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BADBF5" w14:textId="77777777" w:rsidR="00077FD1" w:rsidRDefault="00077FD1" w:rsidP="00077FD1">
      <w:pPr>
        <w:pStyle w:val="Heading1"/>
        <w:ind w:left="851" w:hanging="491"/>
      </w:pPr>
      <w:r>
        <w:t>Appendix</w:t>
      </w:r>
    </w:p>
    <w:p w14:paraId="159525FD" w14:textId="77777777" w:rsidR="00077FD1" w:rsidRDefault="00077FD1" w:rsidP="00077FD1">
      <w:pPr>
        <w:pStyle w:val="Heading2"/>
        <w:numPr>
          <w:ilvl w:val="1"/>
          <w:numId w:val="0"/>
        </w:numPr>
        <w:ind w:left="1800" w:hanging="360"/>
      </w:pPr>
      <w:r>
        <w:t>Similar projects:</w:t>
      </w:r>
    </w:p>
    <w:p w14:paraId="15DF288A" w14:textId="77777777" w:rsidR="00077FD1" w:rsidRPr="00585874" w:rsidRDefault="00077FD1" w:rsidP="00077FD1">
      <w:pPr>
        <w:pStyle w:val="ListParagraph"/>
        <w:numPr>
          <w:ilvl w:val="0"/>
          <w:numId w:val="1"/>
        </w:numPr>
        <w:rPr>
          <w:b/>
          <w:bCs/>
        </w:rPr>
      </w:pPr>
      <w:r w:rsidRPr="00585874">
        <w:rPr>
          <w:b/>
          <w:bCs/>
        </w:rPr>
        <w:t>Research paper</w:t>
      </w:r>
    </w:p>
    <w:tbl>
      <w:tblPr>
        <w:tblStyle w:val="PlainTable1"/>
        <w:tblW w:w="10236" w:type="dxa"/>
        <w:tblLook w:val="04A0" w:firstRow="1" w:lastRow="0" w:firstColumn="1" w:lastColumn="0" w:noHBand="0" w:noVBand="1"/>
      </w:tblPr>
      <w:tblGrid>
        <w:gridCol w:w="2785"/>
        <w:gridCol w:w="2921"/>
        <w:gridCol w:w="2010"/>
        <w:gridCol w:w="2520"/>
      </w:tblGrid>
      <w:tr w:rsidR="00077FD1" w:rsidRPr="00585874" w14:paraId="09203102"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22F081" w14:textId="77777777" w:rsidR="00077FD1" w:rsidRPr="00585874" w:rsidRDefault="00077FD1" w:rsidP="008B6A24">
            <w:pPr>
              <w:spacing w:before="180" w:after="120" w:line="240" w:lineRule="auto"/>
              <w:jc w:val="left"/>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Article</w:t>
            </w:r>
          </w:p>
        </w:tc>
        <w:tc>
          <w:tcPr>
            <w:tcW w:w="0" w:type="auto"/>
            <w:hideMark/>
          </w:tcPr>
          <w:p w14:paraId="30714B72" w14:textId="77777777" w:rsidR="00077FD1" w:rsidRPr="00585874" w:rsidRDefault="00077FD1" w:rsidP="008B6A24">
            <w:pPr>
              <w:spacing w:before="180" w:after="120" w:line="240" w:lineRule="auto"/>
              <w:jc w:val="left"/>
              <w:cnfStyle w:val="100000000000" w:firstRow="1"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Main Findings/Results</w:t>
            </w:r>
          </w:p>
        </w:tc>
        <w:tc>
          <w:tcPr>
            <w:tcW w:w="0" w:type="auto"/>
            <w:hideMark/>
          </w:tcPr>
          <w:p w14:paraId="0568324E" w14:textId="77777777" w:rsidR="00077FD1" w:rsidRPr="00585874" w:rsidRDefault="00077FD1" w:rsidP="008B6A24">
            <w:pPr>
              <w:spacing w:before="180" w:after="120" w:line="240" w:lineRule="auto"/>
              <w:jc w:val="left"/>
              <w:cnfStyle w:val="100000000000" w:firstRow="1"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Methodology</w:t>
            </w:r>
          </w:p>
        </w:tc>
        <w:tc>
          <w:tcPr>
            <w:tcW w:w="0" w:type="auto"/>
            <w:hideMark/>
          </w:tcPr>
          <w:p w14:paraId="095E7E4E" w14:textId="77777777" w:rsidR="00077FD1" w:rsidRPr="00585874" w:rsidRDefault="00077FD1" w:rsidP="008B6A24">
            <w:pPr>
              <w:spacing w:before="180" w:after="120" w:line="240" w:lineRule="auto"/>
              <w:jc w:val="left"/>
              <w:cnfStyle w:val="100000000000" w:firstRow="1"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Project Contribution</w:t>
            </w:r>
          </w:p>
        </w:tc>
      </w:tr>
      <w:tr w:rsidR="00077FD1" w:rsidRPr="00585874" w14:paraId="50908196"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04D5D2" w14:textId="77777777" w:rsidR="00077FD1" w:rsidRPr="00585874" w:rsidRDefault="00077FD1" w:rsidP="008B6A24">
            <w:pPr>
              <w:spacing w:before="180" w:after="120" w:line="240" w:lineRule="auto"/>
              <w:jc w:val="left"/>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Portfolio Optimization with Prediction-Based Return Using LSTM</w:t>
            </w:r>
          </w:p>
        </w:tc>
        <w:tc>
          <w:tcPr>
            <w:tcW w:w="0" w:type="auto"/>
            <w:hideMark/>
          </w:tcPr>
          <w:p w14:paraId="5B8BA6B0" w14:textId="77777777" w:rsidR="00077FD1" w:rsidRPr="00585874" w:rsidRDefault="00077FD1" w:rsidP="008B6A2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Improved accuracy in predicting returns in upward and downward European markets</w:t>
            </w:r>
          </w:p>
        </w:tc>
        <w:tc>
          <w:tcPr>
            <w:tcW w:w="0" w:type="auto"/>
            <w:hideMark/>
          </w:tcPr>
          <w:p w14:paraId="1786A022" w14:textId="77777777" w:rsidR="00077FD1" w:rsidRPr="00585874" w:rsidRDefault="00077FD1" w:rsidP="008B6A2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LSTM Neural Networks</w:t>
            </w:r>
          </w:p>
        </w:tc>
        <w:tc>
          <w:tcPr>
            <w:tcW w:w="0" w:type="auto"/>
            <w:hideMark/>
          </w:tcPr>
          <w:p w14:paraId="22B9E4F0" w14:textId="77777777" w:rsidR="00077FD1" w:rsidRPr="00585874" w:rsidRDefault="00077FD1" w:rsidP="008B6A2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Demonstrated the effectiveness of LSTM in portfolio optimization</w:t>
            </w:r>
          </w:p>
        </w:tc>
      </w:tr>
      <w:tr w:rsidR="00077FD1" w:rsidRPr="00585874" w14:paraId="594641BD" w14:textId="77777777" w:rsidTr="008B6A24">
        <w:tc>
          <w:tcPr>
            <w:cnfStyle w:val="001000000000" w:firstRow="0" w:lastRow="0" w:firstColumn="1" w:lastColumn="0" w:oddVBand="0" w:evenVBand="0" w:oddHBand="0" w:evenHBand="0" w:firstRowFirstColumn="0" w:firstRowLastColumn="0" w:lastRowFirstColumn="0" w:lastRowLastColumn="0"/>
            <w:tcW w:w="0" w:type="auto"/>
            <w:hideMark/>
          </w:tcPr>
          <w:p w14:paraId="52C82C63" w14:textId="77777777" w:rsidR="00077FD1" w:rsidRPr="00585874" w:rsidRDefault="00077FD1" w:rsidP="008B6A24">
            <w:pPr>
              <w:spacing w:before="180" w:after="120" w:line="240" w:lineRule="auto"/>
              <w:jc w:val="left"/>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Stock Price Forecasting with Deep Learning: A Comparative Study</w:t>
            </w:r>
          </w:p>
        </w:tc>
        <w:tc>
          <w:tcPr>
            <w:tcW w:w="0" w:type="auto"/>
            <w:hideMark/>
          </w:tcPr>
          <w:p w14:paraId="645BA416" w14:textId="77777777" w:rsidR="00077FD1" w:rsidRPr="00585874" w:rsidRDefault="00077FD1" w:rsidP="008B6A2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Compared various deep learning models for stock price prediction</w:t>
            </w:r>
          </w:p>
        </w:tc>
        <w:tc>
          <w:tcPr>
            <w:tcW w:w="0" w:type="auto"/>
            <w:hideMark/>
          </w:tcPr>
          <w:p w14:paraId="2AB2BCD4" w14:textId="77777777" w:rsidR="00077FD1" w:rsidRPr="00585874" w:rsidRDefault="00077FD1" w:rsidP="008B6A2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Various deep learning models (e.g., CNN, LSTM)</w:t>
            </w:r>
          </w:p>
        </w:tc>
        <w:tc>
          <w:tcPr>
            <w:tcW w:w="0" w:type="auto"/>
            <w:hideMark/>
          </w:tcPr>
          <w:p w14:paraId="2602ECE1" w14:textId="77777777" w:rsidR="00077FD1" w:rsidRPr="00585874" w:rsidRDefault="00077FD1" w:rsidP="008B6A2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Highlighted the strengths and weaknesses of different models</w:t>
            </w:r>
          </w:p>
        </w:tc>
      </w:tr>
      <w:tr w:rsidR="00077FD1" w:rsidRPr="00585874" w14:paraId="322B95B2"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54CCDE" w14:textId="77777777" w:rsidR="00077FD1" w:rsidRPr="00585874" w:rsidRDefault="00077FD1" w:rsidP="008B6A24">
            <w:pPr>
              <w:spacing w:before="180" w:after="120" w:line="240" w:lineRule="auto"/>
              <w:jc w:val="left"/>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Predicting the Direction of NEPSE Index Movement with News Headlines Using Machine Learning</w:t>
            </w:r>
          </w:p>
        </w:tc>
        <w:tc>
          <w:tcPr>
            <w:tcW w:w="0" w:type="auto"/>
            <w:hideMark/>
          </w:tcPr>
          <w:p w14:paraId="0B445F5B" w14:textId="77777777" w:rsidR="00077FD1" w:rsidRPr="00585874" w:rsidRDefault="00077FD1" w:rsidP="008B6A2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Achieved significant accuracy in predicting NEPSE index movements using news headlines</w:t>
            </w:r>
          </w:p>
        </w:tc>
        <w:tc>
          <w:tcPr>
            <w:tcW w:w="0" w:type="auto"/>
            <w:hideMark/>
          </w:tcPr>
          <w:p w14:paraId="590ADF87" w14:textId="77777777" w:rsidR="00077FD1" w:rsidRPr="00585874" w:rsidRDefault="00077FD1" w:rsidP="008B6A2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Machine Learning algorithms</w:t>
            </w:r>
          </w:p>
        </w:tc>
        <w:tc>
          <w:tcPr>
            <w:tcW w:w="0" w:type="auto"/>
            <w:hideMark/>
          </w:tcPr>
          <w:p w14:paraId="112E2419" w14:textId="77777777" w:rsidR="00077FD1" w:rsidRPr="00585874" w:rsidRDefault="00077FD1" w:rsidP="008B6A2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Showcased the potential of using news headlines for stock market predictions</w:t>
            </w:r>
          </w:p>
        </w:tc>
      </w:tr>
      <w:tr w:rsidR="00077FD1" w:rsidRPr="00585874" w14:paraId="2B5B567E" w14:textId="77777777" w:rsidTr="008B6A24">
        <w:tc>
          <w:tcPr>
            <w:cnfStyle w:val="001000000000" w:firstRow="0" w:lastRow="0" w:firstColumn="1" w:lastColumn="0" w:oddVBand="0" w:evenVBand="0" w:oddHBand="0" w:evenHBand="0" w:firstRowFirstColumn="0" w:firstRowLastColumn="0" w:lastRowFirstColumn="0" w:lastRowLastColumn="0"/>
            <w:tcW w:w="0" w:type="auto"/>
            <w:hideMark/>
          </w:tcPr>
          <w:p w14:paraId="4D1A937F" w14:textId="77777777" w:rsidR="00077FD1" w:rsidRPr="00585874" w:rsidRDefault="00077FD1" w:rsidP="008B6A24">
            <w:pPr>
              <w:spacing w:before="180" w:after="120" w:line="240" w:lineRule="auto"/>
              <w:jc w:val="left"/>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Stock Price Prediction of Nepal Using LSTM</w:t>
            </w:r>
          </w:p>
        </w:tc>
        <w:tc>
          <w:tcPr>
            <w:tcW w:w="0" w:type="auto"/>
            <w:hideMark/>
          </w:tcPr>
          <w:p w14:paraId="0F995412" w14:textId="77777777" w:rsidR="00077FD1" w:rsidRPr="00585874" w:rsidRDefault="00077FD1" w:rsidP="008B6A2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Achieved high accuracy in predicting stock prices in Nepal</w:t>
            </w:r>
          </w:p>
        </w:tc>
        <w:tc>
          <w:tcPr>
            <w:tcW w:w="0" w:type="auto"/>
            <w:hideMark/>
          </w:tcPr>
          <w:p w14:paraId="083ADD5B" w14:textId="77777777" w:rsidR="00077FD1" w:rsidRPr="00585874" w:rsidRDefault="00077FD1" w:rsidP="008B6A2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LSTM Neural Networks</w:t>
            </w:r>
          </w:p>
        </w:tc>
        <w:tc>
          <w:tcPr>
            <w:tcW w:w="0" w:type="auto"/>
            <w:hideMark/>
          </w:tcPr>
          <w:p w14:paraId="554AA2FB" w14:textId="77777777" w:rsidR="00077FD1" w:rsidRPr="00585874" w:rsidRDefault="00077FD1" w:rsidP="008B6A2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Provided a case study for using LSTM in the Nepalese stock market</w:t>
            </w:r>
          </w:p>
        </w:tc>
      </w:tr>
      <w:tr w:rsidR="00077FD1" w:rsidRPr="00585874" w14:paraId="4DA373BB"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11FB69" w14:textId="77777777" w:rsidR="00077FD1" w:rsidRPr="00585874" w:rsidRDefault="00077FD1" w:rsidP="008B6A24">
            <w:pPr>
              <w:spacing w:before="180" w:after="120" w:line="240" w:lineRule="auto"/>
              <w:jc w:val="left"/>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Temporal Fusion Transformers for Enhanced Multivariate Time Series Forecasting</w:t>
            </w:r>
          </w:p>
        </w:tc>
        <w:tc>
          <w:tcPr>
            <w:tcW w:w="0" w:type="auto"/>
            <w:hideMark/>
          </w:tcPr>
          <w:p w14:paraId="4EE6CA9A" w14:textId="77777777" w:rsidR="00077FD1" w:rsidRPr="00585874" w:rsidRDefault="00077FD1" w:rsidP="008B6A2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Improved forecasting accuracy for Indonesian stock prices</w:t>
            </w:r>
          </w:p>
        </w:tc>
        <w:tc>
          <w:tcPr>
            <w:tcW w:w="0" w:type="auto"/>
            <w:hideMark/>
          </w:tcPr>
          <w:p w14:paraId="06F75F86" w14:textId="77777777" w:rsidR="00077FD1" w:rsidRPr="00585874" w:rsidRDefault="00077FD1" w:rsidP="008B6A2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Temporal Fusion Transformers (TFT)</w:t>
            </w:r>
          </w:p>
        </w:tc>
        <w:tc>
          <w:tcPr>
            <w:tcW w:w="0" w:type="auto"/>
            <w:hideMark/>
          </w:tcPr>
          <w:p w14:paraId="5B184888" w14:textId="77777777" w:rsidR="00077FD1" w:rsidRPr="00585874" w:rsidRDefault="00077FD1" w:rsidP="008B6A2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Demonstrated the effectiveness of TFT in multivariate time series forecasting</w:t>
            </w:r>
          </w:p>
        </w:tc>
      </w:tr>
      <w:tr w:rsidR="00077FD1" w:rsidRPr="00585874" w14:paraId="663499BE" w14:textId="77777777" w:rsidTr="008B6A24">
        <w:tc>
          <w:tcPr>
            <w:cnfStyle w:val="001000000000" w:firstRow="0" w:lastRow="0" w:firstColumn="1" w:lastColumn="0" w:oddVBand="0" w:evenVBand="0" w:oddHBand="0" w:evenHBand="0" w:firstRowFirstColumn="0" w:firstRowLastColumn="0" w:lastRowFirstColumn="0" w:lastRowLastColumn="0"/>
            <w:tcW w:w="0" w:type="auto"/>
            <w:hideMark/>
          </w:tcPr>
          <w:p w14:paraId="129B9D1C" w14:textId="77777777" w:rsidR="00077FD1" w:rsidRPr="00585874" w:rsidRDefault="00077FD1" w:rsidP="008B6A24">
            <w:pPr>
              <w:spacing w:before="180" w:after="120" w:line="240" w:lineRule="auto"/>
              <w:jc w:val="left"/>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Temporal Fusion Transformers for Interpretable Multi-Horizon Time Series Forecasting</w:t>
            </w:r>
          </w:p>
        </w:tc>
        <w:tc>
          <w:tcPr>
            <w:tcW w:w="0" w:type="auto"/>
            <w:hideMark/>
          </w:tcPr>
          <w:p w14:paraId="76E6FC48" w14:textId="77777777" w:rsidR="00077FD1" w:rsidRPr="00585874" w:rsidRDefault="00077FD1" w:rsidP="008B6A2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Provided interpretable and accurate multi-horizon forecasts</w:t>
            </w:r>
          </w:p>
        </w:tc>
        <w:tc>
          <w:tcPr>
            <w:tcW w:w="0" w:type="auto"/>
            <w:hideMark/>
          </w:tcPr>
          <w:p w14:paraId="16695071" w14:textId="77777777" w:rsidR="00077FD1" w:rsidRPr="00585874" w:rsidRDefault="00077FD1" w:rsidP="008B6A2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Temporal Fusion Transformers (TFT)</w:t>
            </w:r>
          </w:p>
        </w:tc>
        <w:tc>
          <w:tcPr>
            <w:tcW w:w="0" w:type="auto"/>
            <w:hideMark/>
          </w:tcPr>
          <w:p w14:paraId="613FC34F" w14:textId="77777777" w:rsidR="00077FD1" w:rsidRPr="00585874" w:rsidRDefault="00077FD1" w:rsidP="008B6A2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Highlighted the interpretability and accuracy of TFT</w:t>
            </w:r>
          </w:p>
        </w:tc>
      </w:tr>
    </w:tbl>
    <w:p w14:paraId="0AFB0B62" w14:textId="77777777" w:rsidR="00077FD1" w:rsidRDefault="00077FD1" w:rsidP="00077FD1">
      <w:pPr>
        <w:ind w:left="360"/>
      </w:pPr>
    </w:p>
    <w:p w14:paraId="5BF05DA8" w14:textId="77777777" w:rsidR="00077FD1" w:rsidRDefault="00077FD1" w:rsidP="00077FD1">
      <w:pPr>
        <w:ind w:left="360"/>
      </w:pPr>
    </w:p>
    <w:p w14:paraId="2F45D292" w14:textId="77777777" w:rsidR="00077FD1" w:rsidRDefault="00077FD1" w:rsidP="00077FD1">
      <w:pPr>
        <w:ind w:left="360"/>
      </w:pPr>
    </w:p>
    <w:p w14:paraId="24ABEB08" w14:textId="77777777" w:rsidR="00077FD1" w:rsidRDefault="00077FD1" w:rsidP="00077FD1">
      <w:pPr>
        <w:ind w:left="360"/>
      </w:pPr>
    </w:p>
    <w:p w14:paraId="72644A06" w14:textId="77777777" w:rsidR="00077FD1" w:rsidRDefault="00077FD1" w:rsidP="00077FD1">
      <w:pPr>
        <w:ind w:left="360"/>
      </w:pPr>
    </w:p>
    <w:p w14:paraId="0C78CA42" w14:textId="77777777" w:rsidR="00077FD1" w:rsidRDefault="00077FD1" w:rsidP="00077FD1">
      <w:pPr>
        <w:ind w:left="360"/>
      </w:pPr>
    </w:p>
    <w:p w14:paraId="10F4060B" w14:textId="77777777" w:rsidR="00077FD1" w:rsidRDefault="00077FD1" w:rsidP="00077FD1">
      <w:pPr>
        <w:ind w:left="360"/>
      </w:pPr>
    </w:p>
    <w:p w14:paraId="7C989315" w14:textId="77777777" w:rsidR="00077FD1" w:rsidRPr="00BB092E" w:rsidRDefault="00077FD1" w:rsidP="00077FD1">
      <w:pPr>
        <w:pStyle w:val="ListParagraph"/>
        <w:numPr>
          <w:ilvl w:val="0"/>
          <w:numId w:val="1"/>
        </w:numPr>
        <w:ind w:left="851"/>
        <w:jc w:val="left"/>
        <w:rPr>
          <w:b/>
          <w:bCs/>
        </w:rPr>
      </w:pPr>
      <w:r w:rsidRPr="00585874">
        <w:rPr>
          <w:b/>
          <w:bCs/>
        </w:rPr>
        <w:t>Current Portfolio Management Systems in Nepal</w:t>
      </w:r>
    </w:p>
    <w:tbl>
      <w:tblPr>
        <w:tblStyle w:val="PlainTable1"/>
        <w:tblW w:w="10236" w:type="dxa"/>
        <w:tblLook w:val="04A0" w:firstRow="1" w:lastRow="0" w:firstColumn="1" w:lastColumn="0" w:noHBand="0" w:noVBand="1"/>
      </w:tblPr>
      <w:tblGrid>
        <w:gridCol w:w="2420"/>
        <w:gridCol w:w="3701"/>
        <w:gridCol w:w="4115"/>
      </w:tblGrid>
      <w:tr w:rsidR="00077FD1" w14:paraId="2CA56792"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4F8A96" w14:textId="77777777" w:rsidR="00077FD1" w:rsidRPr="00BB092E" w:rsidRDefault="00077FD1" w:rsidP="008B6A24">
            <w:pPr>
              <w:spacing w:before="180" w:after="120"/>
              <w:rPr>
                <w:b w:val="0"/>
                <w:bCs w:val="0"/>
              </w:rPr>
            </w:pPr>
            <w:r w:rsidRPr="00BB092E">
              <w:rPr>
                <w:rStyle w:val="Strong"/>
              </w:rPr>
              <w:t>Name</w:t>
            </w:r>
          </w:p>
        </w:tc>
        <w:tc>
          <w:tcPr>
            <w:tcW w:w="0" w:type="auto"/>
            <w:hideMark/>
          </w:tcPr>
          <w:p w14:paraId="7A845D01" w14:textId="77777777" w:rsidR="00077FD1" w:rsidRPr="00BB092E" w:rsidRDefault="00077FD1" w:rsidP="008B6A24">
            <w:pPr>
              <w:spacing w:before="180" w:after="120"/>
              <w:cnfStyle w:val="100000000000" w:firstRow="1" w:lastRow="0" w:firstColumn="0" w:lastColumn="0" w:oddVBand="0" w:evenVBand="0" w:oddHBand="0" w:evenHBand="0" w:firstRowFirstColumn="0" w:firstRowLastColumn="0" w:lastRowFirstColumn="0" w:lastRowLastColumn="0"/>
              <w:rPr>
                <w:b w:val="0"/>
                <w:bCs w:val="0"/>
              </w:rPr>
            </w:pPr>
            <w:r w:rsidRPr="00BB092E">
              <w:rPr>
                <w:rStyle w:val="Strong"/>
              </w:rPr>
              <w:t>Features</w:t>
            </w:r>
          </w:p>
        </w:tc>
        <w:tc>
          <w:tcPr>
            <w:tcW w:w="0" w:type="auto"/>
            <w:hideMark/>
          </w:tcPr>
          <w:p w14:paraId="42F0D843" w14:textId="77777777" w:rsidR="00077FD1" w:rsidRPr="00BB092E" w:rsidRDefault="00077FD1" w:rsidP="008B6A24">
            <w:pPr>
              <w:spacing w:before="180" w:after="120"/>
              <w:cnfStyle w:val="100000000000" w:firstRow="1" w:lastRow="0" w:firstColumn="0" w:lastColumn="0" w:oddVBand="0" w:evenVBand="0" w:oddHBand="0" w:evenHBand="0" w:firstRowFirstColumn="0" w:firstRowLastColumn="0" w:lastRowFirstColumn="0" w:lastRowLastColumn="0"/>
              <w:rPr>
                <w:b w:val="0"/>
                <w:bCs w:val="0"/>
              </w:rPr>
            </w:pPr>
            <w:r w:rsidRPr="00BB092E">
              <w:rPr>
                <w:rStyle w:val="Strong"/>
              </w:rPr>
              <w:t>Deficiency</w:t>
            </w:r>
          </w:p>
        </w:tc>
      </w:tr>
      <w:tr w:rsidR="00077FD1" w14:paraId="77AAF256"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830EB9" w14:textId="77777777" w:rsidR="00077FD1" w:rsidRDefault="00077FD1" w:rsidP="008B6A24">
            <w:pPr>
              <w:spacing w:before="180" w:after="120"/>
              <w:rPr>
                <w:b w:val="0"/>
                <w:bCs w:val="0"/>
              </w:rPr>
            </w:pPr>
            <w:proofErr w:type="spellStart"/>
            <w:r>
              <w:t>Nepse</w:t>
            </w:r>
            <w:proofErr w:type="spellEnd"/>
            <w:r>
              <w:t xml:space="preserve"> Alpha</w:t>
            </w:r>
          </w:p>
        </w:tc>
        <w:tc>
          <w:tcPr>
            <w:tcW w:w="0" w:type="auto"/>
            <w:hideMark/>
          </w:tcPr>
          <w:p w14:paraId="1ED8C260" w14:textId="77777777" w:rsidR="00077FD1" w:rsidRDefault="00077FD1" w:rsidP="008B6A24">
            <w:pPr>
              <w:spacing w:before="180" w:after="120"/>
              <w:cnfStyle w:val="000000100000" w:firstRow="0" w:lastRow="0" w:firstColumn="0" w:lastColumn="0" w:oddVBand="0" w:evenVBand="0" w:oddHBand="1" w:evenHBand="0" w:firstRowFirstColumn="0" w:firstRowLastColumn="0" w:lastRowFirstColumn="0" w:lastRowLastColumn="0"/>
            </w:pPr>
            <w:r>
              <w:t>Traditional mean-variance optimization, portfolio tracking</w:t>
            </w:r>
          </w:p>
        </w:tc>
        <w:tc>
          <w:tcPr>
            <w:tcW w:w="0" w:type="auto"/>
            <w:hideMark/>
          </w:tcPr>
          <w:p w14:paraId="7CA59751" w14:textId="77777777" w:rsidR="00077FD1" w:rsidRDefault="00077FD1" w:rsidP="008B6A24">
            <w:pPr>
              <w:spacing w:before="180" w:after="120"/>
              <w:cnfStyle w:val="000000100000" w:firstRow="0" w:lastRow="0" w:firstColumn="0" w:lastColumn="0" w:oddVBand="0" w:evenVBand="0" w:oddHBand="1" w:evenHBand="0" w:firstRowFirstColumn="0" w:firstRowLastColumn="0" w:lastRowFirstColumn="0" w:lastRowLastColumn="0"/>
            </w:pPr>
            <w:r>
              <w:t>May not capture market complexities</w:t>
            </w:r>
          </w:p>
        </w:tc>
      </w:tr>
      <w:tr w:rsidR="00077FD1" w14:paraId="0E8C9898" w14:textId="77777777" w:rsidTr="008B6A24">
        <w:tc>
          <w:tcPr>
            <w:cnfStyle w:val="001000000000" w:firstRow="0" w:lastRow="0" w:firstColumn="1" w:lastColumn="0" w:oddVBand="0" w:evenVBand="0" w:oddHBand="0" w:evenHBand="0" w:firstRowFirstColumn="0" w:firstRowLastColumn="0" w:lastRowFirstColumn="0" w:lastRowLastColumn="0"/>
            <w:tcW w:w="0" w:type="auto"/>
            <w:hideMark/>
          </w:tcPr>
          <w:p w14:paraId="741FCD71" w14:textId="77777777" w:rsidR="00077FD1" w:rsidRDefault="00077FD1" w:rsidP="008B6A24">
            <w:pPr>
              <w:spacing w:before="180" w:after="120"/>
            </w:pPr>
            <w:r>
              <w:t>Hamro Share (</w:t>
            </w:r>
            <w:proofErr w:type="spellStart"/>
            <w:r>
              <w:t>Ektukra</w:t>
            </w:r>
            <w:proofErr w:type="spellEnd"/>
            <w:r>
              <w:t xml:space="preserve"> Creation)</w:t>
            </w:r>
          </w:p>
        </w:tc>
        <w:tc>
          <w:tcPr>
            <w:tcW w:w="0" w:type="auto"/>
            <w:hideMark/>
          </w:tcPr>
          <w:p w14:paraId="0319602A" w14:textId="77777777" w:rsidR="00077FD1" w:rsidRDefault="00077FD1" w:rsidP="008B6A24">
            <w:pPr>
              <w:spacing w:before="180" w:after="120"/>
              <w:cnfStyle w:val="000000000000" w:firstRow="0" w:lastRow="0" w:firstColumn="0" w:lastColumn="0" w:oddVBand="0" w:evenVBand="0" w:oddHBand="0" w:evenHBand="0" w:firstRowFirstColumn="0" w:firstRowLastColumn="0" w:lastRowFirstColumn="0" w:lastRowLastColumn="0"/>
            </w:pPr>
            <w:r>
              <w:t>Bulk IPO results, basic portfolio tracking</w:t>
            </w:r>
          </w:p>
        </w:tc>
        <w:tc>
          <w:tcPr>
            <w:tcW w:w="0" w:type="auto"/>
            <w:hideMark/>
          </w:tcPr>
          <w:p w14:paraId="7F8AE553" w14:textId="77777777" w:rsidR="00077FD1" w:rsidRDefault="00077FD1" w:rsidP="008B6A24">
            <w:pPr>
              <w:spacing w:before="180" w:after="120"/>
              <w:cnfStyle w:val="000000000000" w:firstRow="0" w:lastRow="0" w:firstColumn="0" w:lastColumn="0" w:oddVBand="0" w:evenVBand="0" w:oddHBand="0" w:evenHBand="0" w:firstRowFirstColumn="0" w:firstRowLastColumn="0" w:lastRowFirstColumn="0" w:lastRowLastColumn="0"/>
            </w:pPr>
            <w:r>
              <w:t>Lacks advanced predictive analytics</w:t>
            </w:r>
          </w:p>
        </w:tc>
      </w:tr>
      <w:tr w:rsidR="00077FD1" w14:paraId="673DB745"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C6B7F1" w14:textId="77777777" w:rsidR="00077FD1" w:rsidRDefault="00077FD1" w:rsidP="008B6A24">
            <w:pPr>
              <w:spacing w:before="180" w:after="120"/>
            </w:pPr>
            <w:r>
              <w:t>Ansu Invest</w:t>
            </w:r>
          </w:p>
        </w:tc>
        <w:tc>
          <w:tcPr>
            <w:tcW w:w="0" w:type="auto"/>
            <w:hideMark/>
          </w:tcPr>
          <w:p w14:paraId="5C8B5F48" w14:textId="77777777" w:rsidR="00077FD1" w:rsidRDefault="00077FD1" w:rsidP="008B6A24">
            <w:pPr>
              <w:spacing w:before="180" w:after="120"/>
              <w:cnfStyle w:val="000000100000" w:firstRow="0" w:lastRow="0" w:firstColumn="0" w:lastColumn="0" w:oddVBand="0" w:evenVBand="0" w:oddHBand="1" w:evenHBand="0" w:firstRowFirstColumn="0" w:firstRowLastColumn="0" w:lastRowFirstColumn="0" w:lastRowLastColumn="0"/>
            </w:pPr>
            <w:r>
              <w:t>In-depth analysis and valuation</w:t>
            </w:r>
          </w:p>
        </w:tc>
        <w:tc>
          <w:tcPr>
            <w:tcW w:w="0" w:type="auto"/>
            <w:hideMark/>
          </w:tcPr>
          <w:p w14:paraId="69D338FA" w14:textId="77777777" w:rsidR="00077FD1" w:rsidRDefault="00077FD1" w:rsidP="008B6A24">
            <w:pPr>
              <w:spacing w:before="180" w:after="120"/>
              <w:cnfStyle w:val="000000100000" w:firstRow="0" w:lastRow="0" w:firstColumn="0" w:lastColumn="0" w:oddVBand="0" w:evenVBand="0" w:oddHBand="1" w:evenHBand="0" w:firstRowFirstColumn="0" w:firstRowLastColumn="0" w:lastRowFirstColumn="0" w:lastRowLastColumn="0"/>
            </w:pPr>
            <w:r>
              <w:t>Does not leverage advanced machine learning techniques</w:t>
            </w:r>
          </w:p>
        </w:tc>
      </w:tr>
      <w:tr w:rsidR="00077FD1" w14:paraId="06AB0CA1" w14:textId="77777777" w:rsidTr="008B6A24">
        <w:tc>
          <w:tcPr>
            <w:cnfStyle w:val="001000000000" w:firstRow="0" w:lastRow="0" w:firstColumn="1" w:lastColumn="0" w:oddVBand="0" w:evenVBand="0" w:oddHBand="0" w:evenHBand="0" w:firstRowFirstColumn="0" w:firstRowLastColumn="0" w:lastRowFirstColumn="0" w:lastRowLastColumn="0"/>
            <w:tcW w:w="0" w:type="auto"/>
            <w:hideMark/>
          </w:tcPr>
          <w:p w14:paraId="45ACB3D9" w14:textId="77777777" w:rsidR="00077FD1" w:rsidRDefault="00077FD1" w:rsidP="008B6A24">
            <w:pPr>
              <w:spacing w:before="180" w:after="120"/>
            </w:pPr>
            <w:r>
              <w:t>Share Sansar</w:t>
            </w:r>
          </w:p>
        </w:tc>
        <w:tc>
          <w:tcPr>
            <w:tcW w:w="0" w:type="auto"/>
            <w:hideMark/>
          </w:tcPr>
          <w:p w14:paraId="0D7C673F" w14:textId="77777777" w:rsidR="00077FD1" w:rsidRDefault="00077FD1" w:rsidP="008B6A24">
            <w:pPr>
              <w:spacing w:before="180" w:after="120"/>
              <w:cnfStyle w:val="000000000000" w:firstRow="0" w:lastRow="0" w:firstColumn="0" w:lastColumn="0" w:oddVBand="0" w:evenVBand="0" w:oddHBand="0" w:evenHBand="0" w:firstRowFirstColumn="0" w:firstRowLastColumn="0" w:lastRowFirstColumn="0" w:lastRowLastColumn="0"/>
            </w:pPr>
            <w:r>
              <w:t>Technical and fundamental analysis</w:t>
            </w:r>
          </w:p>
        </w:tc>
        <w:tc>
          <w:tcPr>
            <w:tcW w:w="0" w:type="auto"/>
            <w:hideMark/>
          </w:tcPr>
          <w:p w14:paraId="7891A670" w14:textId="77777777" w:rsidR="00077FD1" w:rsidRDefault="00077FD1" w:rsidP="008B6A24">
            <w:pPr>
              <w:spacing w:before="180" w:after="120"/>
              <w:cnfStyle w:val="000000000000" w:firstRow="0" w:lastRow="0" w:firstColumn="0" w:lastColumn="0" w:oddVBand="0" w:evenVBand="0" w:oddHBand="0" w:evenHBand="0" w:firstRowFirstColumn="0" w:firstRowLastColumn="0" w:lastRowFirstColumn="0" w:lastRowLastColumn="0"/>
            </w:pPr>
            <w:r>
              <w:t>Relies heavily on traditional methods without modern AI techniques</w:t>
            </w:r>
          </w:p>
        </w:tc>
      </w:tr>
      <w:tr w:rsidR="00077FD1" w14:paraId="1142D970"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102C5D" w14:textId="77777777" w:rsidR="00077FD1" w:rsidRDefault="00077FD1" w:rsidP="008B6A24">
            <w:pPr>
              <w:spacing w:before="180" w:after="120"/>
            </w:pPr>
            <w:r>
              <w:t>Smart Wealth Pro</w:t>
            </w:r>
          </w:p>
        </w:tc>
        <w:tc>
          <w:tcPr>
            <w:tcW w:w="0" w:type="auto"/>
            <w:hideMark/>
          </w:tcPr>
          <w:p w14:paraId="6682EE9C" w14:textId="77777777" w:rsidR="00077FD1" w:rsidRDefault="00077FD1" w:rsidP="008B6A24">
            <w:pPr>
              <w:spacing w:before="180" w:after="120"/>
              <w:cnfStyle w:val="000000100000" w:firstRow="0" w:lastRow="0" w:firstColumn="0" w:lastColumn="0" w:oddVBand="0" w:evenVBand="0" w:oddHBand="1" w:evenHBand="0" w:firstRowFirstColumn="0" w:firstRowLastColumn="0" w:lastRowFirstColumn="0" w:lastRowLastColumn="0"/>
            </w:pPr>
            <w:r>
              <w:t>Portfolio management, investment insights</w:t>
            </w:r>
          </w:p>
        </w:tc>
        <w:tc>
          <w:tcPr>
            <w:tcW w:w="0" w:type="auto"/>
            <w:hideMark/>
          </w:tcPr>
          <w:p w14:paraId="4808B635" w14:textId="77777777" w:rsidR="00077FD1" w:rsidRDefault="00077FD1" w:rsidP="008B6A24">
            <w:pPr>
              <w:spacing w:before="180" w:after="120"/>
              <w:cnfStyle w:val="000000100000" w:firstRow="0" w:lastRow="0" w:firstColumn="0" w:lastColumn="0" w:oddVBand="0" w:evenVBand="0" w:oddHBand="1" w:evenHBand="0" w:firstRowFirstColumn="0" w:firstRowLastColumn="0" w:lastRowFirstColumn="0" w:lastRowLastColumn="0"/>
            </w:pPr>
            <w:r>
              <w:t>Lacks integration of advanced machine learning models</w:t>
            </w:r>
          </w:p>
        </w:tc>
      </w:tr>
      <w:tr w:rsidR="00077FD1" w14:paraId="296D6F2C" w14:textId="77777777" w:rsidTr="008B6A24">
        <w:tc>
          <w:tcPr>
            <w:cnfStyle w:val="001000000000" w:firstRow="0" w:lastRow="0" w:firstColumn="1" w:lastColumn="0" w:oddVBand="0" w:evenVBand="0" w:oddHBand="0" w:evenHBand="0" w:firstRowFirstColumn="0" w:firstRowLastColumn="0" w:lastRowFirstColumn="0" w:lastRowLastColumn="0"/>
            <w:tcW w:w="0" w:type="auto"/>
            <w:hideMark/>
          </w:tcPr>
          <w:p w14:paraId="4C9C4A6B" w14:textId="77777777" w:rsidR="00077FD1" w:rsidRDefault="00077FD1" w:rsidP="008B6A24">
            <w:pPr>
              <w:spacing w:before="180" w:after="120"/>
            </w:pPr>
            <w:r>
              <w:t>Mero Lagani</w:t>
            </w:r>
          </w:p>
        </w:tc>
        <w:tc>
          <w:tcPr>
            <w:tcW w:w="0" w:type="auto"/>
            <w:hideMark/>
          </w:tcPr>
          <w:p w14:paraId="22DFD592" w14:textId="77777777" w:rsidR="00077FD1" w:rsidRDefault="00077FD1" w:rsidP="008B6A24">
            <w:pPr>
              <w:spacing w:before="180" w:after="120"/>
              <w:cnfStyle w:val="000000000000" w:firstRow="0" w:lastRow="0" w:firstColumn="0" w:lastColumn="0" w:oddVBand="0" w:evenVBand="0" w:oddHBand="0" w:evenHBand="0" w:firstRowFirstColumn="0" w:firstRowLastColumn="0" w:lastRowFirstColumn="0" w:lastRowLastColumn="0"/>
            </w:pPr>
            <w:r>
              <w:t>Real-time stock quotes, portfolio management</w:t>
            </w:r>
          </w:p>
        </w:tc>
        <w:tc>
          <w:tcPr>
            <w:tcW w:w="0" w:type="auto"/>
            <w:hideMark/>
          </w:tcPr>
          <w:p w14:paraId="00110EB2" w14:textId="77777777" w:rsidR="00077FD1" w:rsidRDefault="00077FD1" w:rsidP="008B6A24">
            <w:pPr>
              <w:spacing w:before="180" w:after="120"/>
              <w:cnfStyle w:val="000000000000" w:firstRow="0" w:lastRow="0" w:firstColumn="0" w:lastColumn="0" w:oddVBand="0" w:evenVBand="0" w:oddHBand="0" w:evenHBand="0" w:firstRowFirstColumn="0" w:firstRowLastColumn="0" w:lastRowFirstColumn="0" w:lastRowLastColumn="0"/>
            </w:pPr>
            <w:r>
              <w:t>Does not utilize advanced predictive models</w:t>
            </w:r>
          </w:p>
        </w:tc>
      </w:tr>
    </w:tbl>
    <w:p w14:paraId="664EC0C7" w14:textId="77777777" w:rsidR="00077FD1" w:rsidRDefault="00077FD1" w:rsidP="00077FD1">
      <w:pPr>
        <w:pStyle w:val="ListParagraph"/>
        <w:ind w:left="851"/>
        <w:jc w:val="left"/>
        <w:rPr>
          <w:b/>
          <w:bCs/>
        </w:rPr>
      </w:pPr>
      <w:r w:rsidRPr="00585874">
        <w:rPr>
          <w:b/>
          <w:bCs/>
        </w:rPr>
        <w:br/>
      </w:r>
    </w:p>
    <w:p w14:paraId="764678F1" w14:textId="77777777" w:rsidR="00077FD1" w:rsidRDefault="00077FD1" w:rsidP="00077FD1">
      <w:pPr>
        <w:pStyle w:val="ListParagraph"/>
        <w:ind w:left="851"/>
        <w:jc w:val="left"/>
        <w:rPr>
          <w:b/>
          <w:bCs/>
        </w:rPr>
      </w:pPr>
    </w:p>
    <w:p w14:paraId="089AAFEA" w14:textId="77777777" w:rsidR="00077FD1" w:rsidRDefault="00077FD1" w:rsidP="00077FD1">
      <w:pPr>
        <w:pStyle w:val="ListParagraph"/>
        <w:ind w:left="851"/>
        <w:jc w:val="left"/>
        <w:rPr>
          <w:b/>
          <w:bCs/>
        </w:rPr>
      </w:pPr>
    </w:p>
    <w:p w14:paraId="315B48F3" w14:textId="77777777" w:rsidR="00077FD1" w:rsidRDefault="00077FD1" w:rsidP="00077FD1">
      <w:pPr>
        <w:pStyle w:val="ListParagraph"/>
        <w:ind w:left="851"/>
        <w:jc w:val="left"/>
        <w:rPr>
          <w:b/>
          <w:bCs/>
        </w:rPr>
      </w:pPr>
    </w:p>
    <w:p w14:paraId="160A5AD0" w14:textId="77777777" w:rsidR="00077FD1" w:rsidRDefault="00077FD1" w:rsidP="00077FD1">
      <w:pPr>
        <w:pStyle w:val="ListParagraph"/>
        <w:ind w:left="851"/>
        <w:jc w:val="left"/>
        <w:rPr>
          <w:b/>
          <w:bCs/>
        </w:rPr>
      </w:pPr>
    </w:p>
    <w:p w14:paraId="264A8A72" w14:textId="77777777" w:rsidR="00077FD1" w:rsidRDefault="00077FD1" w:rsidP="00077FD1">
      <w:pPr>
        <w:pStyle w:val="ListParagraph"/>
        <w:ind w:left="851"/>
        <w:jc w:val="left"/>
        <w:rPr>
          <w:b/>
          <w:bCs/>
        </w:rPr>
      </w:pPr>
    </w:p>
    <w:p w14:paraId="14AE09B0" w14:textId="77777777" w:rsidR="00077FD1" w:rsidRDefault="00077FD1" w:rsidP="00077FD1">
      <w:pPr>
        <w:pStyle w:val="ListParagraph"/>
        <w:ind w:left="851"/>
        <w:jc w:val="left"/>
        <w:rPr>
          <w:b/>
          <w:bCs/>
        </w:rPr>
      </w:pPr>
    </w:p>
    <w:p w14:paraId="73B66958" w14:textId="77777777" w:rsidR="00077FD1" w:rsidRDefault="00077FD1" w:rsidP="00077FD1">
      <w:pPr>
        <w:pStyle w:val="ListParagraph"/>
        <w:ind w:left="851"/>
        <w:jc w:val="left"/>
        <w:rPr>
          <w:b/>
          <w:bCs/>
        </w:rPr>
      </w:pPr>
    </w:p>
    <w:p w14:paraId="37F44EF4" w14:textId="77777777" w:rsidR="00077FD1" w:rsidRDefault="00077FD1" w:rsidP="00077FD1">
      <w:pPr>
        <w:pStyle w:val="ListParagraph"/>
        <w:ind w:left="851"/>
        <w:jc w:val="left"/>
        <w:rPr>
          <w:b/>
          <w:bCs/>
        </w:rPr>
      </w:pPr>
    </w:p>
    <w:p w14:paraId="3285B564" w14:textId="77777777" w:rsidR="00077FD1" w:rsidRDefault="00077FD1" w:rsidP="00077FD1">
      <w:pPr>
        <w:pStyle w:val="ListParagraph"/>
        <w:ind w:left="851"/>
        <w:jc w:val="left"/>
        <w:rPr>
          <w:b/>
          <w:bCs/>
        </w:rPr>
      </w:pPr>
    </w:p>
    <w:p w14:paraId="3102794B" w14:textId="77777777" w:rsidR="00A15AB0" w:rsidRDefault="00A15AB0" w:rsidP="00077FD1">
      <w:pPr>
        <w:pStyle w:val="ListParagraph"/>
        <w:ind w:left="851"/>
        <w:jc w:val="left"/>
        <w:rPr>
          <w:b/>
          <w:bCs/>
        </w:rPr>
      </w:pPr>
    </w:p>
    <w:p w14:paraId="175049E8" w14:textId="28FD4DC1" w:rsidR="00A15AB0" w:rsidRPr="00A15AB0" w:rsidRDefault="00A15AB0" w:rsidP="00077FD1">
      <w:pPr>
        <w:pStyle w:val="ListParagraph"/>
        <w:ind w:left="851"/>
        <w:jc w:val="left"/>
      </w:pPr>
      <w:bookmarkStart w:id="0" w:name="_Hlk177647716"/>
      <w:r>
        <w:rPr>
          <w:b/>
          <w:bCs/>
        </w:rPr>
        <w:t>Dataset</w:t>
      </w:r>
      <w:r w:rsidRPr="00A15AB0">
        <w:t xml:space="preserve"> </w:t>
      </w:r>
    </w:p>
    <w:p w14:paraId="446BC61D" w14:textId="4F60E414" w:rsidR="00A15AB0" w:rsidRDefault="00A15AB0" w:rsidP="00077FD1">
      <w:pPr>
        <w:pStyle w:val="ListParagraph"/>
        <w:ind w:left="851"/>
        <w:jc w:val="left"/>
      </w:pPr>
      <w:r w:rsidRPr="00A15AB0">
        <w:t xml:space="preserve">From </w:t>
      </w:r>
      <w:proofErr w:type="spellStart"/>
      <w:r>
        <w:t>nepse</w:t>
      </w:r>
      <w:proofErr w:type="spellEnd"/>
      <w:r>
        <w:t>(</w:t>
      </w:r>
      <w:proofErr w:type="spellStart"/>
      <w:r>
        <w:t>lstm</w:t>
      </w:r>
      <w:proofErr w:type="spellEnd"/>
      <w:r>
        <w:t>/</w:t>
      </w:r>
      <w:proofErr w:type="spellStart"/>
      <w:r>
        <w:t>gru</w:t>
      </w:r>
      <w:proofErr w:type="spellEnd"/>
      <w:r>
        <w:t xml:space="preserve">): </w:t>
      </w:r>
      <w:r w:rsidRPr="00A15AB0">
        <w:t>LTP Open High Low Quantity Score</w:t>
      </w:r>
    </w:p>
    <w:bookmarkEnd w:id="0"/>
    <w:p w14:paraId="42C5C717" w14:textId="074F79E5" w:rsidR="00A15AB0" w:rsidRPr="00A15AB0" w:rsidRDefault="00A15AB0" w:rsidP="00077FD1">
      <w:pPr>
        <w:pStyle w:val="ListParagraph"/>
        <w:ind w:left="851"/>
        <w:jc w:val="left"/>
      </w:pPr>
      <w:r w:rsidRPr="00A15AB0">
        <w:drawing>
          <wp:inline distT="0" distB="0" distL="0" distR="0" wp14:anchorId="0F03FC4B" wp14:editId="3298D231">
            <wp:extent cx="5731510" cy="4853305"/>
            <wp:effectExtent l="0" t="0" r="2540" b="4445"/>
            <wp:docPr id="1593764679" name="Picture 1" descr="A diagram of a data process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764679" name="Picture 1" descr="A diagram of a data processing process&#10;&#10;Description automatically generated"/>
                    <pic:cNvPicPr/>
                  </pic:nvPicPr>
                  <pic:blipFill>
                    <a:blip r:embed="rId5"/>
                    <a:stretch>
                      <a:fillRect/>
                    </a:stretch>
                  </pic:blipFill>
                  <pic:spPr>
                    <a:xfrm>
                      <a:off x="0" y="0"/>
                      <a:ext cx="5731510" cy="4853305"/>
                    </a:xfrm>
                    <a:prstGeom prst="rect">
                      <a:avLst/>
                    </a:prstGeom>
                  </pic:spPr>
                </pic:pic>
              </a:graphicData>
            </a:graphic>
          </wp:inline>
        </w:drawing>
      </w:r>
    </w:p>
    <w:p w14:paraId="526CB7FE" w14:textId="77777777" w:rsidR="00077FD1" w:rsidRDefault="00077FD1" w:rsidP="00077FD1">
      <w:pPr>
        <w:pStyle w:val="Heading2"/>
        <w:numPr>
          <w:ilvl w:val="1"/>
          <w:numId w:val="0"/>
        </w:numPr>
        <w:ind w:left="1800" w:hanging="360"/>
      </w:pPr>
      <w:r>
        <w:rPr>
          <w:noProof/>
        </w:rPr>
        <w:lastRenderedPageBreak/>
        <w:drawing>
          <wp:anchor distT="0" distB="0" distL="114300" distR="114300" simplePos="0" relativeHeight="251659264" behindDoc="0" locked="0" layoutInCell="1" allowOverlap="1" wp14:anchorId="3DCED15C" wp14:editId="44DAECCD">
            <wp:simplePos x="0" y="0"/>
            <wp:positionH relativeFrom="column">
              <wp:posOffset>-777240</wp:posOffset>
            </wp:positionH>
            <wp:positionV relativeFrom="paragraph">
              <wp:posOffset>347345</wp:posOffset>
            </wp:positionV>
            <wp:extent cx="7071995" cy="8293100"/>
            <wp:effectExtent l="0" t="0" r="0" b="0"/>
            <wp:wrapTopAndBottom/>
            <wp:docPr id="459994445"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994445" name="Picture 1" descr="A diagram of a diagram&#10;&#10;Description automatically generated with medium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071995" cy="8293100"/>
                    </a:xfrm>
                    <a:prstGeom prst="rect">
                      <a:avLst/>
                    </a:prstGeom>
                    <a:noFill/>
                    <a:ln>
                      <a:noFill/>
                    </a:ln>
                  </pic:spPr>
                </pic:pic>
              </a:graphicData>
            </a:graphic>
            <wp14:sizeRelH relativeFrom="page">
              <wp14:pctWidth>0</wp14:pctWidth>
            </wp14:sizeRelH>
            <wp14:sizeRelV relativeFrom="page">
              <wp14:pctHeight>0</wp14:pctHeight>
            </wp14:sizeRelV>
          </wp:anchor>
        </w:drawing>
      </w:r>
      <w:r>
        <w:t>Use case diagram:</w:t>
      </w:r>
    </w:p>
    <w:p w14:paraId="2FDB6D82" w14:textId="77777777" w:rsidR="00077FD1" w:rsidRDefault="00077FD1" w:rsidP="00077FD1">
      <w:pPr>
        <w:ind w:left="360"/>
        <w:jc w:val="left"/>
      </w:pPr>
    </w:p>
    <w:p w14:paraId="1004E3BB" w14:textId="77777777" w:rsidR="00077FD1" w:rsidRDefault="00077FD1" w:rsidP="00077FD1">
      <w:pPr>
        <w:ind w:left="360"/>
        <w:jc w:val="left"/>
      </w:pPr>
      <w:r w:rsidRPr="009741B4">
        <w:rPr>
          <w:b/>
          <w:bCs/>
        </w:rPr>
        <w:lastRenderedPageBreak/>
        <w:t>12.2.1 High-Level Use Case</w:t>
      </w:r>
      <w:r>
        <w:t xml:space="preserve">  </w:t>
      </w:r>
    </w:p>
    <w:p w14:paraId="26A125B2" w14:textId="77777777" w:rsidR="00077FD1" w:rsidRDefault="00077FD1" w:rsidP="00077FD1">
      <w:pPr>
        <w:pStyle w:val="ListParagraph"/>
        <w:numPr>
          <w:ilvl w:val="0"/>
          <w:numId w:val="2"/>
        </w:numPr>
        <w:jc w:val="left"/>
      </w:pPr>
      <w:r>
        <w:t>Use Case: User Registration</w:t>
      </w:r>
    </w:p>
    <w:p w14:paraId="0F2FF050" w14:textId="77777777" w:rsidR="00077FD1" w:rsidRDefault="00077FD1" w:rsidP="00077FD1">
      <w:pPr>
        <w:ind w:left="360"/>
        <w:jc w:val="left"/>
      </w:pPr>
      <w:r>
        <w:t>Actors: New User</w:t>
      </w:r>
    </w:p>
    <w:p w14:paraId="3D22EDF3" w14:textId="77777777" w:rsidR="00077FD1" w:rsidRDefault="00077FD1" w:rsidP="00077FD1">
      <w:pPr>
        <w:ind w:left="360"/>
        <w:jc w:val="left"/>
      </w:pPr>
      <w:r>
        <w:t>Description: New user register in the system to access its features. They provide the necessary personal information to create an account. The system verifies the user credentials, and the system registers the user after verification and stores the user in database.</w:t>
      </w:r>
    </w:p>
    <w:p w14:paraId="000F68A9" w14:textId="77777777" w:rsidR="00077FD1" w:rsidRDefault="00077FD1" w:rsidP="00077FD1">
      <w:pPr>
        <w:ind w:left="360"/>
        <w:jc w:val="left"/>
      </w:pPr>
      <w:r w:rsidRPr="002D4E0F">
        <w:t>Includes: Validate Credentials (System verifies if the user details are correct).</w:t>
      </w:r>
    </w:p>
    <w:p w14:paraId="6A2EC5A7" w14:textId="77777777" w:rsidR="00077FD1" w:rsidRDefault="00077FD1" w:rsidP="00077FD1">
      <w:pPr>
        <w:pStyle w:val="ListParagraph"/>
        <w:numPr>
          <w:ilvl w:val="0"/>
          <w:numId w:val="2"/>
        </w:numPr>
        <w:jc w:val="left"/>
      </w:pPr>
      <w:r>
        <w:t>Use case: Create Portfolio</w:t>
      </w:r>
    </w:p>
    <w:p w14:paraId="1F618298" w14:textId="77777777" w:rsidR="00077FD1" w:rsidRDefault="00077FD1" w:rsidP="00077FD1">
      <w:pPr>
        <w:ind w:left="360"/>
        <w:jc w:val="left"/>
      </w:pPr>
      <w:r>
        <w:t>Actors: User, System</w:t>
      </w:r>
    </w:p>
    <w:p w14:paraId="7ADBCA0C" w14:textId="77777777" w:rsidR="00077FD1" w:rsidRDefault="00077FD1" w:rsidP="00077FD1">
      <w:pPr>
        <w:ind w:left="360"/>
        <w:jc w:val="left"/>
      </w:pPr>
      <w:r>
        <w:t xml:space="preserve">Description: </w:t>
      </w:r>
      <w:r w:rsidRPr="00392CA6">
        <w:t>The user creates a portfolio by selecting certain stocks from a predefined list. The system allows users to enter stock data (up to 100 stocks) and creates a personalized portfolio</w:t>
      </w:r>
    </w:p>
    <w:p w14:paraId="5CE31D7A" w14:textId="77777777" w:rsidR="00077FD1" w:rsidRDefault="00077FD1" w:rsidP="00077FD1">
      <w:pPr>
        <w:ind w:left="360"/>
        <w:jc w:val="left"/>
      </w:pPr>
      <w:r w:rsidRPr="00392CA6">
        <w:t>Includes: Stock Selection</w:t>
      </w:r>
      <w:r>
        <w:t xml:space="preserve">, </w:t>
      </w:r>
      <w:r w:rsidRPr="00392CA6">
        <w:t>Validate Stock Availability (checks if the selected stocks are available in the system).</w:t>
      </w:r>
    </w:p>
    <w:p w14:paraId="0FEEB98C" w14:textId="77777777" w:rsidR="00077FD1" w:rsidRDefault="00077FD1" w:rsidP="00077FD1">
      <w:pPr>
        <w:ind w:left="360"/>
        <w:jc w:val="left"/>
      </w:pPr>
      <w:r w:rsidRPr="00392CA6">
        <w:t>Extends: Suggest Portfolio Change (for users with no prior stocks, the system can suggest an entirely new portfolio)</w:t>
      </w:r>
      <w:r>
        <w:t>.</w:t>
      </w:r>
    </w:p>
    <w:p w14:paraId="5450FCBC" w14:textId="77777777" w:rsidR="00077FD1" w:rsidRDefault="00077FD1" w:rsidP="00077FD1">
      <w:pPr>
        <w:pStyle w:val="ListParagraph"/>
        <w:numPr>
          <w:ilvl w:val="0"/>
          <w:numId w:val="2"/>
        </w:numPr>
        <w:jc w:val="left"/>
      </w:pPr>
      <w:r>
        <w:t>Use case:  Suggest portfolio change</w:t>
      </w:r>
    </w:p>
    <w:p w14:paraId="41FCA013" w14:textId="77777777" w:rsidR="00077FD1" w:rsidRDefault="00077FD1" w:rsidP="00077FD1">
      <w:pPr>
        <w:ind w:left="360"/>
        <w:jc w:val="left"/>
      </w:pPr>
      <w:r>
        <w:t>Actors: System</w:t>
      </w:r>
    </w:p>
    <w:p w14:paraId="1395C256" w14:textId="77777777" w:rsidR="00077FD1" w:rsidRDefault="00077FD1" w:rsidP="00077FD1">
      <w:pPr>
        <w:ind w:left="360"/>
        <w:jc w:val="left"/>
      </w:pPr>
      <w:r>
        <w:t xml:space="preserve">Description: </w:t>
      </w:r>
      <w:r w:rsidRPr="00392CA6">
        <w:t xml:space="preserve">This use case extends Create Portfolio. It applies to users who do not have any stocks yet. The system suggests a set of diverse stocks based on user-defined investment amounts and desired return percentages. These suggestions </w:t>
      </w:r>
      <w:proofErr w:type="gramStart"/>
      <w:r w:rsidRPr="00392CA6">
        <w:t>take into account</w:t>
      </w:r>
      <w:proofErr w:type="gramEnd"/>
      <w:r w:rsidRPr="00392CA6">
        <w:t xml:space="preserve"> the risk-return curve and are capped by regulatory restrictions (such as Nepal Rastra Bank interest rates).</w:t>
      </w:r>
    </w:p>
    <w:p w14:paraId="734D1104" w14:textId="77777777" w:rsidR="00077FD1" w:rsidRDefault="00077FD1" w:rsidP="00077FD1">
      <w:pPr>
        <w:ind w:left="360"/>
        <w:jc w:val="left"/>
      </w:pPr>
      <w:r w:rsidRPr="005C1F1A">
        <w:t xml:space="preserve">Includes: </w:t>
      </w:r>
      <w:r w:rsidRPr="005C1F1A">
        <w:rPr>
          <w:color w:val="FF0000"/>
        </w:rPr>
        <w:t>Risk Assessment</w:t>
      </w:r>
      <w:r w:rsidRPr="005C1F1A">
        <w:t>, Price Prediction, Portfolio Optimization (System balances stocks according to MPT).</w:t>
      </w:r>
    </w:p>
    <w:p w14:paraId="6E92B3FF" w14:textId="77777777" w:rsidR="00077FD1" w:rsidRDefault="00077FD1" w:rsidP="00077FD1">
      <w:pPr>
        <w:ind w:left="360"/>
        <w:jc w:val="left"/>
      </w:pPr>
      <w:r>
        <w:tab/>
      </w:r>
    </w:p>
    <w:p w14:paraId="0D102D0F" w14:textId="77777777" w:rsidR="00077FD1" w:rsidRDefault="00077FD1" w:rsidP="00077FD1">
      <w:pPr>
        <w:ind w:left="360"/>
        <w:jc w:val="left"/>
      </w:pPr>
    </w:p>
    <w:p w14:paraId="409D4FD2" w14:textId="77777777" w:rsidR="00077FD1" w:rsidRDefault="00077FD1" w:rsidP="00077FD1">
      <w:pPr>
        <w:pStyle w:val="ListParagraph"/>
        <w:numPr>
          <w:ilvl w:val="0"/>
          <w:numId w:val="2"/>
        </w:numPr>
        <w:ind w:left="709"/>
        <w:jc w:val="left"/>
      </w:pPr>
      <w:r>
        <w:lastRenderedPageBreak/>
        <w:t xml:space="preserve">Use case: </w:t>
      </w:r>
      <w:r w:rsidRPr="00392CA6">
        <w:t>Enter Existing Portfolio</w:t>
      </w:r>
    </w:p>
    <w:p w14:paraId="6E0C0E0B" w14:textId="77777777" w:rsidR="00077FD1" w:rsidRDefault="00077FD1" w:rsidP="00077FD1">
      <w:pPr>
        <w:pStyle w:val="ListParagraph"/>
        <w:ind w:left="360"/>
        <w:jc w:val="left"/>
      </w:pPr>
      <w:r>
        <w:t>Actors: User</w:t>
      </w:r>
    </w:p>
    <w:p w14:paraId="5F83A545" w14:textId="77777777" w:rsidR="00077FD1" w:rsidRDefault="00077FD1" w:rsidP="00077FD1">
      <w:pPr>
        <w:ind w:left="360"/>
        <w:jc w:val="left"/>
      </w:pPr>
      <w:r>
        <w:t xml:space="preserve">Description: </w:t>
      </w:r>
      <w:r w:rsidRPr="00392CA6">
        <w:t>Users with pre-existing stock portfolios can manually enter the stock names and quantities they currently hold (limited to 100 stocks within the system). Users can also update their portfolios later if they buy more stocks or sell existing ones. For users without any stock holdings, the portfolio starts empty, and they can add stocks after purchasing them.</w:t>
      </w:r>
    </w:p>
    <w:p w14:paraId="586829D9" w14:textId="77777777" w:rsidR="00077FD1" w:rsidRDefault="00077FD1" w:rsidP="00077FD1">
      <w:pPr>
        <w:ind w:left="360"/>
        <w:jc w:val="left"/>
      </w:pPr>
      <w:r>
        <w:t xml:space="preserve">Includes: Stock Update (The user can later update stock information), </w:t>
      </w:r>
      <w:r w:rsidRPr="005C1F1A">
        <w:t>Price Prediction, Portfolio Optimization (System optimizes based on existing stocks and predicted prices).</w:t>
      </w:r>
    </w:p>
    <w:p w14:paraId="2F1A453F" w14:textId="77777777" w:rsidR="00077FD1" w:rsidRDefault="00077FD1" w:rsidP="00077FD1">
      <w:pPr>
        <w:ind w:left="360"/>
        <w:jc w:val="left"/>
      </w:pPr>
      <w:r>
        <w:t>Extends: Create Portfolio (existing portfolios become part of the portfolio creation process).</w:t>
      </w:r>
    </w:p>
    <w:p w14:paraId="1DDF4C71" w14:textId="77777777" w:rsidR="00077FD1" w:rsidRDefault="00077FD1" w:rsidP="00077FD1">
      <w:pPr>
        <w:ind w:left="360"/>
        <w:jc w:val="left"/>
      </w:pPr>
    </w:p>
    <w:p w14:paraId="1A845AA1" w14:textId="77777777" w:rsidR="00077FD1" w:rsidRDefault="00077FD1" w:rsidP="00077FD1">
      <w:pPr>
        <w:pStyle w:val="ListParagraph"/>
        <w:numPr>
          <w:ilvl w:val="0"/>
          <w:numId w:val="2"/>
        </w:numPr>
        <w:jc w:val="left"/>
      </w:pPr>
      <w:r>
        <w:t>Use case: Select stocks for portfolio</w:t>
      </w:r>
    </w:p>
    <w:p w14:paraId="62958237" w14:textId="77777777" w:rsidR="00077FD1" w:rsidRDefault="00077FD1" w:rsidP="00077FD1">
      <w:pPr>
        <w:ind w:left="360"/>
        <w:jc w:val="left"/>
      </w:pPr>
      <w:r>
        <w:t>Actors: User, System</w:t>
      </w:r>
    </w:p>
    <w:p w14:paraId="1CB16CDF" w14:textId="77777777" w:rsidR="00077FD1" w:rsidRDefault="00077FD1" w:rsidP="00077FD1">
      <w:pPr>
        <w:ind w:left="360"/>
        <w:jc w:val="left"/>
      </w:pPr>
      <w:r>
        <w:t xml:space="preserve">Description: </w:t>
      </w:r>
      <w:r w:rsidRPr="00392CA6">
        <w:t>Users select individual stocks (e.g., 4 for NIC, 7 for NBM, 5 for XYZ Hydro). The system shows expected returns for each stock and suggests additional diverse stocks to balance the portfolio and minimize risk.</w:t>
      </w:r>
    </w:p>
    <w:p w14:paraId="5DAA6846" w14:textId="77777777" w:rsidR="00077FD1" w:rsidRDefault="00077FD1" w:rsidP="00077FD1">
      <w:pPr>
        <w:ind w:left="360"/>
        <w:jc w:val="left"/>
      </w:pPr>
      <w:r>
        <w:t xml:space="preserve">Includes: View Expected Return, Suggest Additional Stocks (to diversify portfolio based on risk), </w:t>
      </w:r>
      <w:r w:rsidRPr="005C1F1A">
        <w:rPr>
          <w:color w:val="FF0000"/>
        </w:rPr>
        <w:t>Price Prediction.</w:t>
      </w:r>
    </w:p>
    <w:p w14:paraId="6D6F2749" w14:textId="77777777" w:rsidR="00077FD1" w:rsidRDefault="00077FD1" w:rsidP="00077FD1">
      <w:pPr>
        <w:ind w:left="360"/>
        <w:jc w:val="left"/>
      </w:pPr>
      <w:r>
        <w:t>Extends: Portfolio Optimization (the system adjusts the portfolio according to MPT i.e. Modern Portfolio Theory).</w:t>
      </w:r>
    </w:p>
    <w:p w14:paraId="5C42FDE6" w14:textId="77777777" w:rsidR="00077FD1" w:rsidRDefault="00077FD1" w:rsidP="00077FD1">
      <w:pPr>
        <w:ind w:left="360"/>
        <w:jc w:val="left"/>
      </w:pPr>
    </w:p>
    <w:p w14:paraId="11134D6E" w14:textId="77777777" w:rsidR="00077FD1" w:rsidRDefault="00077FD1" w:rsidP="00077FD1">
      <w:pPr>
        <w:ind w:left="360"/>
        <w:jc w:val="left"/>
      </w:pPr>
    </w:p>
    <w:p w14:paraId="2C8E2584" w14:textId="77777777" w:rsidR="00077FD1" w:rsidRDefault="00077FD1" w:rsidP="00077FD1">
      <w:pPr>
        <w:ind w:left="360"/>
        <w:jc w:val="left"/>
      </w:pPr>
    </w:p>
    <w:p w14:paraId="64420767" w14:textId="77777777" w:rsidR="00077FD1" w:rsidRDefault="00077FD1" w:rsidP="00077FD1">
      <w:pPr>
        <w:ind w:left="360"/>
        <w:jc w:val="left"/>
      </w:pPr>
    </w:p>
    <w:p w14:paraId="5422DB13" w14:textId="77777777" w:rsidR="00077FD1" w:rsidRDefault="00077FD1" w:rsidP="00077FD1">
      <w:pPr>
        <w:ind w:left="360"/>
        <w:jc w:val="left"/>
      </w:pPr>
    </w:p>
    <w:p w14:paraId="583B4DE1" w14:textId="77777777" w:rsidR="00077FD1" w:rsidRDefault="00077FD1" w:rsidP="00077FD1">
      <w:pPr>
        <w:ind w:left="360"/>
        <w:jc w:val="left"/>
      </w:pPr>
    </w:p>
    <w:p w14:paraId="762792BE" w14:textId="77777777" w:rsidR="00077FD1" w:rsidRPr="00086437" w:rsidRDefault="00077FD1" w:rsidP="00077FD1">
      <w:pPr>
        <w:pStyle w:val="ListParagraph"/>
        <w:numPr>
          <w:ilvl w:val="0"/>
          <w:numId w:val="2"/>
        </w:numPr>
        <w:jc w:val="left"/>
        <w:rPr>
          <w:color w:val="FF0000"/>
        </w:rPr>
      </w:pPr>
      <w:r w:rsidRPr="00086437">
        <w:rPr>
          <w:color w:val="FF0000"/>
        </w:rPr>
        <w:lastRenderedPageBreak/>
        <w:t xml:space="preserve">Use case: Stock </w:t>
      </w:r>
      <w:proofErr w:type="gramStart"/>
      <w:r w:rsidRPr="00086437">
        <w:rPr>
          <w:color w:val="FF0000"/>
        </w:rPr>
        <w:t>update</w:t>
      </w:r>
      <w:r>
        <w:rPr>
          <w:color w:val="FF0000"/>
        </w:rPr>
        <w:t>(</w:t>
      </w:r>
      <w:proofErr w:type="gramEnd"/>
      <w:r>
        <w:rPr>
          <w:color w:val="FF0000"/>
        </w:rPr>
        <w:t>Optional)</w:t>
      </w:r>
    </w:p>
    <w:p w14:paraId="67357357" w14:textId="77777777" w:rsidR="00077FD1" w:rsidRDefault="00077FD1" w:rsidP="00077FD1">
      <w:pPr>
        <w:ind w:left="360"/>
        <w:jc w:val="left"/>
      </w:pPr>
      <w:r>
        <w:t>Actors: User, System</w:t>
      </w:r>
    </w:p>
    <w:p w14:paraId="0896B53D" w14:textId="77777777" w:rsidR="00077FD1" w:rsidRDefault="00077FD1" w:rsidP="00077FD1">
      <w:pPr>
        <w:ind w:left="360"/>
        <w:jc w:val="left"/>
      </w:pPr>
      <w:r>
        <w:t>Description: Users can update their portfolios with new stocks they have purchased. The system advises users on stock purchases based on market trends and portfolio balance.</w:t>
      </w:r>
    </w:p>
    <w:p w14:paraId="18B39677" w14:textId="77777777" w:rsidR="00077FD1" w:rsidRDefault="00077FD1" w:rsidP="00077FD1">
      <w:pPr>
        <w:ind w:left="360"/>
        <w:jc w:val="left"/>
      </w:pPr>
      <w:r>
        <w:t>Includes: View Market Changes, Adjust Portfolio (suggests buying new stocks based on market predictions).</w:t>
      </w:r>
    </w:p>
    <w:p w14:paraId="3CA01AA3" w14:textId="77777777" w:rsidR="00077FD1" w:rsidRDefault="00077FD1" w:rsidP="00077FD1">
      <w:pPr>
        <w:ind w:left="360"/>
        <w:jc w:val="left"/>
      </w:pPr>
      <w:r>
        <w:t>Extends: Portfolio Optimization (the portfolio is re-optimized after stock updates).</w:t>
      </w:r>
    </w:p>
    <w:p w14:paraId="652ABD06" w14:textId="77777777" w:rsidR="00077FD1" w:rsidRPr="00086437" w:rsidRDefault="00077FD1" w:rsidP="00077FD1">
      <w:pPr>
        <w:pStyle w:val="ListParagraph"/>
        <w:numPr>
          <w:ilvl w:val="0"/>
          <w:numId w:val="2"/>
        </w:numPr>
        <w:jc w:val="left"/>
        <w:rPr>
          <w:color w:val="FF0000"/>
        </w:rPr>
      </w:pPr>
      <w:r w:rsidRPr="00086437">
        <w:rPr>
          <w:color w:val="FF0000"/>
        </w:rPr>
        <w:t>Use case: stock exit</w:t>
      </w:r>
      <w:r>
        <w:rPr>
          <w:color w:val="FF0000"/>
        </w:rPr>
        <w:t>(optional)</w:t>
      </w:r>
    </w:p>
    <w:p w14:paraId="33A278E8" w14:textId="77777777" w:rsidR="00077FD1" w:rsidRDefault="00077FD1" w:rsidP="00077FD1">
      <w:pPr>
        <w:ind w:left="360"/>
        <w:jc w:val="left"/>
      </w:pPr>
      <w:r>
        <w:t>Actors: User, System</w:t>
      </w:r>
    </w:p>
    <w:p w14:paraId="7B051B11" w14:textId="77777777" w:rsidR="00077FD1" w:rsidRDefault="00077FD1" w:rsidP="00077FD1">
      <w:pPr>
        <w:ind w:left="360"/>
        <w:jc w:val="left"/>
      </w:pPr>
      <w:r>
        <w:t>Description: The system advises users to exit certain stocks if market data suggests they will drop in value soon. The user can sell stocks to lock in profits or minimize losses.</w:t>
      </w:r>
    </w:p>
    <w:p w14:paraId="0DEC63A0" w14:textId="77777777" w:rsidR="00077FD1" w:rsidRDefault="00077FD1" w:rsidP="00077FD1">
      <w:pPr>
        <w:ind w:left="360"/>
        <w:jc w:val="left"/>
      </w:pPr>
      <w:r>
        <w:t>Includes: View Market Changes, Exit Recommendations (provides suggestions based on stock price drop predictions).</w:t>
      </w:r>
    </w:p>
    <w:p w14:paraId="40B69BC2" w14:textId="77777777" w:rsidR="00077FD1" w:rsidRDefault="00077FD1" w:rsidP="00077FD1">
      <w:pPr>
        <w:ind w:firstLine="360"/>
        <w:jc w:val="left"/>
      </w:pPr>
      <w:r>
        <w:t>Extends: Portfolio Optimization (user’s portfolio is optimized after exiting stocks).</w:t>
      </w:r>
    </w:p>
    <w:p w14:paraId="388248E1" w14:textId="77777777" w:rsidR="00077FD1" w:rsidRDefault="00077FD1" w:rsidP="00077FD1">
      <w:pPr>
        <w:pStyle w:val="ListParagraph"/>
        <w:numPr>
          <w:ilvl w:val="0"/>
          <w:numId w:val="2"/>
        </w:numPr>
        <w:jc w:val="left"/>
      </w:pPr>
      <w:r>
        <w:t>Use case: stock Prediction</w:t>
      </w:r>
    </w:p>
    <w:p w14:paraId="7932ACB0" w14:textId="77777777" w:rsidR="00077FD1" w:rsidRDefault="00077FD1" w:rsidP="00077FD1">
      <w:pPr>
        <w:ind w:left="360"/>
        <w:jc w:val="left"/>
      </w:pPr>
      <w:r>
        <w:t>Actors: System</w:t>
      </w:r>
    </w:p>
    <w:p w14:paraId="2817CAAF" w14:textId="77777777" w:rsidR="00077FD1" w:rsidRDefault="00077FD1" w:rsidP="00077FD1">
      <w:pPr>
        <w:ind w:left="360"/>
        <w:jc w:val="left"/>
      </w:pPr>
      <w:r>
        <w:t xml:space="preserve">Description: The system uses AI models (such as LSTM or GRU) to predict stock prices based on historical data. These predictions guide users in making informed decisions regarding their portfolio creation, stock purchases, and exits. The prediction model </w:t>
      </w:r>
      <w:proofErr w:type="spellStart"/>
      <w:r>
        <w:t>analyzes</w:t>
      </w:r>
      <w:proofErr w:type="spellEnd"/>
      <w:r>
        <w:t xml:space="preserve"> past stock performance and trends to forecast future prices, allowing the system to provide personalized suggestions to the user.</w:t>
      </w:r>
    </w:p>
    <w:p w14:paraId="33C76109" w14:textId="77777777" w:rsidR="00077FD1" w:rsidRDefault="00077FD1" w:rsidP="00077FD1">
      <w:pPr>
        <w:ind w:left="360"/>
        <w:jc w:val="left"/>
      </w:pPr>
      <w:r>
        <w:t>Includes: Historical Data Analysis, Trend Prediction.</w:t>
      </w:r>
    </w:p>
    <w:p w14:paraId="02E2585C" w14:textId="77777777" w:rsidR="00077FD1" w:rsidRDefault="00077FD1" w:rsidP="00077FD1">
      <w:pPr>
        <w:ind w:left="360"/>
        <w:jc w:val="left"/>
      </w:pPr>
      <w:r>
        <w:t>Extends: Suggest Portfolio Change, Stock Update, Stock Exit.</w:t>
      </w:r>
    </w:p>
    <w:p w14:paraId="40647CD7" w14:textId="77777777" w:rsidR="00077FD1" w:rsidRDefault="00077FD1" w:rsidP="00077FD1">
      <w:pPr>
        <w:ind w:left="360"/>
        <w:jc w:val="left"/>
      </w:pPr>
      <w:r>
        <w:lastRenderedPageBreak/>
        <w:t>Notes: Stock predictions are integrated into various user interactions like portfolio creation, stock selection, and portfolio management updates, giving users insights into potential stock movements.</w:t>
      </w:r>
    </w:p>
    <w:p w14:paraId="6A161F85" w14:textId="77777777" w:rsidR="00077FD1" w:rsidRDefault="00077FD1" w:rsidP="00077FD1">
      <w:pPr>
        <w:pStyle w:val="ListParagraph"/>
        <w:numPr>
          <w:ilvl w:val="0"/>
          <w:numId w:val="2"/>
        </w:numPr>
        <w:tabs>
          <w:tab w:val="center" w:pos="4693"/>
        </w:tabs>
        <w:jc w:val="left"/>
      </w:pPr>
      <w:r>
        <w:t>Use case: Portfolio Optimization</w:t>
      </w:r>
      <w:r>
        <w:tab/>
      </w:r>
    </w:p>
    <w:p w14:paraId="6DC412DF" w14:textId="77777777" w:rsidR="00077FD1" w:rsidRDefault="00077FD1" w:rsidP="00077FD1">
      <w:pPr>
        <w:tabs>
          <w:tab w:val="center" w:pos="4693"/>
        </w:tabs>
        <w:ind w:left="360"/>
        <w:jc w:val="left"/>
      </w:pPr>
      <w:r>
        <w:t>Actors: System</w:t>
      </w:r>
    </w:p>
    <w:p w14:paraId="1614E1E3" w14:textId="77777777" w:rsidR="00077FD1" w:rsidRDefault="00077FD1" w:rsidP="00077FD1">
      <w:pPr>
        <w:tabs>
          <w:tab w:val="center" w:pos="4693"/>
        </w:tabs>
        <w:ind w:left="360"/>
        <w:jc w:val="left"/>
      </w:pPr>
      <w:r>
        <w:t xml:space="preserve">Description: The system applies Modern Portfolio Theory (MPT) to optimize users' portfolios by balancing risk and return. The optimization </w:t>
      </w:r>
      <w:proofErr w:type="gramStart"/>
      <w:r>
        <w:t>takes into account</w:t>
      </w:r>
      <w:proofErr w:type="gramEnd"/>
      <w:r>
        <w:t xml:space="preserve"> the expected returns of stocks (predicted using LSTM/GRU models) and suggests diversification strategies to minimize risk while maximizing return. This use case is triggered whenever the user creates or updates their portfolio or when the system advises stock purchases or exits.</w:t>
      </w:r>
    </w:p>
    <w:p w14:paraId="3A2A7218" w14:textId="77777777" w:rsidR="00077FD1" w:rsidRDefault="00077FD1" w:rsidP="00077FD1">
      <w:pPr>
        <w:tabs>
          <w:tab w:val="center" w:pos="4693"/>
        </w:tabs>
        <w:ind w:left="360"/>
        <w:jc w:val="left"/>
      </w:pPr>
      <w:r>
        <w:t>Includes: Risk-Return Assessment, Diversification Suggestions.</w:t>
      </w:r>
    </w:p>
    <w:p w14:paraId="0967D824" w14:textId="77777777" w:rsidR="00077FD1" w:rsidRDefault="00077FD1" w:rsidP="00077FD1">
      <w:pPr>
        <w:tabs>
          <w:tab w:val="center" w:pos="4693"/>
        </w:tabs>
        <w:ind w:left="360"/>
        <w:jc w:val="left"/>
      </w:pPr>
      <w:r>
        <w:t>Extends: Create Portfolio, Suggest Portfolio Change, Stock Update, Stock Exit.</w:t>
      </w:r>
    </w:p>
    <w:p w14:paraId="6FDB9340" w14:textId="77777777" w:rsidR="00077FD1" w:rsidRDefault="00077FD1" w:rsidP="00077FD1">
      <w:pPr>
        <w:tabs>
          <w:tab w:val="center" w:pos="4693"/>
        </w:tabs>
        <w:ind w:left="360"/>
        <w:jc w:val="left"/>
      </w:pPr>
      <w:r>
        <w:t>Notes: Portfolio optimization ensures that users maintain a balanced and diversified portfolio that aligns with their risk tolerance and financial goals.</w:t>
      </w:r>
    </w:p>
    <w:p w14:paraId="55ACE49A" w14:textId="77777777" w:rsidR="00077FD1" w:rsidRDefault="00077FD1" w:rsidP="00077FD1">
      <w:pPr>
        <w:tabs>
          <w:tab w:val="center" w:pos="4693"/>
        </w:tabs>
        <w:ind w:left="360"/>
        <w:jc w:val="left"/>
      </w:pPr>
    </w:p>
    <w:p w14:paraId="64CAC694" w14:textId="77777777" w:rsidR="00077FD1" w:rsidRDefault="00077FD1" w:rsidP="00077FD1">
      <w:pPr>
        <w:tabs>
          <w:tab w:val="center" w:pos="4693"/>
        </w:tabs>
        <w:ind w:left="360"/>
        <w:jc w:val="left"/>
      </w:pPr>
    </w:p>
    <w:p w14:paraId="5231056A" w14:textId="77777777" w:rsidR="00077FD1" w:rsidRDefault="00077FD1" w:rsidP="00077FD1">
      <w:pPr>
        <w:tabs>
          <w:tab w:val="center" w:pos="4693"/>
        </w:tabs>
        <w:ind w:left="360"/>
        <w:jc w:val="left"/>
      </w:pPr>
    </w:p>
    <w:p w14:paraId="3DA991B1" w14:textId="77777777" w:rsidR="00077FD1" w:rsidRDefault="00077FD1" w:rsidP="00077FD1">
      <w:pPr>
        <w:tabs>
          <w:tab w:val="center" w:pos="4693"/>
        </w:tabs>
        <w:ind w:left="360"/>
        <w:jc w:val="left"/>
      </w:pPr>
    </w:p>
    <w:p w14:paraId="2D471981" w14:textId="77777777" w:rsidR="00077FD1" w:rsidRDefault="00077FD1" w:rsidP="00077FD1">
      <w:pPr>
        <w:tabs>
          <w:tab w:val="center" w:pos="4693"/>
        </w:tabs>
        <w:ind w:left="360"/>
        <w:jc w:val="left"/>
      </w:pPr>
    </w:p>
    <w:p w14:paraId="1BAA3A6A" w14:textId="77777777" w:rsidR="00077FD1" w:rsidRDefault="00077FD1" w:rsidP="00077FD1">
      <w:pPr>
        <w:tabs>
          <w:tab w:val="center" w:pos="4693"/>
        </w:tabs>
        <w:ind w:left="360"/>
        <w:jc w:val="left"/>
      </w:pPr>
    </w:p>
    <w:p w14:paraId="6C8FB219" w14:textId="77777777" w:rsidR="00077FD1" w:rsidRDefault="00077FD1" w:rsidP="00077FD1">
      <w:pPr>
        <w:tabs>
          <w:tab w:val="center" w:pos="4693"/>
        </w:tabs>
        <w:ind w:left="360"/>
        <w:jc w:val="left"/>
      </w:pPr>
    </w:p>
    <w:p w14:paraId="5FB04EC2" w14:textId="77777777" w:rsidR="00077FD1" w:rsidRDefault="00077FD1" w:rsidP="00077FD1">
      <w:pPr>
        <w:tabs>
          <w:tab w:val="center" w:pos="4693"/>
        </w:tabs>
        <w:ind w:left="360"/>
        <w:jc w:val="left"/>
      </w:pPr>
    </w:p>
    <w:p w14:paraId="09CA550D" w14:textId="77777777" w:rsidR="00077FD1" w:rsidRDefault="00077FD1" w:rsidP="00077FD1">
      <w:pPr>
        <w:tabs>
          <w:tab w:val="center" w:pos="4693"/>
        </w:tabs>
        <w:ind w:left="360"/>
        <w:jc w:val="left"/>
      </w:pPr>
    </w:p>
    <w:p w14:paraId="322D8EC4" w14:textId="77777777" w:rsidR="00077FD1" w:rsidRDefault="00077FD1" w:rsidP="00077FD1">
      <w:pPr>
        <w:tabs>
          <w:tab w:val="center" w:pos="4693"/>
        </w:tabs>
        <w:ind w:left="360"/>
        <w:jc w:val="left"/>
      </w:pPr>
    </w:p>
    <w:p w14:paraId="18CAD424" w14:textId="77777777" w:rsidR="00077FD1" w:rsidRDefault="00077FD1" w:rsidP="00077FD1">
      <w:pPr>
        <w:tabs>
          <w:tab w:val="center" w:pos="4693"/>
        </w:tabs>
        <w:ind w:left="360"/>
        <w:jc w:val="left"/>
      </w:pPr>
    </w:p>
    <w:p w14:paraId="383921E0" w14:textId="77777777" w:rsidR="00077FD1" w:rsidRDefault="00077FD1" w:rsidP="00077FD1">
      <w:pPr>
        <w:tabs>
          <w:tab w:val="center" w:pos="4693"/>
        </w:tabs>
        <w:ind w:left="360"/>
        <w:jc w:val="left"/>
      </w:pPr>
    </w:p>
    <w:p w14:paraId="02D55C14" w14:textId="77777777" w:rsidR="00077FD1" w:rsidRDefault="00077FD1" w:rsidP="00077FD1">
      <w:pPr>
        <w:ind w:left="360"/>
        <w:jc w:val="left"/>
        <w:rPr>
          <w:b/>
          <w:bCs/>
        </w:rPr>
      </w:pPr>
      <w:r w:rsidRPr="006669E3">
        <w:rPr>
          <w:b/>
          <w:bCs/>
        </w:rPr>
        <w:lastRenderedPageBreak/>
        <w:t>12.2.2 Expanded Use case diagram</w:t>
      </w:r>
    </w:p>
    <w:p w14:paraId="4E3A2C9A" w14:textId="77777777" w:rsidR="00077FD1" w:rsidRPr="0014220F" w:rsidRDefault="00077FD1" w:rsidP="00077FD1">
      <w:pPr>
        <w:ind w:left="360"/>
      </w:pPr>
      <w:r w:rsidRPr="0014220F">
        <w:t xml:space="preserve">1) </w:t>
      </w:r>
      <w:bookmarkStart w:id="1" w:name="_Hlk177475423"/>
      <w:r w:rsidRPr="0014220F">
        <w:t>Use Case: User Registration</w:t>
      </w:r>
    </w:p>
    <w:p w14:paraId="28CDF8C6" w14:textId="77777777" w:rsidR="00077FD1" w:rsidRPr="0014220F" w:rsidRDefault="00077FD1" w:rsidP="00077FD1">
      <w:pPr>
        <w:ind w:left="360"/>
      </w:pPr>
      <w:r w:rsidRPr="0014220F">
        <w:t>Actors: New User</w:t>
      </w:r>
    </w:p>
    <w:p w14:paraId="00CD92D5" w14:textId="77777777" w:rsidR="00077FD1" w:rsidRDefault="00077FD1" w:rsidP="00077FD1">
      <w:pPr>
        <w:ind w:left="360"/>
      </w:pPr>
      <w:r w:rsidRPr="0014220F">
        <w:t>Description: New users register in the system to access portfolio management features. They provide necessary personal information to create an account. The system verifies credentials and registers the user after verification.</w:t>
      </w:r>
    </w:p>
    <w:p w14:paraId="6986B31E" w14:textId="77777777" w:rsidR="00077FD1" w:rsidRDefault="00077FD1" w:rsidP="00077FD1">
      <w:pPr>
        <w:ind w:left="360"/>
      </w:pPr>
      <w:r>
        <w:t>Typical Course of Events:</w:t>
      </w:r>
    </w:p>
    <w:tbl>
      <w:tblPr>
        <w:tblStyle w:val="PlainTable1"/>
        <w:tblW w:w="0" w:type="auto"/>
        <w:tblLook w:val="04A0" w:firstRow="1" w:lastRow="0" w:firstColumn="1" w:lastColumn="0" w:noHBand="0" w:noVBand="1"/>
      </w:tblPr>
      <w:tblGrid>
        <w:gridCol w:w="4508"/>
        <w:gridCol w:w="4508"/>
      </w:tblGrid>
      <w:tr w:rsidR="00077FD1" w14:paraId="4FC957F2"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F927983" w14:textId="77777777" w:rsidR="00077FD1" w:rsidRPr="00DB4B9F" w:rsidRDefault="00077FD1" w:rsidP="008B6A24">
            <w:pPr>
              <w:rPr>
                <w:b w:val="0"/>
                <w:bCs w:val="0"/>
              </w:rPr>
            </w:pPr>
            <w:r w:rsidRPr="00DB4B9F">
              <w:rPr>
                <w:b w:val="0"/>
                <w:bCs w:val="0"/>
              </w:rPr>
              <w:t>Actor Action</w:t>
            </w:r>
          </w:p>
        </w:tc>
        <w:tc>
          <w:tcPr>
            <w:tcW w:w="4508" w:type="dxa"/>
          </w:tcPr>
          <w:p w14:paraId="614C864E" w14:textId="77777777" w:rsidR="00077FD1" w:rsidRPr="00DB4B9F" w:rsidRDefault="00077FD1" w:rsidP="008B6A24">
            <w:pPr>
              <w:cnfStyle w:val="100000000000" w:firstRow="1" w:lastRow="0" w:firstColumn="0" w:lastColumn="0" w:oddVBand="0" w:evenVBand="0" w:oddHBand="0" w:evenHBand="0" w:firstRowFirstColumn="0" w:firstRowLastColumn="0" w:lastRowFirstColumn="0" w:lastRowLastColumn="0"/>
              <w:rPr>
                <w:b w:val="0"/>
                <w:bCs w:val="0"/>
              </w:rPr>
            </w:pPr>
            <w:r w:rsidRPr="00DB4B9F">
              <w:rPr>
                <w:b w:val="0"/>
                <w:bCs w:val="0"/>
              </w:rPr>
              <w:t>System Response</w:t>
            </w:r>
          </w:p>
        </w:tc>
      </w:tr>
      <w:tr w:rsidR="00077FD1" w14:paraId="5B8EFEA7"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11"/>
              <w:gridCol w:w="81"/>
            </w:tblGrid>
            <w:tr w:rsidR="00077FD1" w:rsidRPr="004907DB" w14:paraId="787A5286" w14:textId="77777777" w:rsidTr="008B6A24">
              <w:trPr>
                <w:tblCellSpacing w:w="15" w:type="dxa"/>
              </w:trPr>
              <w:tc>
                <w:tcPr>
                  <w:tcW w:w="0" w:type="auto"/>
                  <w:vAlign w:val="center"/>
                  <w:hideMark/>
                </w:tcPr>
                <w:p w14:paraId="7A3FB12F" w14:textId="77777777" w:rsidR="00077FD1" w:rsidRPr="00DB4B9F" w:rsidRDefault="00077FD1" w:rsidP="00077FD1">
                  <w:pPr>
                    <w:pStyle w:val="ListParagraph"/>
                    <w:numPr>
                      <w:ilvl w:val="0"/>
                      <w:numId w:val="4"/>
                    </w:numPr>
                    <w:spacing w:line="240" w:lineRule="auto"/>
                    <w:jc w:val="left"/>
                    <w:rPr>
                      <w:rFonts w:ascii="Times New Roman" w:hAnsi="Times New Roman"/>
                    </w:rPr>
                  </w:pPr>
                  <w:r w:rsidRPr="004907DB">
                    <w:t xml:space="preserve">User opens the </w:t>
                  </w:r>
                  <w:proofErr w:type="spellStart"/>
                  <w:r w:rsidRPr="004907DB">
                    <w:t>registrationpage</w:t>
                  </w:r>
                  <w:proofErr w:type="spellEnd"/>
                  <w:r w:rsidRPr="004907DB">
                    <w:t>.</w:t>
                  </w:r>
                </w:p>
              </w:tc>
              <w:tc>
                <w:tcPr>
                  <w:tcW w:w="0" w:type="auto"/>
                  <w:vAlign w:val="center"/>
                  <w:hideMark/>
                </w:tcPr>
                <w:p w14:paraId="787D42D8" w14:textId="77777777" w:rsidR="00077FD1" w:rsidRPr="004907DB" w:rsidRDefault="00077FD1" w:rsidP="008B6A24"/>
              </w:tc>
            </w:tr>
          </w:tbl>
          <w:p w14:paraId="07BCDAD7" w14:textId="77777777" w:rsidR="00077FD1" w:rsidRDefault="00077FD1" w:rsidP="008B6A24"/>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211"/>
            </w:tblGrid>
            <w:tr w:rsidR="00077FD1" w:rsidRPr="004907DB" w14:paraId="1371A4F5" w14:textId="77777777" w:rsidTr="008B6A24">
              <w:trPr>
                <w:tblCellSpacing w:w="15" w:type="dxa"/>
              </w:trPr>
              <w:tc>
                <w:tcPr>
                  <w:tcW w:w="0" w:type="auto"/>
                  <w:vAlign w:val="center"/>
                  <w:hideMark/>
                </w:tcPr>
                <w:p w14:paraId="73241CD4" w14:textId="77777777" w:rsidR="00077FD1" w:rsidRPr="004907DB" w:rsidRDefault="00077FD1" w:rsidP="008B6A24">
                  <w:pPr>
                    <w:spacing w:line="240" w:lineRule="auto"/>
                    <w:jc w:val="left"/>
                    <w:rPr>
                      <w:rFonts w:ascii="Times New Roman" w:hAnsi="Times New Roman"/>
                    </w:rPr>
                  </w:pPr>
                </w:p>
              </w:tc>
              <w:tc>
                <w:tcPr>
                  <w:tcW w:w="0" w:type="auto"/>
                  <w:vAlign w:val="center"/>
                  <w:hideMark/>
                </w:tcPr>
                <w:p w14:paraId="4B72F018" w14:textId="77777777" w:rsidR="00077FD1" w:rsidRPr="004907DB" w:rsidRDefault="00077FD1" w:rsidP="008B6A24">
                  <w:r w:rsidRPr="004907DB">
                    <w:t>2. The system presents the registration form.</w:t>
                  </w:r>
                </w:p>
              </w:tc>
            </w:tr>
          </w:tbl>
          <w:p w14:paraId="09D2157C"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p>
        </w:tc>
      </w:tr>
      <w:tr w:rsidR="00077FD1" w14:paraId="40EF292C" w14:textId="77777777" w:rsidTr="008B6A24">
        <w:tc>
          <w:tcPr>
            <w:cnfStyle w:val="001000000000" w:firstRow="0" w:lastRow="0" w:firstColumn="1" w:lastColumn="0" w:oddVBand="0" w:evenVBand="0" w:oddHBand="0" w:evenHBand="0" w:firstRowFirstColumn="0" w:firstRowLastColumn="0" w:lastRowFirstColumn="0" w:lastRowLastColumn="0"/>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11"/>
              <w:gridCol w:w="81"/>
            </w:tblGrid>
            <w:tr w:rsidR="00077FD1" w:rsidRPr="004907DB" w14:paraId="29EAD466" w14:textId="77777777" w:rsidTr="008B6A24">
              <w:trPr>
                <w:tblCellSpacing w:w="15" w:type="dxa"/>
              </w:trPr>
              <w:tc>
                <w:tcPr>
                  <w:tcW w:w="0" w:type="auto"/>
                  <w:vAlign w:val="center"/>
                  <w:hideMark/>
                </w:tcPr>
                <w:p w14:paraId="17CC26E2" w14:textId="77777777" w:rsidR="00077FD1" w:rsidRPr="004907DB" w:rsidRDefault="00077FD1" w:rsidP="008B6A24">
                  <w:r w:rsidRPr="004907DB">
                    <w:t>3. User enters personal information (name, email, etc.).</w:t>
                  </w:r>
                </w:p>
              </w:tc>
              <w:tc>
                <w:tcPr>
                  <w:tcW w:w="0" w:type="auto"/>
                  <w:vAlign w:val="center"/>
                  <w:hideMark/>
                </w:tcPr>
                <w:p w14:paraId="0DFC7A41" w14:textId="77777777" w:rsidR="00077FD1" w:rsidRPr="004907DB" w:rsidRDefault="00077FD1" w:rsidP="008B6A24"/>
              </w:tc>
            </w:tr>
          </w:tbl>
          <w:p w14:paraId="30E31D27" w14:textId="77777777" w:rsidR="00077FD1" w:rsidRDefault="00077FD1" w:rsidP="008B6A24"/>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646"/>
            </w:tblGrid>
            <w:tr w:rsidR="00077FD1" w:rsidRPr="004907DB" w14:paraId="5EFE2BB6" w14:textId="77777777" w:rsidTr="008B6A24">
              <w:trPr>
                <w:tblCellSpacing w:w="15" w:type="dxa"/>
              </w:trPr>
              <w:tc>
                <w:tcPr>
                  <w:tcW w:w="0" w:type="auto"/>
                  <w:vAlign w:val="center"/>
                  <w:hideMark/>
                </w:tcPr>
                <w:p w14:paraId="13E241AE" w14:textId="77777777" w:rsidR="00077FD1" w:rsidRPr="004907DB" w:rsidRDefault="00077FD1" w:rsidP="008B6A24"/>
              </w:tc>
              <w:tc>
                <w:tcPr>
                  <w:tcW w:w="0" w:type="auto"/>
                  <w:vAlign w:val="center"/>
                  <w:hideMark/>
                </w:tcPr>
                <w:p w14:paraId="69FE61E3" w14:textId="77777777" w:rsidR="00077FD1" w:rsidRPr="004907DB" w:rsidRDefault="00077FD1" w:rsidP="008B6A24">
                  <w:r w:rsidRPr="004907DB">
                    <w:t>4. The system validates the input.</w:t>
                  </w:r>
                </w:p>
              </w:tc>
            </w:tr>
          </w:tbl>
          <w:p w14:paraId="57DFD4AF" w14:textId="77777777" w:rsidR="00077FD1" w:rsidRDefault="00077FD1" w:rsidP="008B6A24">
            <w:pPr>
              <w:cnfStyle w:val="000000000000" w:firstRow="0" w:lastRow="0" w:firstColumn="0" w:lastColumn="0" w:oddVBand="0" w:evenVBand="0" w:oddHBand="0" w:evenHBand="0" w:firstRowFirstColumn="0" w:firstRowLastColumn="0" w:lastRowFirstColumn="0" w:lastRowLastColumn="0"/>
            </w:pPr>
          </w:p>
        </w:tc>
      </w:tr>
      <w:tr w:rsidR="00077FD1" w14:paraId="7EB44302"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70"/>
              <w:gridCol w:w="2422"/>
            </w:tblGrid>
            <w:tr w:rsidR="00077FD1" w:rsidRPr="004907DB" w14:paraId="3727C0BA" w14:textId="77777777" w:rsidTr="008B6A24">
              <w:trPr>
                <w:tblCellSpacing w:w="15" w:type="dxa"/>
              </w:trPr>
              <w:tc>
                <w:tcPr>
                  <w:tcW w:w="1825" w:type="dxa"/>
                  <w:vAlign w:val="center"/>
                  <w:hideMark/>
                </w:tcPr>
                <w:p w14:paraId="320B5088" w14:textId="77777777" w:rsidR="00077FD1" w:rsidRPr="004907DB" w:rsidRDefault="00077FD1" w:rsidP="008B6A24">
                  <w:r w:rsidRPr="004907DB">
                    <w:t>5. User submits the form.</w:t>
                  </w:r>
                </w:p>
              </w:tc>
              <w:tc>
                <w:tcPr>
                  <w:tcW w:w="2377" w:type="dxa"/>
                  <w:vAlign w:val="center"/>
                  <w:hideMark/>
                </w:tcPr>
                <w:p w14:paraId="771D392F" w14:textId="77777777" w:rsidR="00077FD1" w:rsidRPr="004907DB" w:rsidRDefault="00077FD1" w:rsidP="008B6A24"/>
              </w:tc>
            </w:tr>
          </w:tbl>
          <w:p w14:paraId="0B1974C4" w14:textId="77777777" w:rsidR="00077FD1" w:rsidRDefault="00077FD1" w:rsidP="008B6A24"/>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211"/>
            </w:tblGrid>
            <w:tr w:rsidR="00077FD1" w:rsidRPr="004907DB" w14:paraId="25963615" w14:textId="77777777" w:rsidTr="008B6A24">
              <w:trPr>
                <w:tblCellSpacing w:w="15" w:type="dxa"/>
              </w:trPr>
              <w:tc>
                <w:tcPr>
                  <w:tcW w:w="0" w:type="auto"/>
                  <w:vAlign w:val="center"/>
                  <w:hideMark/>
                </w:tcPr>
                <w:p w14:paraId="6AA14AD5" w14:textId="77777777" w:rsidR="00077FD1" w:rsidRPr="004907DB" w:rsidRDefault="00077FD1" w:rsidP="008B6A24"/>
              </w:tc>
              <w:tc>
                <w:tcPr>
                  <w:tcW w:w="0" w:type="auto"/>
                  <w:vAlign w:val="center"/>
                  <w:hideMark/>
                </w:tcPr>
                <w:p w14:paraId="48C0C018" w14:textId="77777777" w:rsidR="00077FD1" w:rsidRPr="004907DB" w:rsidRDefault="00077FD1" w:rsidP="008B6A24">
                  <w:r w:rsidRPr="004907DB">
                    <w:t>6. The system checks for duplicate accounts.</w:t>
                  </w:r>
                </w:p>
              </w:tc>
            </w:tr>
          </w:tbl>
          <w:p w14:paraId="0EA5838C"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p>
        </w:tc>
      </w:tr>
      <w:tr w:rsidR="00077FD1" w14:paraId="41608709" w14:textId="77777777" w:rsidTr="008B6A24">
        <w:tc>
          <w:tcPr>
            <w:cnfStyle w:val="001000000000" w:firstRow="0" w:lastRow="0" w:firstColumn="1" w:lastColumn="0" w:oddVBand="0" w:evenVBand="0" w:oddHBand="0" w:evenHBand="0" w:firstRowFirstColumn="0" w:firstRowLastColumn="0" w:lastRowFirstColumn="0" w:lastRowLastColumn="0"/>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1"/>
            </w:tblGrid>
            <w:tr w:rsidR="00077FD1" w:rsidRPr="004907DB" w14:paraId="6D84EFDD" w14:textId="77777777" w:rsidTr="008B6A24">
              <w:trPr>
                <w:tblCellSpacing w:w="15" w:type="dxa"/>
              </w:trPr>
              <w:tc>
                <w:tcPr>
                  <w:tcW w:w="0" w:type="auto"/>
                  <w:vAlign w:val="center"/>
                  <w:hideMark/>
                </w:tcPr>
                <w:p w14:paraId="647BA9EC" w14:textId="77777777" w:rsidR="00077FD1" w:rsidRPr="004907DB" w:rsidRDefault="00077FD1" w:rsidP="008B6A24"/>
              </w:tc>
              <w:tc>
                <w:tcPr>
                  <w:tcW w:w="0" w:type="auto"/>
                  <w:vAlign w:val="center"/>
                  <w:hideMark/>
                </w:tcPr>
                <w:p w14:paraId="7732A8DC" w14:textId="77777777" w:rsidR="00077FD1" w:rsidRPr="004907DB" w:rsidRDefault="00077FD1" w:rsidP="008B6A24">
                  <w:pPr>
                    <w:rPr>
                      <w:szCs w:val="24"/>
                    </w:rPr>
                  </w:pPr>
                </w:p>
              </w:tc>
            </w:tr>
          </w:tbl>
          <w:p w14:paraId="1FF2D983" w14:textId="77777777" w:rsidR="00077FD1" w:rsidRDefault="00077FD1" w:rsidP="008B6A24"/>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211"/>
            </w:tblGrid>
            <w:tr w:rsidR="00077FD1" w:rsidRPr="004907DB" w14:paraId="777EC40B" w14:textId="77777777" w:rsidTr="008B6A24">
              <w:trPr>
                <w:tblCellSpacing w:w="15" w:type="dxa"/>
              </w:trPr>
              <w:tc>
                <w:tcPr>
                  <w:tcW w:w="0" w:type="auto"/>
                  <w:vAlign w:val="center"/>
                  <w:hideMark/>
                </w:tcPr>
                <w:p w14:paraId="428F438B" w14:textId="77777777" w:rsidR="00077FD1" w:rsidRPr="004907DB" w:rsidRDefault="00077FD1" w:rsidP="008B6A24"/>
              </w:tc>
              <w:tc>
                <w:tcPr>
                  <w:tcW w:w="0" w:type="auto"/>
                  <w:vAlign w:val="center"/>
                  <w:hideMark/>
                </w:tcPr>
                <w:p w14:paraId="0D1EF3E1" w14:textId="77777777" w:rsidR="00077FD1" w:rsidRPr="004907DB" w:rsidRDefault="00077FD1" w:rsidP="008B6A24">
                  <w:pPr>
                    <w:rPr>
                      <w:szCs w:val="24"/>
                    </w:rPr>
                  </w:pPr>
                  <w:r w:rsidRPr="004907DB">
                    <w:t>7. If valid, the system registers the user and stores the information in the database.</w:t>
                  </w:r>
                </w:p>
              </w:tc>
            </w:tr>
          </w:tbl>
          <w:p w14:paraId="5533DADF" w14:textId="77777777" w:rsidR="00077FD1" w:rsidRDefault="00077FD1" w:rsidP="008B6A24">
            <w:pPr>
              <w:cnfStyle w:val="000000000000" w:firstRow="0" w:lastRow="0" w:firstColumn="0" w:lastColumn="0" w:oddVBand="0" w:evenVBand="0" w:oddHBand="0" w:evenHBand="0" w:firstRowFirstColumn="0" w:firstRowLastColumn="0" w:lastRowFirstColumn="0" w:lastRowLastColumn="0"/>
            </w:pPr>
          </w:p>
        </w:tc>
      </w:tr>
      <w:tr w:rsidR="00077FD1" w14:paraId="4E49FEF6"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11"/>
              <w:gridCol w:w="81"/>
            </w:tblGrid>
            <w:tr w:rsidR="00077FD1" w:rsidRPr="004907DB" w14:paraId="6FFB89A7" w14:textId="77777777" w:rsidTr="008B6A24">
              <w:trPr>
                <w:tblCellSpacing w:w="15" w:type="dxa"/>
              </w:trPr>
              <w:tc>
                <w:tcPr>
                  <w:tcW w:w="0" w:type="auto"/>
                  <w:vAlign w:val="center"/>
                  <w:hideMark/>
                </w:tcPr>
                <w:p w14:paraId="2F293EEF" w14:textId="77777777" w:rsidR="00077FD1" w:rsidRPr="004907DB" w:rsidRDefault="00077FD1" w:rsidP="008B6A24">
                  <w:r w:rsidRPr="004907DB">
                    <w:t xml:space="preserve">8. System sends a confirmation </w:t>
                  </w:r>
                  <w:r>
                    <w:t>message</w:t>
                  </w:r>
                  <w:r w:rsidRPr="004907DB">
                    <w:t>.</w:t>
                  </w:r>
                </w:p>
              </w:tc>
              <w:tc>
                <w:tcPr>
                  <w:tcW w:w="0" w:type="auto"/>
                  <w:vAlign w:val="center"/>
                  <w:hideMark/>
                </w:tcPr>
                <w:p w14:paraId="5C60286B" w14:textId="77777777" w:rsidR="00077FD1" w:rsidRPr="004907DB" w:rsidRDefault="00077FD1" w:rsidP="008B6A24"/>
              </w:tc>
            </w:tr>
          </w:tbl>
          <w:p w14:paraId="1FDCC461" w14:textId="77777777" w:rsidR="00077FD1" w:rsidRDefault="00077FD1" w:rsidP="008B6A24"/>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1"/>
            </w:tblGrid>
            <w:tr w:rsidR="00077FD1" w:rsidRPr="004907DB" w14:paraId="160784B9" w14:textId="77777777" w:rsidTr="008B6A24">
              <w:trPr>
                <w:tblCellSpacing w:w="15" w:type="dxa"/>
              </w:trPr>
              <w:tc>
                <w:tcPr>
                  <w:tcW w:w="0" w:type="auto"/>
                  <w:vAlign w:val="center"/>
                  <w:hideMark/>
                </w:tcPr>
                <w:p w14:paraId="736688B0" w14:textId="77777777" w:rsidR="00077FD1" w:rsidRPr="004907DB" w:rsidRDefault="00077FD1" w:rsidP="008B6A24"/>
              </w:tc>
              <w:tc>
                <w:tcPr>
                  <w:tcW w:w="0" w:type="auto"/>
                  <w:vAlign w:val="center"/>
                  <w:hideMark/>
                </w:tcPr>
                <w:p w14:paraId="3F96C4C5" w14:textId="77777777" w:rsidR="00077FD1" w:rsidRPr="004907DB" w:rsidRDefault="00077FD1" w:rsidP="008B6A24"/>
              </w:tc>
            </w:tr>
          </w:tbl>
          <w:p w14:paraId="397B67CD"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p>
        </w:tc>
      </w:tr>
    </w:tbl>
    <w:p w14:paraId="07C6F4E5" w14:textId="77777777" w:rsidR="00077FD1" w:rsidRDefault="00077FD1" w:rsidP="00077FD1">
      <w:pPr>
        <w:ind w:left="360"/>
      </w:pPr>
      <w:r>
        <w:t>Alternative Cases:</w:t>
      </w:r>
    </w:p>
    <w:p w14:paraId="76AD9A47" w14:textId="77777777" w:rsidR="00077FD1" w:rsidRDefault="00077FD1" w:rsidP="00077FD1">
      <w:pPr>
        <w:ind w:left="360"/>
      </w:pPr>
      <w:r>
        <w:t>Line 4: If input validation fails (e.g., missing fields, invalid email), the system displays an error message, and the user must correct the details.</w:t>
      </w:r>
    </w:p>
    <w:p w14:paraId="7D04929F" w14:textId="77777777" w:rsidR="00077FD1" w:rsidRDefault="00077FD1" w:rsidP="00077FD1">
      <w:pPr>
        <w:ind w:left="360"/>
      </w:pPr>
      <w:r>
        <w:t>Line 6: If an account with the same email already exists, the system notifies the user to log in or reset the password.</w:t>
      </w:r>
    </w:p>
    <w:bookmarkEnd w:id="1"/>
    <w:p w14:paraId="3379CF47" w14:textId="77777777" w:rsidR="00077FD1" w:rsidRDefault="00077FD1" w:rsidP="00077FD1">
      <w:pPr>
        <w:ind w:left="360"/>
      </w:pPr>
    </w:p>
    <w:p w14:paraId="6311B7D3" w14:textId="77777777" w:rsidR="00077FD1" w:rsidRDefault="00077FD1" w:rsidP="00077FD1"/>
    <w:p w14:paraId="39C5FC1C" w14:textId="77777777" w:rsidR="00077FD1" w:rsidRPr="0014220F" w:rsidRDefault="00077FD1" w:rsidP="00077FD1">
      <w:pPr>
        <w:ind w:left="360"/>
      </w:pPr>
      <w:r>
        <w:lastRenderedPageBreak/>
        <w:t xml:space="preserve">2) </w:t>
      </w:r>
      <w:r w:rsidRPr="0014220F">
        <w:t xml:space="preserve">Use Case: </w:t>
      </w:r>
      <w:r>
        <w:t>Create Portfolio</w:t>
      </w:r>
    </w:p>
    <w:p w14:paraId="7B658B92" w14:textId="77777777" w:rsidR="00077FD1" w:rsidRPr="0014220F" w:rsidRDefault="00077FD1" w:rsidP="00077FD1">
      <w:pPr>
        <w:ind w:left="360"/>
      </w:pPr>
      <w:r w:rsidRPr="0014220F">
        <w:t>Actors:  User, System</w:t>
      </w:r>
    </w:p>
    <w:p w14:paraId="01A8523C" w14:textId="77777777" w:rsidR="00077FD1" w:rsidRDefault="00077FD1" w:rsidP="00077FD1">
      <w:pPr>
        <w:ind w:left="360"/>
      </w:pPr>
      <w:r w:rsidRPr="0014220F">
        <w:t xml:space="preserve">Description: </w:t>
      </w:r>
      <w:r w:rsidRPr="00B974D9">
        <w:t>Users create their own portfolio by selecting stocks from the system's stock database. The user can choose up to 100 stocks.</w:t>
      </w:r>
    </w:p>
    <w:p w14:paraId="31677461" w14:textId="77777777" w:rsidR="00077FD1" w:rsidRDefault="00077FD1" w:rsidP="00077FD1">
      <w:pPr>
        <w:ind w:left="360"/>
      </w:pPr>
      <w:r>
        <w:t>Typical Course of Events:</w:t>
      </w:r>
    </w:p>
    <w:tbl>
      <w:tblPr>
        <w:tblStyle w:val="PlainTable1"/>
        <w:tblW w:w="0" w:type="auto"/>
        <w:tblLook w:val="04A0" w:firstRow="1" w:lastRow="0" w:firstColumn="1" w:lastColumn="0" w:noHBand="0" w:noVBand="1"/>
      </w:tblPr>
      <w:tblGrid>
        <w:gridCol w:w="4508"/>
        <w:gridCol w:w="4508"/>
      </w:tblGrid>
      <w:tr w:rsidR="00077FD1" w14:paraId="5A7FBD7F"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8E88A00" w14:textId="77777777" w:rsidR="00077FD1" w:rsidRPr="00DB4B9F" w:rsidRDefault="00077FD1" w:rsidP="008B6A24">
            <w:pPr>
              <w:rPr>
                <w:b w:val="0"/>
                <w:bCs w:val="0"/>
              </w:rPr>
            </w:pPr>
            <w:r w:rsidRPr="00DB4B9F">
              <w:rPr>
                <w:b w:val="0"/>
                <w:bCs w:val="0"/>
              </w:rPr>
              <w:t>Actor Action</w:t>
            </w:r>
          </w:p>
        </w:tc>
        <w:tc>
          <w:tcPr>
            <w:tcW w:w="4508" w:type="dxa"/>
          </w:tcPr>
          <w:p w14:paraId="3C030265" w14:textId="77777777" w:rsidR="00077FD1" w:rsidRPr="00DB4B9F" w:rsidRDefault="00077FD1" w:rsidP="008B6A24">
            <w:pPr>
              <w:cnfStyle w:val="100000000000" w:firstRow="1" w:lastRow="0" w:firstColumn="0" w:lastColumn="0" w:oddVBand="0" w:evenVBand="0" w:oddHBand="0" w:evenHBand="0" w:firstRowFirstColumn="0" w:firstRowLastColumn="0" w:lastRowFirstColumn="0" w:lastRowLastColumn="0"/>
              <w:rPr>
                <w:b w:val="0"/>
                <w:bCs w:val="0"/>
              </w:rPr>
            </w:pPr>
            <w:r w:rsidRPr="00DB4B9F">
              <w:rPr>
                <w:b w:val="0"/>
                <w:bCs w:val="0"/>
              </w:rPr>
              <w:t>System Response</w:t>
            </w:r>
          </w:p>
        </w:tc>
      </w:tr>
      <w:tr w:rsidR="00077FD1" w14:paraId="66172F43"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195A50C" w14:textId="77777777" w:rsidR="00077FD1" w:rsidRPr="00B974D9" w:rsidRDefault="00077FD1" w:rsidP="008B6A24">
            <w:pPr>
              <w:rPr>
                <w:b w:val="0"/>
                <w:bCs w:val="0"/>
              </w:rPr>
            </w:pPr>
            <w:r>
              <w:rPr>
                <w:b w:val="0"/>
                <w:bCs w:val="0"/>
              </w:rPr>
              <w:t xml:space="preserve">1. </w:t>
            </w:r>
            <w:r w:rsidRPr="00B974D9">
              <w:rPr>
                <w:b w:val="0"/>
                <w:bCs w:val="0"/>
              </w:rPr>
              <w:t>User navigates to the portfolio creation page.</w:t>
            </w:r>
          </w:p>
        </w:tc>
        <w:tc>
          <w:tcPr>
            <w:tcW w:w="4508" w:type="dxa"/>
          </w:tcPr>
          <w:p w14:paraId="14E9BD7D"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r w:rsidRPr="00624D33">
              <w:t>2. The system presents a list of available stocks.</w:t>
            </w:r>
          </w:p>
        </w:tc>
      </w:tr>
      <w:tr w:rsidR="00077FD1" w14:paraId="3864CA4C"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227D08CA" w14:textId="77777777" w:rsidR="00077FD1" w:rsidRPr="00B974D9" w:rsidRDefault="00077FD1" w:rsidP="008B6A24">
            <w:pPr>
              <w:rPr>
                <w:b w:val="0"/>
                <w:bCs w:val="0"/>
              </w:rPr>
            </w:pPr>
            <w:r w:rsidRPr="00B974D9">
              <w:rPr>
                <w:b w:val="0"/>
                <w:bCs w:val="0"/>
              </w:rPr>
              <w:t>3. User selects stocks for the portfolio (up to 100).</w:t>
            </w:r>
          </w:p>
        </w:tc>
        <w:tc>
          <w:tcPr>
            <w:tcW w:w="4508" w:type="dxa"/>
          </w:tcPr>
          <w:p w14:paraId="31C6F2FE" w14:textId="77777777" w:rsidR="00077FD1" w:rsidRDefault="00077FD1" w:rsidP="008B6A24">
            <w:pPr>
              <w:cnfStyle w:val="000000000000" w:firstRow="0" w:lastRow="0" w:firstColumn="0" w:lastColumn="0" w:oddVBand="0" w:evenVBand="0" w:oddHBand="0" w:evenHBand="0" w:firstRowFirstColumn="0" w:firstRowLastColumn="0" w:lastRowFirstColumn="0" w:lastRowLastColumn="0"/>
            </w:pPr>
            <w:r w:rsidRPr="00624D33">
              <w:t>4. The system validates the stock choices.</w:t>
            </w:r>
          </w:p>
        </w:tc>
      </w:tr>
      <w:tr w:rsidR="00077FD1" w14:paraId="35B5FD9B"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DB19F27" w14:textId="77777777" w:rsidR="00077FD1" w:rsidRPr="00B974D9" w:rsidRDefault="00077FD1" w:rsidP="008B6A24">
            <w:pPr>
              <w:rPr>
                <w:b w:val="0"/>
                <w:bCs w:val="0"/>
              </w:rPr>
            </w:pPr>
            <w:r w:rsidRPr="00B974D9">
              <w:rPr>
                <w:b w:val="0"/>
                <w:bCs w:val="0"/>
              </w:rPr>
              <w:t>5. User submits the portfolio.</w:t>
            </w:r>
          </w:p>
        </w:tc>
        <w:tc>
          <w:tcPr>
            <w:tcW w:w="4508" w:type="dxa"/>
          </w:tcPr>
          <w:p w14:paraId="723350F7"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r w:rsidRPr="00624D33">
              <w:t>6. The system calculates expected return and risk.</w:t>
            </w:r>
          </w:p>
        </w:tc>
      </w:tr>
      <w:tr w:rsidR="00077FD1" w14:paraId="5BBC64BC"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21CEF01D" w14:textId="77777777" w:rsidR="00077FD1" w:rsidRPr="00B974D9" w:rsidRDefault="00077FD1" w:rsidP="008B6A24">
            <w:pPr>
              <w:rPr>
                <w:b w:val="0"/>
                <w:bCs w:val="0"/>
              </w:rPr>
            </w:pPr>
          </w:p>
        </w:tc>
        <w:tc>
          <w:tcPr>
            <w:tcW w:w="4508" w:type="dxa"/>
          </w:tcPr>
          <w:p w14:paraId="1ADE42FB" w14:textId="77777777" w:rsidR="00077FD1" w:rsidRPr="00B974D9" w:rsidRDefault="00077FD1" w:rsidP="008B6A24">
            <w:pPr>
              <w:cnfStyle w:val="000000000000" w:firstRow="0" w:lastRow="0" w:firstColumn="0" w:lastColumn="0" w:oddVBand="0" w:evenVBand="0" w:oddHBand="0" w:evenHBand="0" w:firstRowFirstColumn="0" w:firstRowLastColumn="0" w:lastRowFirstColumn="0" w:lastRowLastColumn="0"/>
            </w:pPr>
            <w:r w:rsidRPr="00B974D9">
              <w:t>7. System saves the portfolio and updates the user's account with the new data.</w:t>
            </w:r>
          </w:p>
        </w:tc>
      </w:tr>
      <w:tr w:rsidR="00077FD1" w14:paraId="2C36BF77"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5715A0F" w14:textId="77777777" w:rsidR="00077FD1" w:rsidRPr="00B974D9" w:rsidRDefault="00077FD1" w:rsidP="008B6A24">
            <w:pPr>
              <w:rPr>
                <w:b w:val="0"/>
                <w:bCs w:val="0"/>
                <w:color w:val="FF0000"/>
              </w:rPr>
            </w:pPr>
            <w:r w:rsidRPr="00B974D9">
              <w:rPr>
                <w:b w:val="0"/>
                <w:bCs w:val="0"/>
                <w:color w:val="FF0000"/>
              </w:rPr>
              <w:t>8. System presents an option to suggest portfolio changes.</w:t>
            </w:r>
          </w:p>
        </w:tc>
        <w:tc>
          <w:tcPr>
            <w:tcW w:w="4508" w:type="dxa"/>
          </w:tcPr>
          <w:p w14:paraId="4898E284" w14:textId="77777777" w:rsidR="00077FD1" w:rsidRPr="00B974D9" w:rsidRDefault="00077FD1" w:rsidP="008B6A24">
            <w:pPr>
              <w:cnfStyle w:val="000000100000" w:firstRow="0" w:lastRow="0" w:firstColumn="0" w:lastColumn="0" w:oddVBand="0" w:evenVBand="0" w:oddHBand="1" w:evenHBand="0" w:firstRowFirstColumn="0" w:firstRowLastColumn="0" w:lastRowFirstColumn="0" w:lastRowLastColumn="0"/>
              <w:rPr>
                <w:color w:val="FF0000"/>
              </w:rPr>
            </w:pPr>
            <w:r w:rsidRPr="00B974D9">
              <w:rPr>
                <w:color w:val="FF0000"/>
              </w:rPr>
              <w:t>9. User can opt for suggested changes or finish the creation process.</w:t>
            </w:r>
          </w:p>
        </w:tc>
      </w:tr>
    </w:tbl>
    <w:p w14:paraId="4B5C0615" w14:textId="77777777" w:rsidR="00077FD1" w:rsidRDefault="00077FD1" w:rsidP="00077FD1">
      <w:pPr>
        <w:ind w:left="360"/>
      </w:pPr>
      <w:r>
        <w:t>Alternative Cases:</w:t>
      </w:r>
    </w:p>
    <w:p w14:paraId="246222E8" w14:textId="77777777" w:rsidR="00077FD1" w:rsidRDefault="00077FD1" w:rsidP="00077FD1">
      <w:pPr>
        <w:ind w:left="360"/>
      </w:pPr>
      <w:r>
        <w:t>Line 4: If the user selects stocks exceeding the limit of 100, the system notifies the user to reduce the selection.</w:t>
      </w:r>
    </w:p>
    <w:p w14:paraId="63E1D880" w14:textId="77777777" w:rsidR="00077FD1" w:rsidRPr="00B974D9" w:rsidRDefault="00077FD1" w:rsidP="00077FD1">
      <w:pPr>
        <w:ind w:left="360"/>
        <w:rPr>
          <w:color w:val="FF0000"/>
        </w:rPr>
      </w:pPr>
      <w:r w:rsidRPr="00B974D9">
        <w:rPr>
          <w:color w:val="FF0000"/>
        </w:rPr>
        <w:t>Line 8: If the user chooses to accept suggested changes, the system provides additional stock recommendations.</w:t>
      </w:r>
    </w:p>
    <w:p w14:paraId="6A3B8582" w14:textId="77777777" w:rsidR="00077FD1" w:rsidRDefault="00077FD1" w:rsidP="00077FD1">
      <w:pPr>
        <w:ind w:left="360"/>
      </w:pPr>
    </w:p>
    <w:p w14:paraId="087DB25C" w14:textId="77777777" w:rsidR="00077FD1" w:rsidRDefault="00077FD1" w:rsidP="00077FD1">
      <w:pPr>
        <w:ind w:left="360"/>
      </w:pPr>
    </w:p>
    <w:p w14:paraId="593016A3" w14:textId="77777777" w:rsidR="00077FD1" w:rsidRDefault="00077FD1" w:rsidP="00077FD1">
      <w:pPr>
        <w:ind w:left="360"/>
      </w:pPr>
    </w:p>
    <w:p w14:paraId="24E1534B" w14:textId="77777777" w:rsidR="00077FD1" w:rsidRDefault="00077FD1" w:rsidP="00077FD1">
      <w:pPr>
        <w:ind w:left="360"/>
      </w:pPr>
    </w:p>
    <w:p w14:paraId="7345232F" w14:textId="77777777" w:rsidR="00077FD1" w:rsidRDefault="00077FD1" w:rsidP="00077FD1">
      <w:pPr>
        <w:ind w:left="360"/>
      </w:pPr>
    </w:p>
    <w:p w14:paraId="3E63B218" w14:textId="77777777" w:rsidR="00077FD1" w:rsidRDefault="00077FD1" w:rsidP="00077FD1"/>
    <w:p w14:paraId="11B40B7A" w14:textId="77777777" w:rsidR="00077FD1" w:rsidRDefault="00077FD1" w:rsidP="00077FD1">
      <w:pPr>
        <w:ind w:left="360"/>
      </w:pPr>
      <w:r>
        <w:lastRenderedPageBreak/>
        <w:t xml:space="preserve">3) </w:t>
      </w:r>
      <w:r w:rsidRPr="0014220F">
        <w:t xml:space="preserve">Use Case: </w:t>
      </w:r>
      <w:r w:rsidRPr="00B974D9">
        <w:t>Suggest Portfolio Change</w:t>
      </w:r>
    </w:p>
    <w:p w14:paraId="4329091C" w14:textId="77777777" w:rsidR="00077FD1" w:rsidRPr="0014220F" w:rsidRDefault="00077FD1" w:rsidP="00077FD1">
      <w:pPr>
        <w:ind w:left="360"/>
      </w:pPr>
      <w:r w:rsidRPr="0014220F">
        <w:t>Actors:  System</w:t>
      </w:r>
    </w:p>
    <w:p w14:paraId="184F3D15" w14:textId="77777777" w:rsidR="00077FD1" w:rsidRDefault="00077FD1" w:rsidP="00077FD1">
      <w:pPr>
        <w:ind w:left="360"/>
      </w:pPr>
      <w:r w:rsidRPr="0014220F">
        <w:t xml:space="preserve">Description: </w:t>
      </w:r>
      <w:r w:rsidRPr="005D3800">
        <w:t>The system suggests portfolio changes based on user-defined investment amounts and desired returns. It considers risk-return factors using Modern Portfolio Theory.</w:t>
      </w:r>
    </w:p>
    <w:p w14:paraId="32E7142A" w14:textId="77777777" w:rsidR="00077FD1" w:rsidRDefault="00077FD1" w:rsidP="00077FD1">
      <w:pPr>
        <w:ind w:left="360"/>
      </w:pPr>
      <w:r>
        <w:t>Typical Course of Events:</w:t>
      </w:r>
    </w:p>
    <w:tbl>
      <w:tblPr>
        <w:tblStyle w:val="PlainTable1"/>
        <w:tblW w:w="0" w:type="auto"/>
        <w:tblLook w:val="04A0" w:firstRow="1" w:lastRow="0" w:firstColumn="1" w:lastColumn="0" w:noHBand="0" w:noVBand="1"/>
      </w:tblPr>
      <w:tblGrid>
        <w:gridCol w:w="4508"/>
        <w:gridCol w:w="4508"/>
      </w:tblGrid>
      <w:tr w:rsidR="00077FD1" w14:paraId="696DDEFE"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5FD5850" w14:textId="77777777" w:rsidR="00077FD1" w:rsidRPr="00DB4B9F" w:rsidRDefault="00077FD1" w:rsidP="008B6A24">
            <w:pPr>
              <w:rPr>
                <w:b w:val="0"/>
                <w:bCs w:val="0"/>
              </w:rPr>
            </w:pPr>
            <w:r w:rsidRPr="00DB4B9F">
              <w:rPr>
                <w:b w:val="0"/>
                <w:bCs w:val="0"/>
              </w:rPr>
              <w:t>Actor Action</w:t>
            </w:r>
          </w:p>
        </w:tc>
        <w:tc>
          <w:tcPr>
            <w:tcW w:w="4508" w:type="dxa"/>
          </w:tcPr>
          <w:p w14:paraId="4331D2B9" w14:textId="77777777" w:rsidR="00077FD1" w:rsidRPr="00DB4B9F" w:rsidRDefault="00077FD1" w:rsidP="008B6A24">
            <w:pPr>
              <w:cnfStyle w:val="100000000000" w:firstRow="1" w:lastRow="0" w:firstColumn="0" w:lastColumn="0" w:oddVBand="0" w:evenVBand="0" w:oddHBand="0" w:evenHBand="0" w:firstRowFirstColumn="0" w:firstRowLastColumn="0" w:lastRowFirstColumn="0" w:lastRowLastColumn="0"/>
              <w:rPr>
                <w:b w:val="0"/>
                <w:bCs w:val="0"/>
              </w:rPr>
            </w:pPr>
            <w:r w:rsidRPr="00DB4B9F">
              <w:rPr>
                <w:b w:val="0"/>
                <w:bCs w:val="0"/>
              </w:rPr>
              <w:t>System Response</w:t>
            </w:r>
          </w:p>
        </w:tc>
      </w:tr>
      <w:tr w:rsidR="00077FD1" w14:paraId="50A8121B"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710A3AB" w14:textId="77777777" w:rsidR="00077FD1" w:rsidRPr="005D3800" w:rsidRDefault="00077FD1" w:rsidP="008B6A24">
            <w:pPr>
              <w:rPr>
                <w:b w:val="0"/>
                <w:bCs w:val="0"/>
              </w:rPr>
            </w:pPr>
            <w:r w:rsidRPr="005D3800">
              <w:rPr>
                <w:b w:val="0"/>
                <w:bCs w:val="0"/>
              </w:rPr>
              <w:t xml:space="preserve"> </w:t>
            </w:r>
            <w:r>
              <w:rPr>
                <w:b w:val="0"/>
                <w:bCs w:val="0"/>
              </w:rPr>
              <w:t xml:space="preserve">1. </w:t>
            </w:r>
            <w:r w:rsidRPr="005D3800">
              <w:rPr>
                <w:b w:val="0"/>
                <w:bCs w:val="0"/>
              </w:rPr>
              <w:t>User requests portfolio suggestions.</w:t>
            </w:r>
          </w:p>
        </w:tc>
        <w:tc>
          <w:tcPr>
            <w:tcW w:w="4508" w:type="dxa"/>
          </w:tcPr>
          <w:p w14:paraId="1463B875"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r w:rsidRPr="00544ED5">
              <w:t>2. System asks for investment amount and desired returns.</w:t>
            </w:r>
          </w:p>
        </w:tc>
      </w:tr>
      <w:tr w:rsidR="00077FD1" w14:paraId="227EE26F"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5ACB7916" w14:textId="77777777" w:rsidR="00077FD1" w:rsidRPr="005D3800" w:rsidRDefault="00077FD1" w:rsidP="008B6A24">
            <w:pPr>
              <w:rPr>
                <w:b w:val="0"/>
                <w:bCs w:val="0"/>
              </w:rPr>
            </w:pPr>
            <w:r w:rsidRPr="005D3800">
              <w:rPr>
                <w:b w:val="0"/>
                <w:bCs w:val="0"/>
              </w:rPr>
              <w:t>3. User enters the investment and return preferences.</w:t>
            </w:r>
          </w:p>
        </w:tc>
        <w:tc>
          <w:tcPr>
            <w:tcW w:w="4508" w:type="dxa"/>
          </w:tcPr>
          <w:p w14:paraId="4AF134AE" w14:textId="77777777" w:rsidR="00077FD1" w:rsidRDefault="00077FD1" w:rsidP="008B6A24">
            <w:pPr>
              <w:cnfStyle w:val="000000000000" w:firstRow="0" w:lastRow="0" w:firstColumn="0" w:lastColumn="0" w:oddVBand="0" w:evenVBand="0" w:oddHBand="0" w:evenHBand="0" w:firstRowFirstColumn="0" w:firstRowLastColumn="0" w:lastRowFirstColumn="0" w:lastRowLastColumn="0"/>
            </w:pPr>
            <w:r w:rsidRPr="00544ED5">
              <w:t>4. The system applies MPT and suggests diverse stocks.</w:t>
            </w:r>
          </w:p>
        </w:tc>
      </w:tr>
      <w:tr w:rsidR="00077FD1" w14:paraId="7CD927F8"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8C19363" w14:textId="77777777" w:rsidR="00077FD1" w:rsidRPr="005D3800" w:rsidRDefault="00077FD1" w:rsidP="008B6A24">
            <w:pPr>
              <w:rPr>
                <w:b w:val="0"/>
                <w:bCs w:val="0"/>
              </w:rPr>
            </w:pPr>
          </w:p>
        </w:tc>
        <w:tc>
          <w:tcPr>
            <w:tcW w:w="4508" w:type="dxa"/>
          </w:tcPr>
          <w:p w14:paraId="35403FB7" w14:textId="77777777" w:rsidR="00077FD1" w:rsidRPr="005D3800" w:rsidRDefault="00077FD1" w:rsidP="008B6A24">
            <w:pPr>
              <w:cnfStyle w:val="000000100000" w:firstRow="0" w:lastRow="0" w:firstColumn="0" w:lastColumn="0" w:oddVBand="0" w:evenVBand="0" w:oddHBand="1" w:evenHBand="0" w:firstRowFirstColumn="0" w:firstRowLastColumn="0" w:lastRowFirstColumn="0" w:lastRowLastColumn="0"/>
            </w:pPr>
            <w:r w:rsidRPr="005D3800">
              <w:t>5. System displays suggested stocks with quantity, risk, and expected returns.</w:t>
            </w:r>
          </w:p>
        </w:tc>
      </w:tr>
      <w:tr w:rsidR="00077FD1" w14:paraId="19EB768E"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31DF42CA" w14:textId="77777777" w:rsidR="00077FD1" w:rsidRPr="005D3800" w:rsidRDefault="00077FD1" w:rsidP="008B6A24">
            <w:pPr>
              <w:rPr>
                <w:b w:val="0"/>
                <w:bCs w:val="0"/>
              </w:rPr>
            </w:pPr>
            <w:r w:rsidRPr="005D3800">
              <w:rPr>
                <w:b w:val="0"/>
                <w:bCs w:val="0"/>
              </w:rPr>
              <w:t>6. User reviews the suggestion.</w:t>
            </w:r>
          </w:p>
        </w:tc>
        <w:tc>
          <w:tcPr>
            <w:tcW w:w="4508" w:type="dxa"/>
          </w:tcPr>
          <w:p w14:paraId="5D121639" w14:textId="77777777" w:rsidR="00077FD1" w:rsidRDefault="00077FD1" w:rsidP="008B6A24">
            <w:pPr>
              <w:cnfStyle w:val="000000000000" w:firstRow="0" w:lastRow="0" w:firstColumn="0" w:lastColumn="0" w:oddVBand="0" w:evenVBand="0" w:oddHBand="0" w:evenHBand="0" w:firstRowFirstColumn="0" w:firstRowLastColumn="0" w:lastRowFirstColumn="0" w:lastRowLastColumn="0"/>
            </w:pPr>
            <w:r w:rsidRPr="00544ED5">
              <w:t>7. User can confirm or reject the changes.</w:t>
            </w:r>
          </w:p>
        </w:tc>
      </w:tr>
      <w:tr w:rsidR="00077FD1" w14:paraId="76BF2E78"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92FE3FF" w14:textId="77777777" w:rsidR="00077FD1" w:rsidRDefault="00077FD1" w:rsidP="008B6A24"/>
        </w:tc>
        <w:tc>
          <w:tcPr>
            <w:tcW w:w="4508" w:type="dxa"/>
          </w:tcPr>
          <w:p w14:paraId="3D4AB99A"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p>
        </w:tc>
      </w:tr>
    </w:tbl>
    <w:p w14:paraId="1F66B685" w14:textId="77777777" w:rsidR="00077FD1" w:rsidRDefault="00077FD1" w:rsidP="00077FD1">
      <w:pPr>
        <w:ind w:left="360"/>
      </w:pPr>
      <w:r>
        <w:t>Alternative Cases:</w:t>
      </w:r>
    </w:p>
    <w:p w14:paraId="4274C8C9" w14:textId="77777777" w:rsidR="00077FD1" w:rsidRDefault="00077FD1" w:rsidP="00077FD1">
      <w:pPr>
        <w:ind w:left="360"/>
      </w:pPr>
      <w:r>
        <w:t>Line 4: If user-defined returns exceed feasible levels (based on market data), the system notifies the user with a capped return percentage.</w:t>
      </w:r>
    </w:p>
    <w:p w14:paraId="154790E7" w14:textId="77777777" w:rsidR="00077FD1" w:rsidRDefault="00077FD1" w:rsidP="00077FD1">
      <w:pPr>
        <w:ind w:left="360"/>
      </w:pPr>
      <w:r>
        <w:t>Line 7: If the user rejects the changes, the system returns to the previous portfolio state.</w:t>
      </w:r>
    </w:p>
    <w:p w14:paraId="758EA523" w14:textId="77777777" w:rsidR="00077FD1" w:rsidRDefault="00077FD1" w:rsidP="00077FD1">
      <w:pPr>
        <w:ind w:left="360"/>
      </w:pPr>
    </w:p>
    <w:p w14:paraId="7C622AE5" w14:textId="77777777" w:rsidR="00077FD1" w:rsidRDefault="00077FD1" w:rsidP="00077FD1">
      <w:pPr>
        <w:ind w:left="360"/>
      </w:pPr>
    </w:p>
    <w:p w14:paraId="5D1484B5" w14:textId="77777777" w:rsidR="00077FD1" w:rsidRDefault="00077FD1" w:rsidP="00077FD1">
      <w:pPr>
        <w:ind w:left="360"/>
      </w:pPr>
    </w:p>
    <w:p w14:paraId="7733F4C8" w14:textId="77777777" w:rsidR="00077FD1" w:rsidRDefault="00077FD1" w:rsidP="00077FD1">
      <w:pPr>
        <w:ind w:left="360"/>
      </w:pPr>
    </w:p>
    <w:p w14:paraId="1F42A57A" w14:textId="77777777" w:rsidR="00077FD1" w:rsidRDefault="00077FD1" w:rsidP="00077FD1">
      <w:pPr>
        <w:ind w:left="360"/>
      </w:pPr>
    </w:p>
    <w:p w14:paraId="5AD306DF" w14:textId="77777777" w:rsidR="00077FD1" w:rsidRDefault="00077FD1" w:rsidP="00077FD1">
      <w:pPr>
        <w:ind w:left="360"/>
      </w:pPr>
    </w:p>
    <w:p w14:paraId="6CBB72C6" w14:textId="77777777" w:rsidR="00077FD1" w:rsidRDefault="00077FD1" w:rsidP="00077FD1"/>
    <w:p w14:paraId="6E2F06FE" w14:textId="77777777" w:rsidR="00077FD1" w:rsidRPr="0014220F" w:rsidRDefault="00077FD1" w:rsidP="00077FD1">
      <w:pPr>
        <w:ind w:left="360"/>
      </w:pPr>
      <w:r>
        <w:lastRenderedPageBreak/>
        <w:t xml:space="preserve">4) </w:t>
      </w:r>
      <w:r w:rsidRPr="0014220F">
        <w:t xml:space="preserve">Use Case: </w:t>
      </w:r>
      <w:r w:rsidRPr="005D3800">
        <w:t>Enter Existing Portfolio</w:t>
      </w:r>
    </w:p>
    <w:p w14:paraId="1D2C423A" w14:textId="77777777" w:rsidR="00077FD1" w:rsidRPr="0014220F" w:rsidRDefault="00077FD1" w:rsidP="00077FD1">
      <w:pPr>
        <w:ind w:left="360"/>
      </w:pPr>
      <w:r w:rsidRPr="0014220F">
        <w:t>Actors: User, System</w:t>
      </w:r>
    </w:p>
    <w:p w14:paraId="45F5599A" w14:textId="77777777" w:rsidR="00077FD1" w:rsidRDefault="00077FD1" w:rsidP="00077FD1">
      <w:pPr>
        <w:ind w:left="360"/>
      </w:pPr>
      <w:r w:rsidRPr="0014220F">
        <w:t xml:space="preserve">Description: </w:t>
      </w:r>
      <w:r>
        <w:t>The user enters details of the stocks they currently own into the system. Users can manually enter up to 100 stocks to build their initial portfolio.</w:t>
      </w:r>
    </w:p>
    <w:p w14:paraId="707B3B10" w14:textId="77777777" w:rsidR="00077FD1" w:rsidRDefault="00077FD1" w:rsidP="00077FD1">
      <w:pPr>
        <w:ind w:left="360"/>
      </w:pPr>
      <w:r>
        <w:t>Typical Course of Events:</w:t>
      </w:r>
    </w:p>
    <w:tbl>
      <w:tblPr>
        <w:tblStyle w:val="PlainTable1"/>
        <w:tblW w:w="0" w:type="auto"/>
        <w:tblLook w:val="04A0" w:firstRow="1" w:lastRow="0" w:firstColumn="1" w:lastColumn="0" w:noHBand="0" w:noVBand="1"/>
      </w:tblPr>
      <w:tblGrid>
        <w:gridCol w:w="4508"/>
        <w:gridCol w:w="4508"/>
      </w:tblGrid>
      <w:tr w:rsidR="00077FD1" w14:paraId="78BC2C82"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295D803" w14:textId="77777777" w:rsidR="00077FD1" w:rsidRPr="00DB4B9F" w:rsidRDefault="00077FD1" w:rsidP="008B6A24">
            <w:pPr>
              <w:rPr>
                <w:b w:val="0"/>
                <w:bCs w:val="0"/>
              </w:rPr>
            </w:pPr>
            <w:r w:rsidRPr="00DB4B9F">
              <w:rPr>
                <w:b w:val="0"/>
                <w:bCs w:val="0"/>
              </w:rPr>
              <w:t>Actor Action</w:t>
            </w:r>
          </w:p>
        </w:tc>
        <w:tc>
          <w:tcPr>
            <w:tcW w:w="4508" w:type="dxa"/>
          </w:tcPr>
          <w:p w14:paraId="098CC708" w14:textId="77777777" w:rsidR="00077FD1" w:rsidRPr="00DB4B9F" w:rsidRDefault="00077FD1" w:rsidP="008B6A24">
            <w:pPr>
              <w:cnfStyle w:val="100000000000" w:firstRow="1" w:lastRow="0" w:firstColumn="0" w:lastColumn="0" w:oddVBand="0" w:evenVBand="0" w:oddHBand="0" w:evenHBand="0" w:firstRowFirstColumn="0" w:firstRowLastColumn="0" w:lastRowFirstColumn="0" w:lastRowLastColumn="0"/>
              <w:rPr>
                <w:b w:val="0"/>
                <w:bCs w:val="0"/>
              </w:rPr>
            </w:pPr>
            <w:r w:rsidRPr="00DB4B9F">
              <w:rPr>
                <w:b w:val="0"/>
                <w:bCs w:val="0"/>
              </w:rPr>
              <w:t>System Response</w:t>
            </w:r>
          </w:p>
        </w:tc>
      </w:tr>
      <w:tr w:rsidR="00077FD1" w14:paraId="2DD74535"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60476AD" w14:textId="77777777" w:rsidR="00077FD1" w:rsidRPr="005D3800" w:rsidRDefault="00077FD1" w:rsidP="008B6A24">
            <w:pPr>
              <w:rPr>
                <w:b w:val="0"/>
                <w:bCs w:val="0"/>
              </w:rPr>
            </w:pPr>
            <w:r>
              <w:rPr>
                <w:b w:val="0"/>
                <w:bCs w:val="0"/>
              </w:rPr>
              <w:t xml:space="preserve">1. </w:t>
            </w:r>
            <w:r w:rsidRPr="005D3800">
              <w:rPr>
                <w:b w:val="0"/>
                <w:bCs w:val="0"/>
              </w:rPr>
              <w:t>User selects the option to enter existing stocks.</w:t>
            </w:r>
          </w:p>
        </w:tc>
        <w:tc>
          <w:tcPr>
            <w:tcW w:w="4508" w:type="dxa"/>
          </w:tcPr>
          <w:p w14:paraId="5449CA00"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r w:rsidRPr="00BE05F1">
              <w:t>2. System presents a form to enter stock names and quantities.</w:t>
            </w:r>
          </w:p>
        </w:tc>
      </w:tr>
      <w:tr w:rsidR="00077FD1" w14:paraId="64998825"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3686C89D" w14:textId="77777777" w:rsidR="00077FD1" w:rsidRPr="005D3800" w:rsidRDefault="00077FD1" w:rsidP="008B6A24">
            <w:pPr>
              <w:rPr>
                <w:b w:val="0"/>
                <w:bCs w:val="0"/>
              </w:rPr>
            </w:pPr>
            <w:r w:rsidRPr="005D3800">
              <w:rPr>
                <w:b w:val="0"/>
                <w:bCs w:val="0"/>
              </w:rPr>
              <w:t>3. User enters stock names and quantities (up to 100).</w:t>
            </w:r>
          </w:p>
        </w:tc>
        <w:tc>
          <w:tcPr>
            <w:tcW w:w="4508" w:type="dxa"/>
          </w:tcPr>
          <w:p w14:paraId="6BCAF803" w14:textId="77777777" w:rsidR="00077FD1" w:rsidRDefault="00077FD1" w:rsidP="008B6A24">
            <w:pPr>
              <w:cnfStyle w:val="000000000000" w:firstRow="0" w:lastRow="0" w:firstColumn="0" w:lastColumn="0" w:oddVBand="0" w:evenVBand="0" w:oddHBand="0" w:evenHBand="0" w:firstRowFirstColumn="0" w:firstRowLastColumn="0" w:lastRowFirstColumn="0" w:lastRowLastColumn="0"/>
            </w:pPr>
            <w:r w:rsidRPr="00BE05F1">
              <w:t>4. System validates stock details against the stock database.</w:t>
            </w:r>
          </w:p>
        </w:tc>
      </w:tr>
      <w:tr w:rsidR="00077FD1" w14:paraId="7891CD70"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108D36C" w14:textId="77777777" w:rsidR="00077FD1" w:rsidRPr="005D3800" w:rsidRDefault="00077FD1" w:rsidP="008B6A24">
            <w:pPr>
              <w:rPr>
                <w:b w:val="0"/>
                <w:bCs w:val="0"/>
              </w:rPr>
            </w:pPr>
          </w:p>
        </w:tc>
        <w:tc>
          <w:tcPr>
            <w:tcW w:w="4508" w:type="dxa"/>
          </w:tcPr>
          <w:p w14:paraId="7AA3CA38" w14:textId="77777777" w:rsidR="00077FD1" w:rsidRPr="005D3800" w:rsidRDefault="00077FD1" w:rsidP="008B6A24">
            <w:pPr>
              <w:cnfStyle w:val="000000100000" w:firstRow="0" w:lastRow="0" w:firstColumn="0" w:lastColumn="0" w:oddVBand="0" w:evenVBand="0" w:oddHBand="1" w:evenHBand="0" w:firstRowFirstColumn="0" w:firstRowLastColumn="0" w:lastRowFirstColumn="0" w:lastRowLastColumn="0"/>
            </w:pPr>
            <w:r w:rsidRPr="005D3800">
              <w:t>5. System updates the user's portfolio with the entered stocks.</w:t>
            </w:r>
          </w:p>
        </w:tc>
      </w:tr>
      <w:tr w:rsidR="00077FD1" w14:paraId="673D98C0"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0C832EB6" w14:textId="77777777" w:rsidR="00077FD1" w:rsidRDefault="00077FD1" w:rsidP="008B6A24"/>
        </w:tc>
        <w:tc>
          <w:tcPr>
            <w:tcW w:w="4508" w:type="dxa"/>
          </w:tcPr>
          <w:p w14:paraId="1FA3BAAF" w14:textId="77777777" w:rsidR="00077FD1" w:rsidRDefault="00077FD1" w:rsidP="008B6A24">
            <w:pPr>
              <w:cnfStyle w:val="000000000000" w:firstRow="0" w:lastRow="0" w:firstColumn="0" w:lastColumn="0" w:oddVBand="0" w:evenVBand="0" w:oddHBand="0" w:evenHBand="0" w:firstRowFirstColumn="0" w:firstRowLastColumn="0" w:lastRowFirstColumn="0" w:lastRowLastColumn="0"/>
            </w:pPr>
          </w:p>
        </w:tc>
      </w:tr>
      <w:tr w:rsidR="00077FD1" w14:paraId="24995468"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119DB09" w14:textId="77777777" w:rsidR="00077FD1" w:rsidRDefault="00077FD1" w:rsidP="008B6A24"/>
        </w:tc>
        <w:tc>
          <w:tcPr>
            <w:tcW w:w="4508" w:type="dxa"/>
          </w:tcPr>
          <w:p w14:paraId="17F4C795"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p>
        </w:tc>
      </w:tr>
    </w:tbl>
    <w:p w14:paraId="2947D2E1" w14:textId="77777777" w:rsidR="00077FD1" w:rsidRDefault="00077FD1" w:rsidP="00077FD1">
      <w:pPr>
        <w:ind w:left="360"/>
      </w:pPr>
      <w:r>
        <w:t>Alternative Cases:</w:t>
      </w:r>
    </w:p>
    <w:p w14:paraId="4371C4F3" w14:textId="77777777" w:rsidR="00077FD1" w:rsidRDefault="00077FD1" w:rsidP="00077FD1">
      <w:pPr>
        <w:ind w:left="360"/>
      </w:pPr>
      <w:r>
        <w:t>Line 4: If a stock entered is not in the system's database, the system alerts the user and requests a valid stock name.</w:t>
      </w:r>
    </w:p>
    <w:p w14:paraId="7E9D757E" w14:textId="77777777" w:rsidR="00077FD1" w:rsidRDefault="00077FD1" w:rsidP="00077FD1">
      <w:pPr>
        <w:ind w:left="360"/>
      </w:pPr>
      <w:r>
        <w:t>Line 3: If the user enters more than 100 stocks, the system prompts the user to reduce the number.</w:t>
      </w:r>
    </w:p>
    <w:p w14:paraId="79B14D18" w14:textId="77777777" w:rsidR="00077FD1" w:rsidRDefault="00077FD1" w:rsidP="00077FD1">
      <w:pPr>
        <w:ind w:left="360"/>
      </w:pPr>
    </w:p>
    <w:p w14:paraId="21E78855" w14:textId="77777777" w:rsidR="00077FD1" w:rsidRDefault="00077FD1" w:rsidP="00077FD1">
      <w:pPr>
        <w:ind w:left="360"/>
      </w:pPr>
    </w:p>
    <w:p w14:paraId="4A65ED09" w14:textId="77777777" w:rsidR="00077FD1" w:rsidRDefault="00077FD1" w:rsidP="00077FD1">
      <w:pPr>
        <w:ind w:left="360"/>
      </w:pPr>
    </w:p>
    <w:p w14:paraId="43434909" w14:textId="77777777" w:rsidR="00077FD1" w:rsidRDefault="00077FD1" w:rsidP="00077FD1">
      <w:pPr>
        <w:ind w:left="360"/>
      </w:pPr>
    </w:p>
    <w:p w14:paraId="0755C526" w14:textId="77777777" w:rsidR="00077FD1" w:rsidRDefault="00077FD1" w:rsidP="00077FD1">
      <w:pPr>
        <w:ind w:left="360"/>
      </w:pPr>
    </w:p>
    <w:p w14:paraId="00790558" w14:textId="77777777" w:rsidR="00077FD1" w:rsidRDefault="00077FD1" w:rsidP="00077FD1">
      <w:pPr>
        <w:ind w:left="360"/>
      </w:pPr>
    </w:p>
    <w:p w14:paraId="3DCEBFD6" w14:textId="77777777" w:rsidR="00077FD1" w:rsidRDefault="00077FD1" w:rsidP="00077FD1">
      <w:pPr>
        <w:ind w:left="360"/>
      </w:pPr>
    </w:p>
    <w:p w14:paraId="3FA2376E" w14:textId="77777777" w:rsidR="00077FD1" w:rsidRDefault="00077FD1" w:rsidP="00077FD1">
      <w:pPr>
        <w:ind w:left="360"/>
      </w:pPr>
    </w:p>
    <w:p w14:paraId="4D354F3A" w14:textId="77777777" w:rsidR="00077FD1" w:rsidRDefault="00077FD1" w:rsidP="00077FD1">
      <w:pPr>
        <w:ind w:left="360"/>
      </w:pPr>
    </w:p>
    <w:p w14:paraId="112D3CDD" w14:textId="77777777" w:rsidR="00077FD1" w:rsidRDefault="00077FD1" w:rsidP="00077FD1">
      <w:pPr>
        <w:ind w:left="360"/>
      </w:pPr>
      <w:r>
        <w:lastRenderedPageBreak/>
        <w:t>5)</w:t>
      </w:r>
      <w:r w:rsidRPr="00DB4B9F">
        <w:t xml:space="preserve"> </w:t>
      </w:r>
      <w:r w:rsidRPr="0014220F">
        <w:t xml:space="preserve">Use Case: </w:t>
      </w:r>
      <w:r w:rsidRPr="005D3800">
        <w:t>Select Stocks for Portfolio</w:t>
      </w:r>
    </w:p>
    <w:p w14:paraId="0F84A721" w14:textId="77777777" w:rsidR="00077FD1" w:rsidRPr="0014220F" w:rsidRDefault="00077FD1" w:rsidP="00077FD1">
      <w:pPr>
        <w:ind w:left="360"/>
      </w:pPr>
      <w:r w:rsidRPr="0014220F">
        <w:t>Actors: User, System</w:t>
      </w:r>
    </w:p>
    <w:p w14:paraId="6F0C6358" w14:textId="77777777" w:rsidR="00077FD1" w:rsidRPr="005D3800" w:rsidRDefault="00077FD1" w:rsidP="00077FD1">
      <w:pPr>
        <w:ind w:left="360"/>
        <w:rPr>
          <w:color w:val="FF0000"/>
        </w:rPr>
      </w:pPr>
      <w:r w:rsidRPr="0014220F">
        <w:t xml:space="preserve">Description: </w:t>
      </w:r>
      <w:r>
        <w:t xml:space="preserve">Users select individual stocks to include in their portfolio. </w:t>
      </w:r>
      <w:r w:rsidRPr="005D3800">
        <w:rPr>
          <w:color w:val="FF0000"/>
        </w:rPr>
        <w:t>The system calculates expected returns and suggests additional stocks for diversification.</w:t>
      </w:r>
    </w:p>
    <w:p w14:paraId="494C1650" w14:textId="77777777" w:rsidR="00077FD1" w:rsidRDefault="00077FD1" w:rsidP="00077FD1">
      <w:pPr>
        <w:ind w:left="360"/>
      </w:pPr>
      <w:r>
        <w:t>Typical Course of Events:</w:t>
      </w:r>
    </w:p>
    <w:tbl>
      <w:tblPr>
        <w:tblStyle w:val="PlainTable1"/>
        <w:tblW w:w="0" w:type="auto"/>
        <w:tblLook w:val="04A0" w:firstRow="1" w:lastRow="0" w:firstColumn="1" w:lastColumn="0" w:noHBand="0" w:noVBand="1"/>
      </w:tblPr>
      <w:tblGrid>
        <w:gridCol w:w="4508"/>
        <w:gridCol w:w="4508"/>
      </w:tblGrid>
      <w:tr w:rsidR="00077FD1" w14:paraId="1302B59F"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700D1E8" w14:textId="77777777" w:rsidR="00077FD1" w:rsidRPr="00DB4B9F" w:rsidRDefault="00077FD1" w:rsidP="008B6A24">
            <w:pPr>
              <w:rPr>
                <w:b w:val="0"/>
                <w:bCs w:val="0"/>
              </w:rPr>
            </w:pPr>
            <w:r w:rsidRPr="00DB4B9F">
              <w:rPr>
                <w:b w:val="0"/>
                <w:bCs w:val="0"/>
              </w:rPr>
              <w:t>Actor Action</w:t>
            </w:r>
          </w:p>
        </w:tc>
        <w:tc>
          <w:tcPr>
            <w:tcW w:w="4508" w:type="dxa"/>
          </w:tcPr>
          <w:p w14:paraId="458178C3" w14:textId="77777777" w:rsidR="00077FD1" w:rsidRPr="00DB4B9F" w:rsidRDefault="00077FD1" w:rsidP="008B6A24">
            <w:pPr>
              <w:cnfStyle w:val="100000000000" w:firstRow="1" w:lastRow="0" w:firstColumn="0" w:lastColumn="0" w:oddVBand="0" w:evenVBand="0" w:oddHBand="0" w:evenHBand="0" w:firstRowFirstColumn="0" w:firstRowLastColumn="0" w:lastRowFirstColumn="0" w:lastRowLastColumn="0"/>
              <w:rPr>
                <w:b w:val="0"/>
                <w:bCs w:val="0"/>
              </w:rPr>
            </w:pPr>
            <w:r w:rsidRPr="00DB4B9F">
              <w:rPr>
                <w:b w:val="0"/>
                <w:bCs w:val="0"/>
              </w:rPr>
              <w:t>System Response</w:t>
            </w:r>
          </w:p>
        </w:tc>
      </w:tr>
      <w:tr w:rsidR="00077FD1" w14:paraId="01823E9B"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9FE5400" w14:textId="77777777" w:rsidR="00077FD1" w:rsidRPr="005D3800" w:rsidRDefault="00077FD1" w:rsidP="008B6A24">
            <w:pPr>
              <w:rPr>
                <w:b w:val="0"/>
                <w:bCs w:val="0"/>
              </w:rPr>
            </w:pPr>
            <w:r>
              <w:rPr>
                <w:b w:val="0"/>
                <w:bCs w:val="0"/>
              </w:rPr>
              <w:t xml:space="preserve">1. </w:t>
            </w:r>
            <w:r w:rsidRPr="005D3800">
              <w:rPr>
                <w:b w:val="0"/>
                <w:bCs w:val="0"/>
              </w:rPr>
              <w:t>User selects stocks from the available list.</w:t>
            </w:r>
          </w:p>
        </w:tc>
        <w:tc>
          <w:tcPr>
            <w:tcW w:w="4508" w:type="dxa"/>
          </w:tcPr>
          <w:p w14:paraId="5CE96987"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r w:rsidRPr="008A3A5B">
              <w:t>2. The system shows the expected returns for selected stocks.</w:t>
            </w:r>
          </w:p>
        </w:tc>
      </w:tr>
      <w:tr w:rsidR="00077FD1" w14:paraId="37FEB554"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7CA87C9F" w14:textId="77777777" w:rsidR="00077FD1" w:rsidRPr="005D3800" w:rsidRDefault="00077FD1" w:rsidP="008B6A24">
            <w:pPr>
              <w:rPr>
                <w:b w:val="0"/>
                <w:bCs w:val="0"/>
              </w:rPr>
            </w:pPr>
            <w:r w:rsidRPr="005D3800">
              <w:rPr>
                <w:b w:val="0"/>
                <w:bCs w:val="0"/>
              </w:rPr>
              <w:t>3. User confirms stock choices.</w:t>
            </w:r>
          </w:p>
        </w:tc>
        <w:tc>
          <w:tcPr>
            <w:tcW w:w="4508" w:type="dxa"/>
          </w:tcPr>
          <w:p w14:paraId="66C1E86E" w14:textId="77777777" w:rsidR="00077FD1" w:rsidRDefault="00077FD1" w:rsidP="008B6A24">
            <w:pPr>
              <w:cnfStyle w:val="000000000000" w:firstRow="0" w:lastRow="0" w:firstColumn="0" w:lastColumn="0" w:oddVBand="0" w:evenVBand="0" w:oddHBand="0" w:evenHBand="0" w:firstRowFirstColumn="0" w:firstRowLastColumn="0" w:lastRowFirstColumn="0" w:lastRowLastColumn="0"/>
            </w:pPr>
            <w:r w:rsidRPr="008A3A5B">
              <w:t xml:space="preserve">4. </w:t>
            </w:r>
            <w:r w:rsidRPr="005D3800">
              <w:rPr>
                <w:color w:val="FF0000"/>
              </w:rPr>
              <w:t>The system suggests additional stocks for diversification based on risk.</w:t>
            </w:r>
          </w:p>
        </w:tc>
      </w:tr>
      <w:tr w:rsidR="00077FD1" w14:paraId="10FFD847"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17F2A89" w14:textId="77777777" w:rsidR="00077FD1" w:rsidRPr="005D3800" w:rsidRDefault="00077FD1" w:rsidP="008B6A24">
            <w:pPr>
              <w:rPr>
                <w:b w:val="0"/>
                <w:bCs w:val="0"/>
              </w:rPr>
            </w:pPr>
            <w:r w:rsidRPr="005D3800">
              <w:rPr>
                <w:b w:val="0"/>
                <w:bCs w:val="0"/>
              </w:rPr>
              <w:t>5. User reviews the suggestion.</w:t>
            </w:r>
          </w:p>
        </w:tc>
        <w:tc>
          <w:tcPr>
            <w:tcW w:w="4508" w:type="dxa"/>
          </w:tcPr>
          <w:p w14:paraId="468FAD80"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r w:rsidRPr="008A3A5B">
              <w:t>6. User either accepts or rejects the additional suggestions.</w:t>
            </w:r>
          </w:p>
        </w:tc>
      </w:tr>
      <w:tr w:rsidR="00077FD1" w14:paraId="52DBB1C4"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4218C7ED" w14:textId="77777777" w:rsidR="00077FD1" w:rsidRDefault="00077FD1" w:rsidP="008B6A24"/>
        </w:tc>
        <w:tc>
          <w:tcPr>
            <w:tcW w:w="4508" w:type="dxa"/>
          </w:tcPr>
          <w:p w14:paraId="4BBAA869" w14:textId="77777777" w:rsidR="00077FD1" w:rsidRDefault="00077FD1" w:rsidP="008B6A24">
            <w:pPr>
              <w:cnfStyle w:val="000000000000" w:firstRow="0" w:lastRow="0" w:firstColumn="0" w:lastColumn="0" w:oddVBand="0" w:evenVBand="0" w:oddHBand="0" w:evenHBand="0" w:firstRowFirstColumn="0" w:firstRowLastColumn="0" w:lastRowFirstColumn="0" w:lastRowLastColumn="0"/>
            </w:pPr>
          </w:p>
        </w:tc>
      </w:tr>
      <w:tr w:rsidR="00077FD1" w14:paraId="754AE70D"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3F7C13" w14:textId="77777777" w:rsidR="00077FD1" w:rsidRDefault="00077FD1" w:rsidP="008B6A24"/>
        </w:tc>
        <w:tc>
          <w:tcPr>
            <w:tcW w:w="4508" w:type="dxa"/>
          </w:tcPr>
          <w:p w14:paraId="0B87D6DF"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p>
        </w:tc>
      </w:tr>
    </w:tbl>
    <w:p w14:paraId="558EC6D9" w14:textId="77777777" w:rsidR="00077FD1" w:rsidRDefault="00077FD1" w:rsidP="00077FD1">
      <w:pPr>
        <w:ind w:left="360"/>
      </w:pPr>
      <w:r>
        <w:t>Alternative Cases:</w:t>
      </w:r>
    </w:p>
    <w:p w14:paraId="616F46AD" w14:textId="77777777" w:rsidR="00077FD1" w:rsidRPr="005D3800" w:rsidRDefault="00077FD1" w:rsidP="00077FD1">
      <w:pPr>
        <w:ind w:left="360"/>
        <w:rPr>
          <w:color w:val="FF0000"/>
        </w:rPr>
      </w:pPr>
      <w:r w:rsidRPr="005D3800">
        <w:rPr>
          <w:color w:val="FF0000"/>
        </w:rPr>
        <w:t>Line 4: If the user’s stock choices create a high-risk portfolio, the system recommends balancing it with safer stocks.</w:t>
      </w:r>
    </w:p>
    <w:p w14:paraId="04F73E82" w14:textId="77777777" w:rsidR="00077FD1" w:rsidRDefault="00077FD1" w:rsidP="00077FD1">
      <w:pPr>
        <w:ind w:left="360"/>
      </w:pPr>
      <w:r>
        <w:t>Line 6: If the user rejects the suggestions, the portfolio remains as selected.</w:t>
      </w:r>
    </w:p>
    <w:p w14:paraId="1C25A4AC" w14:textId="77777777" w:rsidR="00077FD1" w:rsidRDefault="00077FD1" w:rsidP="00077FD1">
      <w:pPr>
        <w:ind w:left="360"/>
      </w:pPr>
    </w:p>
    <w:p w14:paraId="6B2B0ABC" w14:textId="77777777" w:rsidR="00077FD1" w:rsidRDefault="00077FD1" w:rsidP="00077FD1">
      <w:pPr>
        <w:ind w:left="360"/>
      </w:pPr>
    </w:p>
    <w:p w14:paraId="6D47CD99" w14:textId="77777777" w:rsidR="00077FD1" w:rsidRDefault="00077FD1" w:rsidP="00077FD1">
      <w:pPr>
        <w:ind w:left="360"/>
      </w:pPr>
    </w:p>
    <w:p w14:paraId="76A757CC" w14:textId="77777777" w:rsidR="00077FD1" w:rsidRDefault="00077FD1" w:rsidP="00077FD1">
      <w:pPr>
        <w:ind w:left="360"/>
      </w:pPr>
    </w:p>
    <w:p w14:paraId="0CE018A3" w14:textId="77777777" w:rsidR="00077FD1" w:rsidRDefault="00077FD1" w:rsidP="00077FD1">
      <w:pPr>
        <w:ind w:left="360"/>
      </w:pPr>
    </w:p>
    <w:p w14:paraId="0C1DCB82" w14:textId="77777777" w:rsidR="00077FD1" w:rsidRDefault="00077FD1" w:rsidP="00077FD1">
      <w:pPr>
        <w:ind w:left="360"/>
      </w:pPr>
    </w:p>
    <w:p w14:paraId="6E14E6BB" w14:textId="77777777" w:rsidR="00077FD1" w:rsidRDefault="00077FD1" w:rsidP="00077FD1">
      <w:pPr>
        <w:ind w:left="360"/>
      </w:pPr>
    </w:p>
    <w:p w14:paraId="32E49017" w14:textId="77777777" w:rsidR="00077FD1" w:rsidRDefault="00077FD1" w:rsidP="00077FD1">
      <w:pPr>
        <w:ind w:left="360"/>
      </w:pPr>
    </w:p>
    <w:p w14:paraId="05789B73" w14:textId="77777777" w:rsidR="00077FD1" w:rsidRDefault="00077FD1" w:rsidP="00077FD1">
      <w:pPr>
        <w:ind w:left="360"/>
      </w:pPr>
    </w:p>
    <w:p w14:paraId="7EF03D20" w14:textId="77777777" w:rsidR="00077FD1" w:rsidRPr="0014220F" w:rsidRDefault="00077FD1" w:rsidP="00077FD1">
      <w:pPr>
        <w:ind w:left="360"/>
      </w:pPr>
      <w:r>
        <w:lastRenderedPageBreak/>
        <w:t xml:space="preserve">6) </w:t>
      </w:r>
      <w:r w:rsidRPr="0014220F">
        <w:t xml:space="preserve">Use Case: </w:t>
      </w:r>
      <w:r>
        <w:t>Stock Update</w:t>
      </w:r>
    </w:p>
    <w:p w14:paraId="6165F739" w14:textId="77777777" w:rsidR="00077FD1" w:rsidRPr="0014220F" w:rsidRDefault="00077FD1" w:rsidP="00077FD1">
      <w:pPr>
        <w:ind w:left="360"/>
      </w:pPr>
      <w:r w:rsidRPr="0014220F">
        <w:t>Actors: User, System</w:t>
      </w:r>
    </w:p>
    <w:p w14:paraId="1FCA36A0" w14:textId="77777777" w:rsidR="00077FD1" w:rsidRDefault="00077FD1" w:rsidP="00077FD1">
      <w:pPr>
        <w:ind w:left="360"/>
      </w:pPr>
      <w:r w:rsidRPr="0014220F">
        <w:t xml:space="preserve">Description: </w:t>
      </w:r>
      <w:r w:rsidRPr="005D3800">
        <w:t>Users update their portfolio based on market changes. The system advises users to buy new stocks based on price movements and portfolio risk.</w:t>
      </w:r>
    </w:p>
    <w:p w14:paraId="2B9E67B3" w14:textId="77777777" w:rsidR="00077FD1" w:rsidRDefault="00077FD1" w:rsidP="00077FD1">
      <w:pPr>
        <w:ind w:left="360"/>
      </w:pPr>
      <w:r>
        <w:t>Typical Course of Events:</w:t>
      </w:r>
    </w:p>
    <w:tbl>
      <w:tblPr>
        <w:tblStyle w:val="PlainTable1"/>
        <w:tblW w:w="0" w:type="auto"/>
        <w:tblLook w:val="04A0" w:firstRow="1" w:lastRow="0" w:firstColumn="1" w:lastColumn="0" w:noHBand="0" w:noVBand="1"/>
      </w:tblPr>
      <w:tblGrid>
        <w:gridCol w:w="4508"/>
        <w:gridCol w:w="4508"/>
      </w:tblGrid>
      <w:tr w:rsidR="00077FD1" w14:paraId="380C81A5"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6FD141E" w14:textId="77777777" w:rsidR="00077FD1" w:rsidRPr="00DB4B9F" w:rsidRDefault="00077FD1" w:rsidP="008B6A24">
            <w:pPr>
              <w:rPr>
                <w:b w:val="0"/>
                <w:bCs w:val="0"/>
              </w:rPr>
            </w:pPr>
            <w:r w:rsidRPr="00DB4B9F">
              <w:rPr>
                <w:b w:val="0"/>
                <w:bCs w:val="0"/>
              </w:rPr>
              <w:t>Actor Action</w:t>
            </w:r>
          </w:p>
        </w:tc>
        <w:tc>
          <w:tcPr>
            <w:tcW w:w="4508" w:type="dxa"/>
          </w:tcPr>
          <w:p w14:paraId="65F9B7C9" w14:textId="77777777" w:rsidR="00077FD1" w:rsidRPr="00DB4B9F" w:rsidRDefault="00077FD1" w:rsidP="008B6A24">
            <w:pPr>
              <w:cnfStyle w:val="100000000000" w:firstRow="1" w:lastRow="0" w:firstColumn="0" w:lastColumn="0" w:oddVBand="0" w:evenVBand="0" w:oddHBand="0" w:evenHBand="0" w:firstRowFirstColumn="0" w:firstRowLastColumn="0" w:lastRowFirstColumn="0" w:lastRowLastColumn="0"/>
              <w:rPr>
                <w:b w:val="0"/>
                <w:bCs w:val="0"/>
              </w:rPr>
            </w:pPr>
            <w:r w:rsidRPr="00DB4B9F">
              <w:rPr>
                <w:b w:val="0"/>
                <w:bCs w:val="0"/>
              </w:rPr>
              <w:t>System Response</w:t>
            </w:r>
          </w:p>
        </w:tc>
      </w:tr>
      <w:tr w:rsidR="00077FD1" w14:paraId="561D0434"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2D678CC" w14:textId="77777777" w:rsidR="00077FD1" w:rsidRPr="00AA5BF4" w:rsidRDefault="00077FD1" w:rsidP="008B6A24">
            <w:pPr>
              <w:rPr>
                <w:b w:val="0"/>
                <w:bCs w:val="0"/>
              </w:rPr>
            </w:pPr>
            <w:r>
              <w:rPr>
                <w:b w:val="0"/>
                <w:bCs w:val="0"/>
              </w:rPr>
              <w:t xml:space="preserve">1. </w:t>
            </w:r>
            <w:r w:rsidRPr="00AA5BF4">
              <w:rPr>
                <w:b w:val="0"/>
                <w:bCs w:val="0"/>
              </w:rPr>
              <w:t>User navigates to the stock update page.</w:t>
            </w:r>
          </w:p>
        </w:tc>
        <w:tc>
          <w:tcPr>
            <w:tcW w:w="4508" w:type="dxa"/>
          </w:tcPr>
          <w:p w14:paraId="08E50C7E"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r w:rsidRPr="003C7797">
              <w:t>2. The system checks the user's portfolio for market updates.</w:t>
            </w:r>
          </w:p>
        </w:tc>
      </w:tr>
      <w:tr w:rsidR="00077FD1" w14:paraId="3B633527"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32373534" w14:textId="77777777" w:rsidR="00077FD1" w:rsidRPr="00AA5BF4" w:rsidRDefault="00077FD1" w:rsidP="008B6A24">
            <w:pPr>
              <w:rPr>
                <w:b w:val="0"/>
                <w:bCs w:val="0"/>
              </w:rPr>
            </w:pPr>
            <w:r w:rsidRPr="00AA5BF4">
              <w:rPr>
                <w:b w:val="0"/>
                <w:bCs w:val="0"/>
              </w:rPr>
              <w:t>3. System presents a list of suggested stock purchases based on current market data.</w:t>
            </w:r>
          </w:p>
        </w:tc>
        <w:tc>
          <w:tcPr>
            <w:tcW w:w="4508" w:type="dxa"/>
          </w:tcPr>
          <w:p w14:paraId="0B00DE77" w14:textId="77777777" w:rsidR="00077FD1" w:rsidRDefault="00077FD1" w:rsidP="008B6A24">
            <w:pPr>
              <w:cnfStyle w:val="000000000000" w:firstRow="0" w:lastRow="0" w:firstColumn="0" w:lastColumn="0" w:oddVBand="0" w:evenVBand="0" w:oddHBand="0" w:evenHBand="0" w:firstRowFirstColumn="0" w:firstRowLastColumn="0" w:lastRowFirstColumn="0" w:lastRowLastColumn="0"/>
            </w:pPr>
            <w:r w:rsidRPr="003C7797">
              <w:t>4. User reviews suggestions and can modify the portfolio.</w:t>
            </w:r>
          </w:p>
        </w:tc>
      </w:tr>
      <w:tr w:rsidR="00077FD1" w14:paraId="126C7E94"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7FADC4D" w14:textId="77777777" w:rsidR="00077FD1" w:rsidRPr="00AA5BF4" w:rsidRDefault="00077FD1" w:rsidP="008B6A24">
            <w:pPr>
              <w:rPr>
                <w:b w:val="0"/>
                <w:bCs w:val="0"/>
              </w:rPr>
            </w:pPr>
            <w:r w:rsidRPr="00AA5BF4">
              <w:rPr>
                <w:b w:val="0"/>
                <w:bCs w:val="0"/>
              </w:rPr>
              <w:t>5. User confirms new stock purchases.</w:t>
            </w:r>
          </w:p>
        </w:tc>
        <w:tc>
          <w:tcPr>
            <w:tcW w:w="4508" w:type="dxa"/>
          </w:tcPr>
          <w:p w14:paraId="1DE26C96"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r w:rsidRPr="003C7797">
              <w:t>6. The system updates the portfolio in the database.</w:t>
            </w:r>
          </w:p>
        </w:tc>
      </w:tr>
      <w:tr w:rsidR="00077FD1" w14:paraId="67773534"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67409D33" w14:textId="77777777" w:rsidR="00077FD1" w:rsidRDefault="00077FD1" w:rsidP="008B6A24"/>
        </w:tc>
        <w:tc>
          <w:tcPr>
            <w:tcW w:w="4508" w:type="dxa"/>
          </w:tcPr>
          <w:p w14:paraId="34DB9887" w14:textId="77777777" w:rsidR="00077FD1" w:rsidRDefault="00077FD1" w:rsidP="008B6A24">
            <w:pPr>
              <w:cnfStyle w:val="000000000000" w:firstRow="0" w:lastRow="0" w:firstColumn="0" w:lastColumn="0" w:oddVBand="0" w:evenVBand="0" w:oddHBand="0" w:evenHBand="0" w:firstRowFirstColumn="0" w:firstRowLastColumn="0" w:lastRowFirstColumn="0" w:lastRowLastColumn="0"/>
            </w:pPr>
          </w:p>
        </w:tc>
      </w:tr>
      <w:tr w:rsidR="00077FD1" w14:paraId="73A54BF0"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340F4A3" w14:textId="77777777" w:rsidR="00077FD1" w:rsidRDefault="00077FD1" w:rsidP="008B6A24"/>
        </w:tc>
        <w:tc>
          <w:tcPr>
            <w:tcW w:w="4508" w:type="dxa"/>
          </w:tcPr>
          <w:p w14:paraId="4DF60EDE"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p>
        </w:tc>
      </w:tr>
    </w:tbl>
    <w:p w14:paraId="275F289B" w14:textId="77777777" w:rsidR="00077FD1" w:rsidRDefault="00077FD1" w:rsidP="00077FD1">
      <w:pPr>
        <w:ind w:left="360"/>
      </w:pPr>
      <w:r>
        <w:t>Alternative Cases:</w:t>
      </w:r>
    </w:p>
    <w:p w14:paraId="08A583E0" w14:textId="77777777" w:rsidR="00077FD1" w:rsidRDefault="00077FD1" w:rsidP="00077FD1">
      <w:pPr>
        <w:ind w:left="360"/>
      </w:pPr>
      <w:r>
        <w:t>Line 3: If no stock changes are needed based on market data, the system notifies the user of the stable state.</w:t>
      </w:r>
    </w:p>
    <w:p w14:paraId="50C0D961" w14:textId="77777777" w:rsidR="00077FD1" w:rsidRDefault="00077FD1" w:rsidP="00077FD1">
      <w:pPr>
        <w:ind w:left="360"/>
      </w:pPr>
      <w:r>
        <w:t>Line 5: If the user rejects the suggested changes, the portfolio remains as is.</w:t>
      </w:r>
    </w:p>
    <w:p w14:paraId="11603023" w14:textId="77777777" w:rsidR="00077FD1" w:rsidRDefault="00077FD1" w:rsidP="00077FD1">
      <w:pPr>
        <w:ind w:left="360"/>
      </w:pPr>
    </w:p>
    <w:p w14:paraId="322376A6" w14:textId="77777777" w:rsidR="00077FD1" w:rsidRDefault="00077FD1" w:rsidP="00077FD1">
      <w:pPr>
        <w:ind w:left="360"/>
      </w:pPr>
    </w:p>
    <w:p w14:paraId="158B802B" w14:textId="77777777" w:rsidR="00077FD1" w:rsidRDefault="00077FD1" w:rsidP="00077FD1">
      <w:pPr>
        <w:ind w:left="360"/>
      </w:pPr>
    </w:p>
    <w:p w14:paraId="23C0BE80" w14:textId="77777777" w:rsidR="00077FD1" w:rsidRDefault="00077FD1" w:rsidP="00077FD1">
      <w:pPr>
        <w:ind w:left="360"/>
      </w:pPr>
    </w:p>
    <w:p w14:paraId="3458F5EA" w14:textId="77777777" w:rsidR="00077FD1" w:rsidRDefault="00077FD1" w:rsidP="00077FD1">
      <w:pPr>
        <w:ind w:left="360"/>
      </w:pPr>
    </w:p>
    <w:p w14:paraId="53DEDB70" w14:textId="77777777" w:rsidR="00077FD1" w:rsidRDefault="00077FD1" w:rsidP="00077FD1">
      <w:pPr>
        <w:ind w:left="360"/>
      </w:pPr>
    </w:p>
    <w:p w14:paraId="279531D4" w14:textId="77777777" w:rsidR="00077FD1" w:rsidRDefault="00077FD1" w:rsidP="00077FD1">
      <w:pPr>
        <w:ind w:left="360"/>
      </w:pPr>
    </w:p>
    <w:p w14:paraId="21A55933" w14:textId="77777777" w:rsidR="00077FD1" w:rsidRDefault="00077FD1" w:rsidP="00077FD1">
      <w:pPr>
        <w:ind w:left="360"/>
      </w:pPr>
    </w:p>
    <w:p w14:paraId="5F5BC26E" w14:textId="77777777" w:rsidR="00077FD1" w:rsidRDefault="00077FD1" w:rsidP="00077FD1">
      <w:pPr>
        <w:ind w:left="360"/>
      </w:pPr>
    </w:p>
    <w:p w14:paraId="5E3EEC0C" w14:textId="77777777" w:rsidR="00077FD1" w:rsidRDefault="00077FD1" w:rsidP="00077FD1">
      <w:pPr>
        <w:ind w:left="360"/>
      </w:pPr>
    </w:p>
    <w:p w14:paraId="2EF26C64" w14:textId="77777777" w:rsidR="00077FD1" w:rsidRPr="0014220F" w:rsidRDefault="00077FD1" w:rsidP="00077FD1">
      <w:pPr>
        <w:ind w:left="360"/>
      </w:pPr>
      <w:r>
        <w:t xml:space="preserve">7) </w:t>
      </w:r>
      <w:r w:rsidRPr="0014220F">
        <w:t xml:space="preserve">Use Case: </w:t>
      </w:r>
      <w:r>
        <w:t>Stock Exit</w:t>
      </w:r>
    </w:p>
    <w:p w14:paraId="2534FE9D" w14:textId="77777777" w:rsidR="00077FD1" w:rsidRPr="0014220F" w:rsidRDefault="00077FD1" w:rsidP="00077FD1">
      <w:pPr>
        <w:ind w:left="360"/>
      </w:pPr>
      <w:r w:rsidRPr="0014220F">
        <w:t>Actors: New User, System</w:t>
      </w:r>
    </w:p>
    <w:p w14:paraId="7D188F0B" w14:textId="77777777" w:rsidR="00077FD1" w:rsidRPr="00AA5BF4" w:rsidRDefault="00077FD1" w:rsidP="00077FD1">
      <w:pPr>
        <w:ind w:left="360"/>
        <w:rPr>
          <w:color w:val="FF0000"/>
        </w:rPr>
      </w:pPr>
      <w:r w:rsidRPr="00AA5BF4">
        <w:rPr>
          <w:color w:val="FF0000"/>
        </w:rPr>
        <w:t>Description: Users are advised by the system to exit certain stocks based on market changes. The system predicts potential declines in stock prices and suggests selling to avoid losses or secure profits.</w:t>
      </w:r>
    </w:p>
    <w:p w14:paraId="32349A2C" w14:textId="77777777" w:rsidR="00077FD1" w:rsidRDefault="00077FD1" w:rsidP="00077FD1">
      <w:pPr>
        <w:ind w:left="360"/>
      </w:pPr>
      <w:r>
        <w:t>Typical Course of Events:</w:t>
      </w:r>
    </w:p>
    <w:tbl>
      <w:tblPr>
        <w:tblStyle w:val="PlainTable1"/>
        <w:tblW w:w="0" w:type="auto"/>
        <w:tblLook w:val="04A0" w:firstRow="1" w:lastRow="0" w:firstColumn="1" w:lastColumn="0" w:noHBand="0" w:noVBand="1"/>
      </w:tblPr>
      <w:tblGrid>
        <w:gridCol w:w="4508"/>
        <w:gridCol w:w="4508"/>
      </w:tblGrid>
      <w:tr w:rsidR="00077FD1" w14:paraId="3CCD243C"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0B6985" w14:textId="77777777" w:rsidR="00077FD1" w:rsidRPr="00DB4B9F" w:rsidRDefault="00077FD1" w:rsidP="008B6A24">
            <w:pPr>
              <w:rPr>
                <w:b w:val="0"/>
                <w:bCs w:val="0"/>
              </w:rPr>
            </w:pPr>
            <w:r w:rsidRPr="00DB4B9F">
              <w:rPr>
                <w:b w:val="0"/>
                <w:bCs w:val="0"/>
              </w:rPr>
              <w:t>Actor Action</w:t>
            </w:r>
          </w:p>
        </w:tc>
        <w:tc>
          <w:tcPr>
            <w:tcW w:w="4508" w:type="dxa"/>
          </w:tcPr>
          <w:p w14:paraId="7BDBDD7E" w14:textId="77777777" w:rsidR="00077FD1" w:rsidRPr="00DB4B9F" w:rsidRDefault="00077FD1" w:rsidP="008B6A24">
            <w:pPr>
              <w:cnfStyle w:val="100000000000" w:firstRow="1" w:lastRow="0" w:firstColumn="0" w:lastColumn="0" w:oddVBand="0" w:evenVBand="0" w:oddHBand="0" w:evenHBand="0" w:firstRowFirstColumn="0" w:firstRowLastColumn="0" w:lastRowFirstColumn="0" w:lastRowLastColumn="0"/>
              <w:rPr>
                <w:b w:val="0"/>
                <w:bCs w:val="0"/>
              </w:rPr>
            </w:pPr>
            <w:r w:rsidRPr="00DB4B9F">
              <w:rPr>
                <w:b w:val="0"/>
                <w:bCs w:val="0"/>
              </w:rPr>
              <w:t>System Response</w:t>
            </w:r>
          </w:p>
        </w:tc>
      </w:tr>
      <w:tr w:rsidR="00077FD1" w14:paraId="39429A20"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4F3D635" w14:textId="77777777" w:rsidR="00077FD1" w:rsidRPr="00AA5BF4" w:rsidRDefault="00077FD1" w:rsidP="008B6A24">
            <w:pPr>
              <w:rPr>
                <w:b w:val="0"/>
                <w:bCs w:val="0"/>
              </w:rPr>
            </w:pPr>
            <w:r>
              <w:rPr>
                <w:b w:val="0"/>
                <w:bCs w:val="0"/>
              </w:rPr>
              <w:t xml:space="preserve">1. </w:t>
            </w:r>
            <w:r w:rsidRPr="00AA5BF4">
              <w:rPr>
                <w:b w:val="0"/>
                <w:bCs w:val="0"/>
              </w:rPr>
              <w:t>User navigates to the stock exit page.</w:t>
            </w:r>
          </w:p>
        </w:tc>
        <w:tc>
          <w:tcPr>
            <w:tcW w:w="4508" w:type="dxa"/>
          </w:tcPr>
          <w:p w14:paraId="396D82E0"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r w:rsidRPr="007A0032">
              <w:t xml:space="preserve">2. The system </w:t>
            </w:r>
            <w:proofErr w:type="spellStart"/>
            <w:r w:rsidRPr="007A0032">
              <w:t>analyzes</w:t>
            </w:r>
            <w:proofErr w:type="spellEnd"/>
            <w:r w:rsidRPr="007A0032">
              <w:t xml:space="preserve"> the user’s portfolio.</w:t>
            </w:r>
          </w:p>
        </w:tc>
      </w:tr>
      <w:tr w:rsidR="00077FD1" w14:paraId="5DC40FAA"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4B1F93CB" w14:textId="77777777" w:rsidR="00077FD1" w:rsidRPr="00AA5BF4" w:rsidRDefault="00077FD1" w:rsidP="008B6A24">
            <w:pPr>
              <w:rPr>
                <w:b w:val="0"/>
                <w:bCs w:val="0"/>
              </w:rPr>
            </w:pPr>
            <w:r w:rsidRPr="00AA5BF4">
              <w:rPr>
                <w:b w:val="0"/>
                <w:bCs w:val="0"/>
              </w:rPr>
              <w:t>3. System suggests stocks to exit based on predicted market movements.</w:t>
            </w:r>
          </w:p>
        </w:tc>
        <w:tc>
          <w:tcPr>
            <w:tcW w:w="4508" w:type="dxa"/>
          </w:tcPr>
          <w:p w14:paraId="1575A83E" w14:textId="77777777" w:rsidR="00077FD1" w:rsidRDefault="00077FD1" w:rsidP="008B6A24">
            <w:pPr>
              <w:cnfStyle w:val="000000000000" w:firstRow="0" w:lastRow="0" w:firstColumn="0" w:lastColumn="0" w:oddVBand="0" w:evenVBand="0" w:oddHBand="0" w:evenHBand="0" w:firstRowFirstColumn="0" w:firstRowLastColumn="0" w:lastRowFirstColumn="0" w:lastRowLastColumn="0"/>
            </w:pPr>
            <w:r w:rsidRPr="007A0032">
              <w:t>4. User reviews the suggested exits.</w:t>
            </w:r>
          </w:p>
        </w:tc>
      </w:tr>
      <w:tr w:rsidR="00077FD1" w14:paraId="6B25C3C1"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99CEFD" w14:textId="77777777" w:rsidR="00077FD1" w:rsidRPr="00AA5BF4" w:rsidRDefault="00077FD1" w:rsidP="008B6A24">
            <w:pPr>
              <w:rPr>
                <w:b w:val="0"/>
                <w:bCs w:val="0"/>
              </w:rPr>
            </w:pPr>
            <w:r w:rsidRPr="00AA5BF4">
              <w:rPr>
                <w:b w:val="0"/>
                <w:bCs w:val="0"/>
              </w:rPr>
              <w:t>5. User confirms the stocks to sell.</w:t>
            </w:r>
          </w:p>
        </w:tc>
        <w:tc>
          <w:tcPr>
            <w:tcW w:w="4508" w:type="dxa"/>
          </w:tcPr>
          <w:p w14:paraId="38A69EC5"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r w:rsidRPr="007A0032">
              <w:t>6. System updates the portfolio and removes the exited stocks from the user's account.</w:t>
            </w:r>
          </w:p>
        </w:tc>
      </w:tr>
      <w:tr w:rsidR="00077FD1" w14:paraId="3C4C722C"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22D3BB4D" w14:textId="77777777" w:rsidR="00077FD1" w:rsidRDefault="00077FD1" w:rsidP="008B6A24"/>
        </w:tc>
        <w:tc>
          <w:tcPr>
            <w:tcW w:w="4508" w:type="dxa"/>
          </w:tcPr>
          <w:p w14:paraId="2FC539F0" w14:textId="77777777" w:rsidR="00077FD1" w:rsidRDefault="00077FD1" w:rsidP="008B6A24">
            <w:pPr>
              <w:cnfStyle w:val="000000000000" w:firstRow="0" w:lastRow="0" w:firstColumn="0" w:lastColumn="0" w:oddVBand="0" w:evenVBand="0" w:oddHBand="0" w:evenHBand="0" w:firstRowFirstColumn="0" w:firstRowLastColumn="0" w:lastRowFirstColumn="0" w:lastRowLastColumn="0"/>
            </w:pPr>
          </w:p>
        </w:tc>
      </w:tr>
      <w:tr w:rsidR="00077FD1" w14:paraId="2E274C01"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BC4CE7C" w14:textId="77777777" w:rsidR="00077FD1" w:rsidRDefault="00077FD1" w:rsidP="008B6A24"/>
        </w:tc>
        <w:tc>
          <w:tcPr>
            <w:tcW w:w="4508" w:type="dxa"/>
          </w:tcPr>
          <w:p w14:paraId="28325659"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p>
        </w:tc>
      </w:tr>
    </w:tbl>
    <w:p w14:paraId="349B9AA1" w14:textId="77777777" w:rsidR="00077FD1" w:rsidRDefault="00077FD1" w:rsidP="00077FD1">
      <w:pPr>
        <w:ind w:left="360"/>
      </w:pPr>
      <w:r>
        <w:t>Alternative Cases:</w:t>
      </w:r>
    </w:p>
    <w:p w14:paraId="5087EB47" w14:textId="77777777" w:rsidR="00077FD1" w:rsidRDefault="00077FD1" w:rsidP="00077FD1">
      <w:pPr>
        <w:ind w:left="360"/>
      </w:pPr>
      <w:r>
        <w:t>Line 4: If input validation fails (e.g., missing fields, invalid email), the system displays an error message, and the user must correct the details.</w:t>
      </w:r>
    </w:p>
    <w:p w14:paraId="0959E600" w14:textId="77777777" w:rsidR="00077FD1" w:rsidRDefault="00077FD1" w:rsidP="00077FD1">
      <w:pPr>
        <w:ind w:left="360"/>
      </w:pPr>
      <w:r>
        <w:t>Line 6: If an account with the same email already exists, the system notifies the user to log in or reset the password.</w:t>
      </w:r>
    </w:p>
    <w:p w14:paraId="58D9545B" w14:textId="77777777" w:rsidR="00077FD1" w:rsidRDefault="00077FD1" w:rsidP="00077FD1">
      <w:pPr>
        <w:ind w:left="360"/>
      </w:pPr>
    </w:p>
    <w:p w14:paraId="24861667" w14:textId="77777777" w:rsidR="00077FD1" w:rsidRDefault="00077FD1" w:rsidP="00077FD1">
      <w:pPr>
        <w:ind w:left="360"/>
      </w:pPr>
    </w:p>
    <w:p w14:paraId="4716441C" w14:textId="77777777" w:rsidR="00077FD1" w:rsidRDefault="00077FD1" w:rsidP="00077FD1">
      <w:pPr>
        <w:ind w:left="360"/>
      </w:pPr>
    </w:p>
    <w:p w14:paraId="3C3FC615" w14:textId="77777777" w:rsidR="00077FD1" w:rsidRDefault="00077FD1" w:rsidP="00077FD1">
      <w:pPr>
        <w:ind w:left="360"/>
      </w:pPr>
    </w:p>
    <w:p w14:paraId="759EDA49" w14:textId="77777777" w:rsidR="00077FD1" w:rsidRDefault="00077FD1" w:rsidP="00077FD1">
      <w:pPr>
        <w:ind w:left="360"/>
      </w:pPr>
    </w:p>
    <w:p w14:paraId="6A29075F" w14:textId="77777777" w:rsidR="00077FD1" w:rsidRDefault="00077FD1" w:rsidP="00077FD1"/>
    <w:p w14:paraId="430CB43C" w14:textId="77777777" w:rsidR="00077FD1" w:rsidRDefault="00077FD1" w:rsidP="00077FD1">
      <w:pPr>
        <w:ind w:left="360"/>
      </w:pPr>
      <w:r>
        <w:lastRenderedPageBreak/>
        <w:t xml:space="preserve">8) </w:t>
      </w:r>
      <w:r w:rsidRPr="0014220F">
        <w:t xml:space="preserve">Use Case: </w:t>
      </w:r>
      <w:r>
        <w:t>Stock Prediction</w:t>
      </w:r>
    </w:p>
    <w:p w14:paraId="596B2AC7" w14:textId="77777777" w:rsidR="00077FD1" w:rsidRPr="0014220F" w:rsidRDefault="00077FD1" w:rsidP="00077FD1">
      <w:pPr>
        <w:ind w:left="360"/>
      </w:pPr>
      <w:r w:rsidRPr="0014220F">
        <w:t>Actors: System</w:t>
      </w:r>
    </w:p>
    <w:p w14:paraId="7F54EAFB" w14:textId="77777777" w:rsidR="00077FD1" w:rsidRDefault="00077FD1" w:rsidP="00077FD1">
      <w:pPr>
        <w:ind w:left="360"/>
      </w:pPr>
      <w:r w:rsidRPr="0014220F">
        <w:t xml:space="preserve">Description: </w:t>
      </w:r>
      <w:r>
        <w:t>The system uses AI models (LSTM/GRU) to predict stock prices based on historical data. These predictions are used for portfolio management, including stock selection, updates, and exits.</w:t>
      </w:r>
    </w:p>
    <w:p w14:paraId="77C7A574" w14:textId="77777777" w:rsidR="00077FD1" w:rsidRDefault="00077FD1" w:rsidP="00077FD1">
      <w:pPr>
        <w:ind w:left="360"/>
      </w:pPr>
      <w:r>
        <w:t>Typical Course of Events:</w:t>
      </w:r>
    </w:p>
    <w:tbl>
      <w:tblPr>
        <w:tblStyle w:val="PlainTable1"/>
        <w:tblW w:w="0" w:type="auto"/>
        <w:tblLook w:val="04A0" w:firstRow="1" w:lastRow="0" w:firstColumn="1" w:lastColumn="0" w:noHBand="0" w:noVBand="1"/>
      </w:tblPr>
      <w:tblGrid>
        <w:gridCol w:w="4508"/>
        <w:gridCol w:w="4508"/>
      </w:tblGrid>
      <w:tr w:rsidR="00077FD1" w14:paraId="2F59F0D4"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1234029" w14:textId="77777777" w:rsidR="00077FD1" w:rsidRPr="00526A9E" w:rsidRDefault="00077FD1" w:rsidP="008B6A24">
            <w:pPr>
              <w:rPr>
                <w:b w:val="0"/>
                <w:bCs w:val="0"/>
              </w:rPr>
            </w:pPr>
            <w:r w:rsidRPr="00526A9E">
              <w:rPr>
                <w:b w:val="0"/>
                <w:bCs w:val="0"/>
              </w:rPr>
              <w:t>System Action (from other use cases)</w:t>
            </w:r>
          </w:p>
        </w:tc>
        <w:tc>
          <w:tcPr>
            <w:tcW w:w="4508" w:type="dxa"/>
          </w:tcPr>
          <w:p w14:paraId="006149D4" w14:textId="77777777" w:rsidR="00077FD1" w:rsidRPr="00526A9E" w:rsidRDefault="00077FD1" w:rsidP="008B6A24">
            <w:pPr>
              <w:cnfStyle w:val="100000000000" w:firstRow="1" w:lastRow="0" w:firstColumn="0" w:lastColumn="0" w:oddVBand="0" w:evenVBand="0" w:oddHBand="0" w:evenHBand="0" w:firstRowFirstColumn="0" w:firstRowLastColumn="0" w:lastRowFirstColumn="0" w:lastRowLastColumn="0"/>
              <w:rPr>
                <w:b w:val="0"/>
                <w:bCs w:val="0"/>
              </w:rPr>
            </w:pPr>
            <w:r w:rsidRPr="00526A9E">
              <w:rPr>
                <w:b w:val="0"/>
                <w:bCs w:val="0"/>
              </w:rPr>
              <w:t>System Reaction (</w:t>
            </w:r>
            <w:proofErr w:type="spellStart"/>
            <w:r w:rsidRPr="00526A9E">
              <w:rPr>
                <w:b w:val="0"/>
                <w:bCs w:val="0"/>
              </w:rPr>
              <w:t>FastAPI</w:t>
            </w:r>
            <w:proofErr w:type="spellEnd"/>
            <w:r w:rsidRPr="00526A9E">
              <w:rPr>
                <w:b w:val="0"/>
                <w:bCs w:val="0"/>
              </w:rPr>
              <w:t xml:space="preserve"> Backend and </w:t>
            </w:r>
            <w:proofErr w:type="spellStart"/>
            <w:r w:rsidRPr="00526A9E">
              <w:rPr>
                <w:b w:val="0"/>
                <w:bCs w:val="0"/>
              </w:rPr>
              <w:t>Streamlit</w:t>
            </w:r>
            <w:proofErr w:type="spellEnd"/>
            <w:r w:rsidRPr="00526A9E">
              <w:rPr>
                <w:b w:val="0"/>
                <w:bCs w:val="0"/>
              </w:rPr>
              <w:t xml:space="preserve"> Frontend)</w:t>
            </w:r>
          </w:p>
        </w:tc>
      </w:tr>
      <w:tr w:rsidR="00077FD1" w14:paraId="112B3237"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878D24E" w14:textId="77777777" w:rsidR="00077FD1" w:rsidRPr="00526A9E" w:rsidRDefault="00077FD1" w:rsidP="008B6A24">
            <w:pPr>
              <w:rPr>
                <w:b w:val="0"/>
                <w:bCs w:val="0"/>
              </w:rPr>
            </w:pPr>
            <w:r w:rsidRPr="00526A9E">
              <w:t>1. Historical Data Collection (</w:t>
            </w:r>
            <w:proofErr w:type="spellStart"/>
            <w:r w:rsidRPr="00526A9E">
              <w:t>FastAPI</w:t>
            </w:r>
            <w:proofErr w:type="spellEnd"/>
            <w:r w:rsidRPr="00526A9E">
              <w:t>):</w:t>
            </w:r>
            <w:r w:rsidRPr="00526A9E">
              <w:rPr>
                <w:b w:val="0"/>
                <w:bCs w:val="0"/>
              </w:rPr>
              <w:t xml:space="preserve"> The system automatically retrieves the latest stock data through scraping/APIs and updates the existing CSV file containing stock data.</w:t>
            </w:r>
          </w:p>
        </w:tc>
        <w:tc>
          <w:tcPr>
            <w:tcW w:w="4508" w:type="dxa"/>
          </w:tcPr>
          <w:p w14:paraId="3E28C1AB"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r w:rsidRPr="00526A9E">
              <w:rPr>
                <w:b/>
                <w:bCs/>
              </w:rPr>
              <w:t xml:space="preserve">2. </w:t>
            </w:r>
            <w:proofErr w:type="gramStart"/>
            <w:r w:rsidRPr="00526A9E">
              <w:rPr>
                <w:b/>
                <w:bCs/>
              </w:rPr>
              <w:t>Back-end</w:t>
            </w:r>
            <w:proofErr w:type="gramEnd"/>
            <w:r w:rsidRPr="00526A9E">
              <w:rPr>
                <w:b/>
                <w:bCs/>
              </w:rPr>
              <w:t>:</w:t>
            </w:r>
            <w:r w:rsidRPr="009141ED">
              <w:t xml:space="preserve"> </w:t>
            </w:r>
            <w:proofErr w:type="spellStart"/>
            <w:r w:rsidRPr="009141ED">
              <w:t>FastAPI</w:t>
            </w:r>
            <w:proofErr w:type="spellEnd"/>
            <w:r w:rsidRPr="009141ED">
              <w:t xml:space="preserve"> periodically collects new stock data through an automated process (e.g., </w:t>
            </w:r>
            <w:proofErr w:type="spellStart"/>
            <w:r w:rsidRPr="009141ED">
              <w:t>cron</w:t>
            </w:r>
            <w:proofErr w:type="spellEnd"/>
            <w:r w:rsidRPr="009141ED">
              <w:t xml:space="preserve"> job). The data is appended to the CSV, ensuring that the stock data stays up to date (new entries include columns such as </w:t>
            </w:r>
            <w:proofErr w:type="spellStart"/>
            <w:r w:rsidRPr="009141ED">
              <w:t>published_date</w:t>
            </w:r>
            <w:proofErr w:type="spellEnd"/>
            <w:r w:rsidRPr="009141ED">
              <w:t>, open, high, low, close, etc.).</w:t>
            </w:r>
          </w:p>
          <w:p w14:paraId="3C9A93F7"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r w:rsidRPr="00526A9E">
              <w:rPr>
                <w:b/>
                <w:bCs/>
              </w:rPr>
              <w:t>Model Retraining:</w:t>
            </w:r>
            <w:r w:rsidRPr="00526A9E">
              <w:t xml:space="preserve"> The model does not retrain immediately after new data is added. Instead, a scheduled retraining cycle (e.g., weekly or monthly) is employed to keep the model updated without overfitting. The retraining uses the new data along with the existing historical data to adjust the model weights.</w:t>
            </w:r>
          </w:p>
        </w:tc>
      </w:tr>
      <w:tr w:rsidR="00077FD1" w14:paraId="6C23A017"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41322665" w14:textId="77777777" w:rsidR="00077FD1" w:rsidRPr="00526A9E" w:rsidRDefault="00077FD1" w:rsidP="008B6A24">
            <w:pPr>
              <w:rPr>
                <w:b w:val="0"/>
                <w:bCs w:val="0"/>
              </w:rPr>
            </w:pPr>
            <w:r w:rsidRPr="00526A9E">
              <w:rPr>
                <w:b w:val="0"/>
                <w:bCs w:val="0"/>
              </w:rPr>
              <w:t>User Requests Stock Prediction (</w:t>
            </w:r>
            <w:proofErr w:type="spellStart"/>
            <w:r w:rsidRPr="00526A9E">
              <w:rPr>
                <w:b w:val="0"/>
                <w:bCs w:val="0"/>
              </w:rPr>
              <w:t>Streamlit</w:t>
            </w:r>
            <w:proofErr w:type="spellEnd"/>
            <w:r w:rsidRPr="00526A9E">
              <w:rPr>
                <w:b w:val="0"/>
                <w:bCs w:val="0"/>
              </w:rPr>
              <w:t xml:space="preserve"> Frontend): The user selects a stock from the available list and requests a price prediction.</w:t>
            </w:r>
          </w:p>
        </w:tc>
        <w:tc>
          <w:tcPr>
            <w:tcW w:w="4508" w:type="dxa"/>
          </w:tcPr>
          <w:p w14:paraId="3BF7D64B" w14:textId="77777777" w:rsidR="00077FD1" w:rsidRDefault="00077FD1" w:rsidP="008B6A24">
            <w:pPr>
              <w:cnfStyle w:val="000000000000" w:firstRow="0" w:lastRow="0" w:firstColumn="0" w:lastColumn="0" w:oddVBand="0" w:evenVBand="0" w:oddHBand="0" w:evenHBand="0" w:firstRowFirstColumn="0" w:firstRowLastColumn="0" w:lastRowFirstColumn="0" w:lastRowLastColumn="0"/>
            </w:pPr>
            <w:r>
              <w:t xml:space="preserve">Front-end: </w:t>
            </w:r>
            <w:proofErr w:type="spellStart"/>
            <w:r>
              <w:t>Streamlit</w:t>
            </w:r>
            <w:proofErr w:type="spellEnd"/>
            <w:r>
              <w:t xml:space="preserve"> UI allows the user to select a stock via a dropdown and submit the prediction request.</w:t>
            </w:r>
          </w:p>
          <w:p w14:paraId="2DE4E0C6" w14:textId="77777777" w:rsidR="00077FD1" w:rsidRDefault="00077FD1" w:rsidP="008B6A24">
            <w:pPr>
              <w:cnfStyle w:val="000000000000" w:firstRow="0" w:lastRow="0" w:firstColumn="0" w:lastColumn="0" w:oddVBand="0" w:evenVBand="0" w:oddHBand="0" w:evenHBand="0" w:firstRowFirstColumn="0" w:firstRowLastColumn="0" w:lastRowFirstColumn="0" w:lastRowLastColumn="0"/>
            </w:pPr>
            <w:r>
              <w:t xml:space="preserve">Back-end: </w:t>
            </w:r>
            <w:proofErr w:type="spellStart"/>
            <w:r>
              <w:t>FastAPI</w:t>
            </w:r>
            <w:proofErr w:type="spellEnd"/>
            <w:r>
              <w:t xml:space="preserve"> receives the request and accesses the latest model (pre-trained on historical data and periodically retrained). </w:t>
            </w:r>
            <w:proofErr w:type="spellStart"/>
            <w:r>
              <w:t>FastAPI</w:t>
            </w:r>
            <w:proofErr w:type="spellEnd"/>
            <w:r>
              <w:t xml:space="preserve"> fetches the relevant </w:t>
            </w:r>
            <w:r>
              <w:lastRenderedPageBreak/>
              <w:t>stock’s historical data from the CSV and uses the most recent model to generate predictions.</w:t>
            </w:r>
          </w:p>
          <w:p w14:paraId="408FEA7D" w14:textId="77777777" w:rsidR="00077FD1" w:rsidRPr="00526A9E" w:rsidRDefault="00077FD1" w:rsidP="008B6A24">
            <w:pPr>
              <w:cnfStyle w:val="000000000000" w:firstRow="0" w:lastRow="0" w:firstColumn="0" w:lastColumn="0" w:oddVBand="0" w:evenVBand="0" w:oddHBand="0" w:evenHBand="0" w:firstRowFirstColumn="0" w:firstRowLastColumn="0" w:lastRowFirstColumn="0" w:lastRowLastColumn="0"/>
            </w:pPr>
            <w:r>
              <w:t xml:space="preserve">Interaction: </w:t>
            </w:r>
            <w:proofErr w:type="spellStart"/>
            <w:r>
              <w:t>Streamlit</w:t>
            </w:r>
            <w:proofErr w:type="spellEnd"/>
            <w:r>
              <w:t xml:space="preserve"> sends the selected stock as an API request, and </w:t>
            </w:r>
            <w:proofErr w:type="spellStart"/>
            <w:r>
              <w:t>FastAPI</w:t>
            </w:r>
            <w:proofErr w:type="spellEnd"/>
            <w:r>
              <w:t xml:space="preserve"> returns real-time predictions based on the current version of the model.</w:t>
            </w:r>
          </w:p>
        </w:tc>
      </w:tr>
      <w:tr w:rsidR="00077FD1" w14:paraId="5160CFA3"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DC174AA" w14:textId="77777777" w:rsidR="00077FD1" w:rsidRPr="00526A9E" w:rsidRDefault="00077FD1" w:rsidP="008B6A24">
            <w:pPr>
              <w:rPr>
                <w:b w:val="0"/>
                <w:bCs w:val="0"/>
              </w:rPr>
            </w:pPr>
            <w:r w:rsidRPr="00526A9E">
              <w:rPr>
                <w:b w:val="0"/>
                <w:bCs w:val="0"/>
              </w:rPr>
              <w:lastRenderedPageBreak/>
              <w:t>Price Prediction (</w:t>
            </w:r>
            <w:proofErr w:type="spellStart"/>
            <w:r w:rsidRPr="00526A9E">
              <w:rPr>
                <w:b w:val="0"/>
                <w:bCs w:val="0"/>
              </w:rPr>
              <w:t>FastAPI</w:t>
            </w:r>
            <w:proofErr w:type="spellEnd"/>
            <w:r w:rsidRPr="00526A9E">
              <w:rPr>
                <w:b w:val="0"/>
                <w:bCs w:val="0"/>
              </w:rPr>
              <w:t>): The system retrieves historical stock data from the updated CSV and feeds it into the pre-trained LSTM/GRU model for trend prediction.</w:t>
            </w:r>
          </w:p>
        </w:tc>
        <w:tc>
          <w:tcPr>
            <w:tcW w:w="4508" w:type="dxa"/>
          </w:tcPr>
          <w:p w14:paraId="71A55D38"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r w:rsidRPr="00CD590A">
              <w:t xml:space="preserve">Back-end: </w:t>
            </w:r>
            <w:proofErr w:type="spellStart"/>
            <w:r w:rsidRPr="00CD590A">
              <w:t>FastAPI</w:t>
            </w:r>
            <w:proofErr w:type="spellEnd"/>
            <w:r w:rsidRPr="00CD590A">
              <w:t xml:space="preserve"> reads the historical and most recent stock data from the CSV, passes it through the most up-to-date model (which has been retrained periodically), and predicts future stock prices. No real-time retraining happens here; the model's pre-existing knowledge is leveraged for predictions.</w:t>
            </w:r>
          </w:p>
          <w:p w14:paraId="6FF627C6"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r w:rsidRPr="00526A9E">
              <w:rPr>
                <w:color w:val="FF0000"/>
              </w:rPr>
              <w:t xml:space="preserve">Front-end: </w:t>
            </w:r>
            <w:proofErr w:type="spellStart"/>
            <w:r w:rsidRPr="00526A9E">
              <w:rPr>
                <w:color w:val="FF0000"/>
              </w:rPr>
              <w:t>Streamlit</w:t>
            </w:r>
            <w:proofErr w:type="spellEnd"/>
            <w:r w:rsidRPr="00526A9E">
              <w:rPr>
                <w:color w:val="FF0000"/>
              </w:rPr>
              <w:t xml:space="preserve"> visualizes the predicted stock prices along with historical trends, showing expected growth or decline.</w:t>
            </w:r>
          </w:p>
        </w:tc>
      </w:tr>
      <w:tr w:rsidR="00077FD1" w14:paraId="18AACEC3"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0A0A9209" w14:textId="77777777" w:rsidR="00077FD1" w:rsidRPr="00526A9E" w:rsidRDefault="00077FD1" w:rsidP="008B6A24">
            <w:pPr>
              <w:rPr>
                <w:b w:val="0"/>
                <w:bCs w:val="0"/>
                <w:color w:val="FF0000"/>
              </w:rPr>
            </w:pPr>
            <w:proofErr w:type="spellStart"/>
            <w:r w:rsidRPr="00526A9E">
              <w:rPr>
                <w:b w:val="0"/>
                <w:bCs w:val="0"/>
                <w:color w:val="FF0000"/>
              </w:rPr>
              <w:t>Streamlit</w:t>
            </w:r>
            <w:proofErr w:type="spellEnd"/>
            <w:r w:rsidRPr="00526A9E">
              <w:rPr>
                <w:b w:val="0"/>
                <w:bCs w:val="0"/>
                <w:color w:val="FF0000"/>
              </w:rPr>
              <w:t xml:space="preserve"> Displays Prediction Results: The prediction is presented to the user with relevant metrics and historical vs. predicted price comparison.</w:t>
            </w:r>
          </w:p>
        </w:tc>
        <w:tc>
          <w:tcPr>
            <w:tcW w:w="4508" w:type="dxa"/>
          </w:tcPr>
          <w:p w14:paraId="5291135F" w14:textId="77777777" w:rsidR="00077FD1" w:rsidRPr="00526A9E" w:rsidRDefault="00077FD1" w:rsidP="008B6A24">
            <w:pPr>
              <w:cnfStyle w:val="000000000000" w:firstRow="0" w:lastRow="0" w:firstColumn="0" w:lastColumn="0" w:oddVBand="0" w:evenVBand="0" w:oddHBand="0" w:evenHBand="0" w:firstRowFirstColumn="0" w:firstRowLastColumn="0" w:lastRowFirstColumn="0" w:lastRowLastColumn="0"/>
              <w:rPr>
                <w:color w:val="FF0000"/>
              </w:rPr>
            </w:pPr>
            <w:r w:rsidRPr="00526A9E">
              <w:rPr>
                <w:color w:val="FF0000"/>
              </w:rPr>
              <w:t xml:space="preserve">Front-end: </w:t>
            </w:r>
            <w:proofErr w:type="spellStart"/>
            <w:r w:rsidRPr="00526A9E">
              <w:rPr>
                <w:color w:val="FF0000"/>
              </w:rPr>
              <w:t>Streamlit</w:t>
            </w:r>
            <w:proofErr w:type="spellEnd"/>
            <w:r w:rsidRPr="00526A9E">
              <w:rPr>
                <w:color w:val="FF0000"/>
              </w:rPr>
              <w:t xml:space="preserve"> renders interactive visualizations using matplotlib or </w:t>
            </w:r>
            <w:proofErr w:type="spellStart"/>
            <w:r w:rsidRPr="00526A9E">
              <w:rPr>
                <w:color w:val="FF0000"/>
              </w:rPr>
              <w:t>plotly</w:t>
            </w:r>
            <w:proofErr w:type="spellEnd"/>
            <w:r w:rsidRPr="00526A9E">
              <w:rPr>
                <w:color w:val="FF0000"/>
              </w:rPr>
              <w:t>, allowing the user to compare predicted and historical stock prices. Other important metrics like expected return, risk factors, and trend directions are also displayed.</w:t>
            </w:r>
          </w:p>
          <w:p w14:paraId="22A114E1" w14:textId="77777777" w:rsidR="00077FD1" w:rsidRPr="00526A9E" w:rsidRDefault="00077FD1" w:rsidP="008B6A24">
            <w:pPr>
              <w:cnfStyle w:val="000000000000" w:firstRow="0" w:lastRow="0" w:firstColumn="0" w:lastColumn="0" w:oddVBand="0" w:evenVBand="0" w:oddHBand="0" w:evenHBand="0" w:firstRowFirstColumn="0" w:firstRowLastColumn="0" w:lastRowFirstColumn="0" w:lastRowLastColumn="0"/>
              <w:rPr>
                <w:color w:val="FF0000"/>
              </w:rPr>
            </w:pPr>
            <w:r w:rsidRPr="00526A9E">
              <w:rPr>
                <w:color w:val="FF0000"/>
              </w:rPr>
              <w:t xml:space="preserve">Back-end: </w:t>
            </w:r>
            <w:proofErr w:type="spellStart"/>
            <w:r w:rsidRPr="00526A9E">
              <w:rPr>
                <w:color w:val="FF0000"/>
              </w:rPr>
              <w:t>FastAPI</w:t>
            </w:r>
            <w:proofErr w:type="spellEnd"/>
            <w:r w:rsidRPr="00526A9E">
              <w:rPr>
                <w:color w:val="FF0000"/>
              </w:rPr>
              <w:t xml:space="preserve"> sends the prediction data in JSON format through its API endpoints, enabling real-time response and rendering by the </w:t>
            </w:r>
            <w:proofErr w:type="spellStart"/>
            <w:r w:rsidRPr="00526A9E">
              <w:rPr>
                <w:color w:val="FF0000"/>
              </w:rPr>
              <w:t>Streamlit</w:t>
            </w:r>
            <w:proofErr w:type="spellEnd"/>
            <w:r w:rsidRPr="00526A9E">
              <w:rPr>
                <w:color w:val="FF0000"/>
              </w:rPr>
              <w:t xml:space="preserve"> front-end.</w:t>
            </w:r>
          </w:p>
        </w:tc>
      </w:tr>
      <w:tr w:rsidR="00077FD1" w14:paraId="153A8531"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BCACC34" w14:textId="77777777" w:rsidR="00077FD1" w:rsidRDefault="00077FD1" w:rsidP="008B6A24"/>
        </w:tc>
        <w:tc>
          <w:tcPr>
            <w:tcW w:w="4508" w:type="dxa"/>
          </w:tcPr>
          <w:p w14:paraId="5E08DE06"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p>
        </w:tc>
      </w:tr>
    </w:tbl>
    <w:p w14:paraId="011469B1" w14:textId="77777777" w:rsidR="00077FD1" w:rsidRDefault="00077FD1" w:rsidP="00077FD1">
      <w:pPr>
        <w:ind w:left="360"/>
      </w:pPr>
    </w:p>
    <w:p w14:paraId="07276A52" w14:textId="77777777" w:rsidR="00077FD1" w:rsidRDefault="00077FD1" w:rsidP="00077FD1">
      <w:pPr>
        <w:ind w:left="360"/>
      </w:pPr>
    </w:p>
    <w:p w14:paraId="0E26760E" w14:textId="77777777" w:rsidR="00077FD1" w:rsidRPr="00526A9E" w:rsidRDefault="00077FD1" w:rsidP="00077FD1">
      <w:pPr>
        <w:ind w:left="360"/>
        <w:rPr>
          <w:b/>
          <w:bCs/>
        </w:rPr>
      </w:pPr>
      <w:r w:rsidRPr="00526A9E">
        <w:rPr>
          <w:b/>
          <w:bCs/>
        </w:rPr>
        <w:lastRenderedPageBreak/>
        <w:t>Interaction with the Model: Retraining Logic</w:t>
      </w:r>
    </w:p>
    <w:p w14:paraId="748BA0C8" w14:textId="77777777" w:rsidR="00077FD1" w:rsidRDefault="00077FD1" w:rsidP="00077FD1">
      <w:pPr>
        <w:pStyle w:val="ListParagraph"/>
        <w:numPr>
          <w:ilvl w:val="0"/>
          <w:numId w:val="5"/>
        </w:numPr>
      </w:pPr>
      <w:r>
        <w:t>Model Training:</w:t>
      </w:r>
    </w:p>
    <w:p w14:paraId="2BA408DD" w14:textId="77777777" w:rsidR="00077FD1" w:rsidRDefault="00077FD1" w:rsidP="00077FD1">
      <w:pPr>
        <w:pStyle w:val="ListParagraph"/>
        <w:numPr>
          <w:ilvl w:val="0"/>
          <w:numId w:val="9"/>
        </w:numPr>
      </w:pPr>
      <w:r>
        <w:t>Initially, the LSTM/GRU model is trained on a comprehensive historical dataset containing stock data (e.g., several years of data for 100 stocks).</w:t>
      </w:r>
    </w:p>
    <w:p w14:paraId="4EF4CD3E" w14:textId="77777777" w:rsidR="00077FD1" w:rsidRDefault="00077FD1" w:rsidP="00077FD1">
      <w:pPr>
        <w:pStyle w:val="ListParagraph"/>
        <w:numPr>
          <w:ilvl w:val="0"/>
          <w:numId w:val="9"/>
        </w:numPr>
      </w:pPr>
      <w:r>
        <w:t>This model learns stock price trends, patterns, and behaviour through this historical data.</w:t>
      </w:r>
    </w:p>
    <w:p w14:paraId="20729DE4" w14:textId="77777777" w:rsidR="00077FD1" w:rsidRDefault="00077FD1" w:rsidP="00077FD1">
      <w:pPr>
        <w:pStyle w:val="ListParagraph"/>
        <w:numPr>
          <w:ilvl w:val="0"/>
          <w:numId w:val="5"/>
        </w:numPr>
      </w:pPr>
      <w:r>
        <w:t>New Data Ingestion:</w:t>
      </w:r>
    </w:p>
    <w:p w14:paraId="681FE98D" w14:textId="77777777" w:rsidR="00077FD1" w:rsidRDefault="00077FD1" w:rsidP="00077FD1">
      <w:pPr>
        <w:pStyle w:val="ListParagraph"/>
        <w:numPr>
          <w:ilvl w:val="0"/>
          <w:numId w:val="8"/>
        </w:numPr>
      </w:pPr>
      <w:r>
        <w:t>New stock data is scraped or collected daily, and the CSV is updated accordingly. This new data becomes part of the dataset.</w:t>
      </w:r>
    </w:p>
    <w:p w14:paraId="2B4FA921" w14:textId="77777777" w:rsidR="00077FD1" w:rsidRDefault="00077FD1" w:rsidP="00077FD1">
      <w:pPr>
        <w:pStyle w:val="ListParagraph"/>
        <w:numPr>
          <w:ilvl w:val="0"/>
          <w:numId w:val="5"/>
        </w:numPr>
      </w:pPr>
      <w:r>
        <w:t>Model Retraining:</w:t>
      </w:r>
    </w:p>
    <w:p w14:paraId="2A1827D6" w14:textId="77777777" w:rsidR="00077FD1" w:rsidRDefault="00077FD1" w:rsidP="00077FD1">
      <w:pPr>
        <w:pStyle w:val="ListParagraph"/>
        <w:numPr>
          <w:ilvl w:val="0"/>
          <w:numId w:val="7"/>
        </w:numPr>
      </w:pPr>
      <w:r>
        <w:t>Instead of retraining the model every day (which can cause overfitting or excessive resource consumption), the system schedules a retraining cycle (weekly, bi-weekly, or monthly, depending on requirements).</w:t>
      </w:r>
    </w:p>
    <w:p w14:paraId="7BBD1634" w14:textId="77777777" w:rsidR="00077FD1" w:rsidRDefault="00077FD1" w:rsidP="00077FD1">
      <w:pPr>
        <w:pStyle w:val="ListParagraph"/>
        <w:numPr>
          <w:ilvl w:val="0"/>
          <w:numId w:val="7"/>
        </w:numPr>
      </w:pPr>
      <w:r>
        <w:t>During retraining, the model is updated with the new data added since the last training session, adjusting the model's weights and potentially improving future predictions.</w:t>
      </w:r>
    </w:p>
    <w:p w14:paraId="2009C473" w14:textId="77777777" w:rsidR="00077FD1" w:rsidRDefault="00077FD1" w:rsidP="00077FD1">
      <w:pPr>
        <w:pStyle w:val="ListParagraph"/>
        <w:numPr>
          <w:ilvl w:val="0"/>
          <w:numId w:val="5"/>
        </w:numPr>
      </w:pPr>
      <w:r>
        <w:t>Real-Time Predictions:</w:t>
      </w:r>
    </w:p>
    <w:p w14:paraId="31C2377C" w14:textId="77777777" w:rsidR="00077FD1" w:rsidRDefault="00077FD1" w:rsidP="00077FD1">
      <w:pPr>
        <w:pStyle w:val="ListParagraph"/>
        <w:numPr>
          <w:ilvl w:val="0"/>
          <w:numId w:val="6"/>
        </w:numPr>
      </w:pPr>
      <w:r>
        <w:t>When a user requests a stock prediction, the system uses the most recent version of the model, which incorporates knowledge from historical data and periodic retraining cycles.</w:t>
      </w:r>
    </w:p>
    <w:p w14:paraId="02D7635F" w14:textId="77777777" w:rsidR="00077FD1" w:rsidRDefault="00077FD1" w:rsidP="00077FD1">
      <w:pPr>
        <w:pStyle w:val="ListParagraph"/>
        <w:numPr>
          <w:ilvl w:val="0"/>
          <w:numId w:val="6"/>
        </w:numPr>
      </w:pPr>
      <w:r>
        <w:t>The model doesn’t retrain with each user request. Instead, it relies on the latest trained state to generate predictions quickly and efficiently</w:t>
      </w:r>
    </w:p>
    <w:p w14:paraId="1C0BE664" w14:textId="77777777" w:rsidR="00077FD1" w:rsidRDefault="00077FD1" w:rsidP="00077FD1">
      <w:pPr>
        <w:ind w:left="360"/>
      </w:pPr>
    </w:p>
    <w:p w14:paraId="0F924A9F" w14:textId="77777777" w:rsidR="00077FD1" w:rsidRDefault="00077FD1" w:rsidP="00077FD1">
      <w:pPr>
        <w:ind w:left="360"/>
      </w:pPr>
    </w:p>
    <w:p w14:paraId="7A457A65" w14:textId="77777777" w:rsidR="00077FD1" w:rsidRDefault="00077FD1" w:rsidP="00077FD1">
      <w:pPr>
        <w:ind w:left="360"/>
      </w:pPr>
    </w:p>
    <w:p w14:paraId="56755D37" w14:textId="77777777" w:rsidR="00077FD1" w:rsidRDefault="00077FD1" w:rsidP="00077FD1">
      <w:pPr>
        <w:ind w:left="360"/>
      </w:pPr>
    </w:p>
    <w:p w14:paraId="6F85EFCD" w14:textId="77777777" w:rsidR="00077FD1" w:rsidRDefault="00077FD1" w:rsidP="00077FD1">
      <w:pPr>
        <w:ind w:left="360"/>
      </w:pPr>
    </w:p>
    <w:p w14:paraId="004D901A" w14:textId="77777777" w:rsidR="00077FD1" w:rsidRDefault="00077FD1" w:rsidP="00077FD1">
      <w:pPr>
        <w:ind w:left="360"/>
      </w:pPr>
    </w:p>
    <w:p w14:paraId="3A9DD60A" w14:textId="77777777" w:rsidR="00077FD1" w:rsidRDefault="00077FD1" w:rsidP="00077FD1">
      <w:pPr>
        <w:ind w:left="360"/>
      </w:pPr>
    </w:p>
    <w:p w14:paraId="542917FF" w14:textId="77777777" w:rsidR="00077FD1" w:rsidRDefault="00077FD1" w:rsidP="00077FD1">
      <w:pPr>
        <w:ind w:left="360"/>
      </w:pPr>
    </w:p>
    <w:p w14:paraId="478A7C1C" w14:textId="77777777" w:rsidR="00077FD1" w:rsidRPr="0014220F" w:rsidRDefault="00077FD1" w:rsidP="00077FD1">
      <w:pPr>
        <w:pStyle w:val="ListParagraph"/>
        <w:numPr>
          <w:ilvl w:val="0"/>
          <w:numId w:val="3"/>
        </w:numPr>
      </w:pPr>
      <w:r w:rsidRPr="0014220F">
        <w:lastRenderedPageBreak/>
        <w:t xml:space="preserve">Use Case: </w:t>
      </w:r>
      <w:r>
        <w:t>Portfolio Optimization</w:t>
      </w:r>
    </w:p>
    <w:p w14:paraId="26C81C49" w14:textId="77777777" w:rsidR="00077FD1" w:rsidRPr="0014220F" w:rsidRDefault="00077FD1" w:rsidP="00077FD1">
      <w:pPr>
        <w:ind w:left="360"/>
      </w:pPr>
      <w:r w:rsidRPr="0014220F">
        <w:t>Actors:  System</w:t>
      </w:r>
    </w:p>
    <w:p w14:paraId="65F1D563" w14:textId="77777777" w:rsidR="00077FD1" w:rsidRDefault="00077FD1" w:rsidP="00077FD1">
      <w:pPr>
        <w:ind w:left="360"/>
      </w:pPr>
      <w:r w:rsidRPr="0014220F">
        <w:t xml:space="preserve">Description: </w:t>
      </w:r>
      <w:r>
        <w:t>The system applies Modern Portfolio Theory (MPT) to optimize user portfolios. The optimization considers predicted stock returns (using LSTM/GRU models), balancing risk and return, and suggests a diversification strategy.</w:t>
      </w:r>
    </w:p>
    <w:p w14:paraId="09943200" w14:textId="77777777" w:rsidR="00077FD1" w:rsidRDefault="00077FD1" w:rsidP="00077FD1">
      <w:pPr>
        <w:ind w:left="360"/>
      </w:pPr>
      <w:r>
        <w:t>Typical Course of Events:</w:t>
      </w:r>
    </w:p>
    <w:tbl>
      <w:tblPr>
        <w:tblStyle w:val="PlainTable1"/>
        <w:tblW w:w="0" w:type="auto"/>
        <w:tblLook w:val="04A0" w:firstRow="1" w:lastRow="0" w:firstColumn="1" w:lastColumn="0" w:noHBand="0" w:noVBand="1"/>
      </w:tblPr>
      <w:tblGrid>
        <w:gridCol w:w="4508"/>
        <w:gridCol w:w="4508"/>
      </w:tblGrid>
      <w:tr w:rsidR="00077FD1" w14:paraId="6A0B4972"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54EE738" w14:textId="77777777" w:rsidR="00077FD1" w:rsidRPr="00526A9E" w:rsidRDefault="00077FD1" w:rsidP="008B6A24">
            <w:pPr>
              <w:rPr>
                <w:b w:val="0"/>
                <w:bCs w:val="0"/>
              </w:rPr>
            </w:pPr>
            <w:r w:rsidRPr="00526A9E">
              <w:rPr>
                <w:b w:val="0"/>
                <w:bCs w:val="0"/>
              </w:rPr>
              <w:t>System Action (from other use cases)</w:t>
            </w:r>
          </w:p>
        </w:tc>
        <w:tc>
          <w:tcPr>
            <w:tcW w:w="4508" w:type="dxa"/>
          </w:tcPr>
          <w:p w14:paraId="0F09122F" w14:textId="77777777" w:rsidR="00077FD1" w:rsidRPr="00526A9E" w:rsidRDefault="00077FD1" w:rsidP="008B6A24">
            <w:pPr>
              <w:cnfStyle w:val="100000000000" w:firstRow="1" w:lastRow="0" w:firstColumn="0" w:lastColumn="0" w:oddVBand="0" w:evenVBand="0" w:oddHBand="0" w:evenHBand="0" w:firstRowFirstColumn="0" w:firstRowLastColumn="0" w:lastRowFirstColumn="0" w:lastRowLastColumn="0"/>
              <w:rPr>
                <w:b w:val="0"/>
                <w:bCs w:val="0"/>
              </w:rPr>
            </w:pPr>
            <w:r w:rsidRPr="00526A9E">
              <w:rPr>
                <w:b w:val="0"/>
                <w:bCs w:val="0"/>
              </w:rPr>
              <w:t>System Reaction (</w:t>
            </w:r>
            <w:proofErr w:type="spellStart"/>
            <w:r w:rsidRPr="00526A9E">
              <w:rPr>
                <w:b w:val="0"/>
                <w:bCs w:val="0"/>
              </w:rPr>
              <w:t>FastAPI</w:t>
            </w:r>
            <w:proofErr w:type="spellEnd"/>
            <w:r w:rsidRPr="00526A9E">
              <w:rPr>
                <w:b w:val="0"/>
                <w:bCs w:val="0"/>
              </w:rPr>
              <w:t xml:space="preserve"> Backend and </w:t>
            </w:r>
            <w:proofErr w:type="spellStart"/>
            <w:r w:rsidRPr="00526A9E">
              <w:rPr>
                <w:b w:val="0"/>
                <w:bCs w:val="0"/>
              </w:rPr>
              <w:t>Streamlit</w:t>
            </w:r>
            <w:proofErr w:type="spellEnd"/>
            <w:r w:rsidRPr="00526A9E">
              <w:rPr>
                <w:b w:val="0"/>
                <w:bCs w:val="0"/>
              </w:rPr>
              <w:t xml:space="preserve"> Frontend)</w:t>
            </w:r>
          </w:p>
        </w:tc>
      </w:tr>
      <w:tr w:rsidR="00077FD1" w14:paraId="48DE90C9"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E0D9958" w14:textId="77777777" w:rsidR="00077FD1" w:rsidRDefault="00077FD1" w:rsidP="008B6A24">
            <w:r w:rsidRPr="00C43256">
              <w:t>User Requests Portfolio Optimization (</w:t>
            </w:r>
            <w:proofErr w:type="spellStart"/>
            <w:r w:rsidRPr="00C43256">
              <w:t>Streamlit</w:t>
            </w:r>
            <w:proofErr w:type="spellEnd"/>
            <w:r w:rsidRPr="00C43256">
              <w:t xml:space="preserve"> Frontend): </w:t>
            </w:r>
            <w:r w:rsidRPr="00C43256">
              <w:rPr>
                <w:b w:val="0"/>
                <w:bCs w:val="0"/>
              </w:rPr>
              <w:t>The user selects portfolio optimization from the menu.</w:t>
            </w:r>
          </w:p>
        </w:tc>
        <w:tc>
          <w:tcPr>
            <w:tcW w:w="4508" w:type="dxa"/>
          </w:tcPr>
          <w:p w14:paraId="7AC09344"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r>
              <w:rPr>
                <w:rStyle w:val="Strong"/>
              </w:rPr>
              <w:t>Front-end</w:t>
            </w:r>
            <w:r>
              <w:t xml:space="preserve">: </w:t>
            </w:r>
            <w:proofErr w:type="spellStart"/>
            <w:r>
              <w:t>Streamlit</w:t>
            </w:r>
            <w:proofErr w:type="spellEnd"/>
            <w:r>
              <w:t xml:space="preserve"> provides the user with an interface to select either manual or automated optimization. The user can input preferences such as risk tolerance, desired return, and investment amount. Upon submission, </w:t>
            </w:r>
            <w:proofErr w:type="spellStart"/>
            <w:r>
              <w:t>Streamlit</w:t>
            </w:r>
            <w:proofErr w:type="spellEnd"/>
            <w:r>
              <w:t xml:space="preserve"> sends an API request to </w:t>
            </w:r>
            <w:proofErr w:type="spellStart"/>
            <w:r>
              <w:t>FastAPI</w:t>
            </w:r>
            <w:proofErr w:type="spellEnd"/>
            <w:r>
              <w:t>.</w:t>
            </w:r>
            <w:r>
              <w:br/>
            </w:r>
            <w:proofErr w:type="gramStart"/>
            <w:r>
              <w:rPr>
                <w:rStyle w:val="Strong"/>
              </w:rPr>
              <w:t>Back-end</w:t>
            </w:r>
            <w:proofErr w:type="gramEnd"/>
            <w:r>
              <w:t xml:space="preserve">: </w:t>
            </w:r>
            <w:proofErr w:type="spellStart"/>
            <w:r>
              <w:t>FastAPI</w:t>
            </w:r>
            <w:proofErr w:type="spellEnd"/>
            <w:r>
              <w:t xml:space="preserve"> processes this request and prepares to apply Modern Portfolio Theory.</w:t>
            </w:r>
          </w:p>
        </w:tc>
      </w:tr>
      <w:tr w:rsidR="00077FD1" w14:paraId="0419AFDF"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1D655D3E" w14:textId="77777777" w:rsidR="00077FD1" w:rsidRDefault="00077FD1" w:rsidP="008B6A24">
            <w:pPr>
              <w:tabs>
                <w:tab w:val="left" w:pos="1364"/>
              </w:tabs>
            </w:pPr>
            <w:r>
              <w:rPr>
                <w:rStyle w:val="Strong"/>
              </w:rPr>
              <w:t>Portfolio Data Processing (</w:t>
            </w:r>
            <w:proofErr w:type="spellStart"/>
            <w:r>
              <w:rPr>
                <w:rStyle w:val="Strong"/>
              </w:rPr>
              <w:t>FastAPI</w:t>
            </w:r>
            <w:proofErr w:type="spellEnd"/>
            <w:r>
              <w:rPr>
                <w:rStyle w:val="Strong"/>
              </w:rPr>
              <w:t>)</w:t>
            </w:r>
            <w:r>
              <w:t xml:space="preserve">: </w:t>
            </w:r>
            <w:r w:rsidRPr="00C43256">
              <w:rPr>
                <w:b w:val="0"/>
                <w:bCs w:val="0"/>
              </w:rPr>
              <w:t>The system retrieves the user’s portfolio and the latest stock price predictions for stocks in the portfolio.</w:t>
            </w:r>
          </w:p>
        </w:tc>
        <w:tc>
          <w:tcPr>
            <w:tcW w:w="4508" w:type="dxa"/>
          </w:tcPr>
          <w:p w14:paraId="54B6CE6B" w14:textId="77777777" w:rsidR="00077FD1" w:rsidRDefault="00077FD1" w:rsidP="008B6A24">
            <w:pPr>
              <w:cnfStyle w:val="000000000000" w:firstRow="0" w:lastRow="0" w:firstColumn="0" w:lastColumn="0" w:oddVBand="0" w:evenVBand="0" w:oddHBand="0" w:evenHBand="0" w:firstRowFirstColumn="0" w:firstRowLastColumn="0" w:lastRowFirstColumn="0" w:lastRowLastColumn="0"/>
            </w:pPr>
            <w:r>
              <w:rPr>
                <w:rStyle w:val="Strong"/>
              </w:rPr>
              <w:t>Back-end</w:t>
            </w:r>
            <w:r>
              <w:t xml:space="preserve">: </w:t>
            </w:r>
            <w:proofErr w:type="spellStart"/>
            <w:r>
              <w:t>FastAPI</w:t>
            </w:r>
            <w:proofErr w:type="spellEnd"/>
            <w:r>
              <w:t xml:space="preserve"> fetches the user’s current portfolio and uses the predicted stock prices (from the LSTM/GRU models). It calculates risk (variance) and expected return for each stock in the portfolio.</w:t>
            </w:r>
            <w:r>
              <w:br/>
            </w:r>
            <w:r>
              <w:rPr>
                <w:rStyle w:val="Strong"/>
              </w:rPr>
              <w:t>Interaction</w:t>
            </w:r>
            <w:r>
              <w:t xml:space="preserve">: </w:t>
            </w:r>
            <w:proofErr w:type="spellStart"/>
            <w:r>
              <w:t>FastAPI</w:t>
            </w:r>
            <w:proofErr w:type="spellEnd"/>
            <w:r>
              <w:t xml:space="preserve"> accesses the LSTM/GRU predictions stored in the database to estimate future return</w:t>
            </w:r>
          </w:p>
        </w:tc>
      </w:tr>
      <w:tr w:rsidR="00077FD1" w14:paraId="43D10F3A"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87CBF0C" w14:textId="77777777" w:rsidR="00077FD1" w:rsidRDefault="00077FD1" w:rsidP="008B6A24">
            <w:pPr>
              <w:tabs>
                <w:tab w:val="left" w:pos="1160"/>
              </w:tabs>
            </w:pPr>
            <w:r>
              <w:rPr>
                <w:rStyle w:val="Strong"/>
              </w:rPr>
              <w:t>Risk-Return Assessment (</w:t>
            </w:r>
            <w:proofErr w:type="spellStart"/>
            <w:r>
              <w:rPr>
                <w:rStyle w:val="Strong"/>
              </w:rPr>
              <w:t>FastAPI</w:t>
            </w:r>
            <w:proofErr w:type="spellEnd"/>
            <w:r>
              <w:rPr>
                <w:rStyle w:val="Strong"/>
              </w:rPr>
              <w:t>)</w:t>
            </w:r>
            <w:r>
              <w:t xml:space="preserve">: </w:t>
            </w:r>
            <w:r w:rsidRPr="00C43256">
              <w:rPr>
                <w:b w:val="0"/>
                <w:bCs w:val="0"/>
              </w:rPr>
              <w:t>The system assesses the risk and expected return for each stock in the portfolio.</w:t>
            </w:r>
          </w:p>
        </w:tc>
        <w:tc>
          <w:tcPr>
            <w:tcW w:w="4508" w:type="dxa"/>
          </w:tcPr>
          <w:p w14:paraId="14BA22AD"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r>
              <w:rPr>
                <w:rStyle w:val="Strong"/>
              </w:rPr>
              <w:t>Back-end</w:t>
            </w:r>
            <w:r>
              <w:t xml:space="preserve">: </w:t>
            </w:r>
            <w:proofErr w:type="spellStart"/>
            <w:r>
              <w:t>FastAPI</w:t>
            </w:r>
            <w:proofErr w:type="spellEnd"/>
            <w:r>
              <w:t xml:space="preserve"> uses MPT to calculate the risk-return trade-off, balancing high-risk and low-risk stocks to optimize the overall portfolio. The system considers the predicted price trends and </w:t>
            </w:r>
            <w:r>
              <w:lastRenderedPageBreak/>
              <w:t>calculates the optimal weight allocation for each stock.</w:t>
            </w:r>
            <w:r>
              <w:br/>
            </w:r>
          </w:p>
        </w:tc>
      </w:tr>
      <w:tr w:rsidR="00077FD1" w14:paraId="3B675FCB"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46420FBE" w14:textId="77777777" w:rsidR="00077FD1" w:rsidRDefault="00077FD1" w:rsidP="008B6A24">
            <w:r>
              <w:rPr>
                <w:rStyle w:val="Strong"/>
              </w:rPr>
              <w:lastRenderedPageBreak/>
              <w:t>Diversification Suggestions (</w:t>
            </w:r>
            <w:proofErr w:type="spellStart"/>
            <w:r>
              <w:rPr>
                <w:rStyle w:val="Strong"/>
              </w:rPr>
              <w:t>FastAPI</w:t>
            </w:r>
            <w:proofErr w:type="spellEnd"/>
            <w:r>
              <w:rPr>
                <w:rStyle w:val="Strong"/>
              </w:rPr>
              <w:t>)</w:t>
            </w:r>
            <w:r>
              <w:t xml:space="preserve">: </w:t>
            </w:r>
            <w:r w:rsidRPr="00C43256">
              <w:rPr>
                <w:b w:val="0"/>
                <w:bCs w:val="0"/>
              </w:rPr>
              <w:t>Based on MPT, the system suggests changes to diversify the portfolio, balancing between high-risk and low-risk stocks.</w:t>
            </w:r>
          </w:p>
        </w:tc>
        <w:tc>
          <w:tcPr>
            <w:tcW w:w="4508" w:type="dxa"/>
          </w:tcPr>
          <w:p w14:paraId="6F62C689" w14:textId="77777777" w:rsidR="00077FD1" w:rsidRDefault="00077FD1" w:rsidP="008B6A24">
            <w:pPr>
              <w:cnfStyle w:val="000000000000" w:firstRow="0" w:lastRow="0" w:firstColumn="0" w:lastColumn="0" w:oddVBand="0" w:evenVBand="0" w:oddHBand="0" w:evenHBand="0" w:firstRowFirstColumn="0" w:firstRowLastColumn="0" w:lastRowFirstColumn="0" w:lastRowLastColumn="0"/>
            </w:pPr>
            <w:r>
              <w:rPr>
                <w:rStyle w:val="Strong"/>
              </w:rPr>
              <w:t>Back-end</w:t>
            </w:r>
            <w:r>
              <w:t xml:space="preserve">: </w:t>
            </w:r>
            <w:proofErr w:type="spellStart"/>
            <w:r>
              <w:t>FastAPI</w:t>
            </w:r>
            <w:proofErr w:type="spellEnd"/>
            <w:r>
              <w:t xml:space="preserve"> generates suggestions, such as reducing exposure to high-risk stocks or adding more low-risk stocks to achieve an optimal balance.</w:t>
            </w:r>
            <w:r>
              <w:br/>
            </w:r>
            <w:r>
              <w:rPr>
                <w:rStyle w:val="Strong"/>
              </w:rPr>
              <w:t>Front-end</w:t>
            </w:r>
            <w:r>
              <w:t xml:space="preserve">: </w:t>
            </w:r>
            <w:proofErr w:type="spellStart"/>
            <w:r>
              <w:t>Streamlit</w:t>
            </w:r>
            <w:proofErr w:type="spellEnd"/>
            <w:r>
              <w:t xml:space="preserve"> displays suggested changes, highlighting which stocks to buy more of and which ones to reduce, along with the expected risk reduction and return improvement.</w:t>
            </w:r>
          </w:p>
        </w:tc>
      </w:tr>
      <w:tr w:rsidR="00077FD1" w14:paraId="59A1BF55"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7D2C97D" w14:textId="77777777" w:rsidR="00077FD1" w:rsidRDefault="00077FD1" w:rsidP="008B6A24">
            <w:pPr>
              <w:tabs>
                <w:tab w:val="left" w:pos="1262"/>
              </w:tabs>
            </w:pPr>
            <w:proofErr w:type="spellStart"/>
            <w:r>
              <w:rPr>
                <w:rStyle w:val="Strong"/>
              </w:rPr>
              <w:t>Streamlit</w:t>
            </w:r>
            <w:proofErr w:type="spellEnd"/>
            <w:r>
              <w:rPr>
                <w:rStyle w:val="Strong"/>
              </w:rPr>
              <w:t xml:space="preserve"> Presents Optimization Results</w:t>
            </w:r>
            <w:r>
              <w:t xml:space="preserve">: </w:t>
            </w:r>
            <w:r w:rsidRPr="00C43256">
              <w:rPr>
                <w:b w:val="0"/>
                <w:bCs w:val="0"/>
              </w:rPr>
              <w:t>The optimized portfolio is presented to the user with a detailed breakdown</w:t>
            </w:r>
            <w:r>
              <w:t>.</w:t>
            </w:r>
          </w:p>
        </w:tc>
        <w:tc>
          <w:tcPr>
            <w:tcW w:w="4508" w:type="dxa"/>
          </w:tcPr>
          <w:p w14:paraId="3C88729D" w14:textId="77777777" w:rsidR="00077FD1" w:rsidRDefault="00077FD1" w:rsidP="008B6A24">
            <w:pPr>
              <w:cnfStyle w:val="000000100000" w:firstRow="0" w:lastRow="0" w:firstColumn="0" w:lastColumn="0" w:oddVBand="0" w:evenVBand="0" w:oddHBand="1" w:evenHBand="0" w:firstRowFirstColumn="0" w:firstRowLastColumn="0" w:lastRowFirstColumn="0" w:lastRowLastColumn="0"/>
            </w:pPr>
            <w:r>
              <w:rPr>
                <w:rStyle w:val="Strong"/>
              </w:rPr>
              <w:t>Front-end</w:t>
            </w:r>
            <w:r>
              <w:t xml:space="preserve">: </w:t>
            </w:r>
            <w:proofErr w:type="spellStart"/>
            <w:r>
              <w:t>Streamlit</w:t>
            </w:r>
            <w:proofErr w:type="spellEnd"/>
            <w:r>
              <w:t xml:space="preserve"> displays a breakdown of the portfolio’s risk, expected return, and suggested allocation changes. Charts and graphs (e.g., pie charts or bar graphs) illustrate how much of the portfolio is allocated to each stock and its risk. Users can interactively see the potential improvements in the portfolio’s performance.</w:t>
            </w:r>
          </w:p>
        </w:tc>
      </w:tr>
      <w:tr w:rsidR="00077FD1" w14:paraId="354980C0"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2D3618F7" w14:textId="77777777" w:rsidR="00077FD1" w:rsidRPr="00C43256" w:rsidRDefault="00077FD1" w:rsidP="008B6A24">
            <w:pPr>
              <w:rPr>
                <w:color w:val="FF0000"/>
              </w:rPr>
            </w:pPr>
            <w:r w:rsidRPr="00C43256">
              <w:rPr>
                <w:rStyle w:val="Strong"/>
                <w:color w:val="FF0000"/>
              </w:rPr>
              <w:t xml:space="preserve">Automatic Portfolio </w:t>
            </w:r>
            <w:proofErr w:type="spellStart"/>
            <w:r w:rsidRPr="00C43256">
              <w:rPr>
                <w:rStyle w:val="Strong"/>
                <w:color w:val="FF0000"/>
              </w:rPr>
              <w:t>Reoptimization</w:t>
            </w:r>
            <w:proofErr w:type="spellEnd"/>
            <w:r w:rsidRPr="00C43256">
              <w:rPr>
                <w:rStyle w:val="Strong"/>
                <w:color w:val="FF0000"/>
              </w:rPr>
              <w:t xml:space="preserve"> (</w:t>
            </w:r>
            <w:proofErr w:type="spellStart"/>
            <w:r w:rsidRPr="00C43256">
              <w:rPr>
                <w:rStyle w:val="Strong"/>
                <w:color w:val="FF0000"/>
              </w:rPr>
              <w:t>FastAPI</w:t>
            </w:r>
            <w:proofErr w:type="spellEnd"/>
            <w:r w:rsidRPr="00C43256">
              <w:rPr>
                <w:rStyle w:val="Strong"/>
                <w:color w:val="FF0000"/>
              </w:rPr>
              <w:t>)</w:t>
            </w:r>
            <w:r w:rsidRPr="00C43256">
              <w:rPr>
                <w:color w:val="FF0000"/>
              </w:rPr>
              <w:t xml:space="preserve">: </w:t>
            </w:r>
            <w:r w:rsidRPr="00C43256">
              <w:rPr>
                <w:b w:val="0"/>
                <w:bCs w:val="0"/>
                <w:color w:val="FF0000"/>
              </w:rPr>
              <w:t>The system automatically reoptimizes the portfolio when new data is added, or the market changes</w:t>
            </w:r>
            <w:r w:rsidRPr="00C43256">
              <w:rPr>
                <w:color w:val="FF0000"/>
              </w:rPr>
              <w:t>.</w:t>
            </w:r>
          </w:p>
        </w:tc>
        <w:tc>
          <w:tcPr>
            <w:tcW w:w="4508" w:type="dxa"/>
          </w:tcPr>
          <w:p w14:paraId="0F688397" w14:textId="77777777" w:rsidR="00077FD1" w:rsidRPr="00C43256" w:rsidRDefault="00077FD1" w:rsidP="008B6A24">
            <w:pPr>
              <w:cnfStyle w:val="000000000000" w:firstRow="0" w:lastRow="0" w:firstColumn="0" w:lastColumn="0" w:oddVBand="0" w:evenVBand="0" w:oddHBand="0" w:evenHBand="0" w:firstRowFirstColumn="0" w:firstRowLastColumn="0" w:lastRowFirstColumn="0" w:lastRowLastColumn="0"/>
              <w:rPr>
                <w:color w:val="FF0000"/>
              </w:rPr>
            </w:pPr>
            <w:r w:rsidRPr="00C43256">
              <w:rPr>
                <w:color w:val="FF0000"/>
              </w:rPr>
              <w:t xml:space="preserve">Back-end: </w:t>
            </w:r>
            <w:proofErr w:type="spellStart"/>
            <w:r w:rsidRPr="00C43256">
              <w:rPr>
                <w:color w:val="FF0000"/>
              </w:rPr>
              <w:t>FastAPI</w:t>
            </w:r>
            <w:proofErr w:type="spellEnd"/>
            <w:r w:rsidRPr="00C43256">
              <w:rPr>
                <w:color w:val="FF0000"/>
              </w:rPr>
              <w:t xml:space="preserve"> automatically triggers portfolio </w:t>
            </w:r>
            <w:proofErr w:type="spellStart"/>
            <w:r w:rsidRPr="00C43256">
              <w:rPr>
                <w:color w:val="FF0000"/>
              </w:rPr>
              <w:t>reoptimization</w:t>
            </w:r>
            <w:proofErr w:type="spellEnd"/>
            <w:r w:rsidRPr="00C43256">
              <w:rPr>
                <w:color w:val="FF0000"/>
              </w:rPr>
              <w:t xml:space="preserve"> whenever significant stock price changes are predicted. The system updates the user’s portfolio and provides a notification via the </w:t>
            </w:r>
            <w:proofErr w:type="spellStart"/>
            <w:r w:rsidRPr="00C43256">
              <w:rPr>
                <w:color w:val="FF0000"/>
              </w:rPr>
              <w:t>Streamlit</w:t>
            </w:r>
            <w:proofErr w:type="spellEnd"/>
            <w:r w:rsidRPr="00C43256">
              <w:rPr>
                <w:color w:val="FF0000"/>
              </w:rPr>
              <w:t xml:space="preserve"> interface.</w:t>
            </w:r>
          </w:p>
          <w:p w14:paraId="378CF2C0" w14:textId="77777777" w:rsidR="00077FD1" w:rsidRPr="00C43256" w:rsidRDefault="00077FD1" w:rsidP="008B6A24">
            <w:pPr>
              <w:cnfStyle w:val="000000000000" w:firstRow="0" w:lastRow="0" w:firstColumn="0" w:lastColumn="0" w:oddVBand="0" w:evenVBand="0" w:oddHBand="0" w:evenHBand="0" w:firstRowFirstColumn="0" w:firstRowLastColumn="0" w:lastRowFirstColumn="0" w:lastRowLastColumn="0"/>
              <w:rPr>
                <w:color w:val="FF0000"/>
              </w:rPr>
            </w:pPr>
            <w:r w:rsidRPr="00C43256">
              <w:rPr>
                <w:color w:val="FF0000"/>
              </w:rPr>
              <w:t xml:space="preserve">Front-end: </w:t>
            </w:r>
            <w:proofErr w:type="spellStart"/>
            <w:r w:rsidRPr="00C43256">
              <w:rPr>
                <w:color w:val="FF0000"/>
              </w:rPr>
              <w:t>Streamlit</w:t>
            </w:r>
            <w:proofErr w:type="spellEnd"/>
            <w:r w:rsidRPr="00C43256">
              <w:rPr>
                <w:color w:val="FF0000"/>
              </w:rPr>
              <w:t xml:space="preserve"> shows alerts notifying the user of portfolio </w:t>
            </w:r>
            <w:proofErr w:type="spellStart"/>
            <w:r w:rsidRPr="00C43256">
              <w:rPr>
                <w:color w:val="FF0000"/>
              </w:rPr>
              <w:t>reoptimization</w:t>
            </w:r>
            <w:proofErr w:type="spellEnd"/>
            <w:r w:rsidRPr="00C43256">
              <w:rPr>
                <w:color w:val="FF0000"/>
              </w:rPr>
              <w:t xml:space="preserve"> results.</w:t>
            </w:r>
          </w:p>
        </w:tc>
      </w:tr>
    </w:tbl>
    <w:p w14:paraId="5FDD06C9" w14:textId="77777777" w:rsidR="00077FD1" w:rsidRDefault="00077FD1" w:rsidP="00077FD1"/>
    <w:p w14:paraId="3D5A4056" w14:textId="77777777" w:rsidR="00077FD1" w:rsidRPr="00C43256" w:rsidRDefault="00077FD1" w:rsidP="00077FD1">
      <w:pPr>
        <w:ind w:left="360"/>
        <w:rPr>
          <w:b/>
          <w:bCs/>
        </w:rPr>
      </w:pPr>
      <w:r w:rsidRPr="00C43256">
        <w:rPr>
          <w:b/>
          <w:bCs/>
        </w:rPr>
        <w:lastRenderedPageBreak/>
        <w:t>Backend Interaction (</w:t>
      </w:r>
      <w:proofErr w:type="spellStart"/>
      <w:r w:rsidRPr="00C43256">
        <w:rPr>
          <w:b/>
          <w:bCs/>
        </w:rPr>
        <w:t>FastAPI</w:t>
      </w:r>
      <w:proofErr w:type="spellEnd"/>
      <w:r w:rsidRPr="00C43256">
        <w:rPr>
          <w:b/>
          <w:bCs/>
        </w:rPr>
        <w:t>):</w:t>
      </w:r>
    </w:p>
    <w:p w14:paraId="4A62EB9F" w14:textId="77777777" w:rsidR="00077FD1" w:rsidRDefault="00077FD1" w:rsidP="00077FD1">
      <w:pPr>
        <w:pStyle w:val="ListParagraph"/>
        <w:numPr>
          <w:ilvl w:val="0"/>
          <w:numId w:val="10"/>
        </w:numPr>
      </w:pPr>
      <w:proofErr w:type="spellStart"/>
      <w:r>
        <w:t>FastAPI</w:t>
      </w:r>
      <w:proofErr w:type="spellEnd"/>
      <w:r>
        <w:t xml:space="preserve"> handles all API requests from </w:t>
      </w:r>
      <w:proofErr w:type="spellStart"/>
      <w:r>
        <w:t>Streamlit</w:t>
      </w:r>
      <w:proofErr w:type="spellEnd"/>
      <w:r>
        <w:t>, including fetching stock data, running LSTM/GRU models, performing portfolio optimization, and updating user portfolios.</w:t>
      </w:r>
    </w:p>
    <w:p w14:paraId="4FF61E6F" w14:textId="77777777" w:rsidR="00077FD1" w:rsidRDefault="00077FD1" w:rsidP="00077FD1">
      <w:pPr>
        <w:pStyle w:val="ListParagraph"/>
        <w:numPr>
          <w:ilvl w:val="0"/>
          <w:numId w:val="10"/>
        </w:numPr>
      </w:pPr>
      <w:r>
        <w:t xml:space="preserve">Model Handling: </w:t>
      </w:r>
      <w:proofErr w:type="spellStart"/>
      <w:r>
        <w:t>FastAPI</w:t>
      </w:r>
      <w:proofErr w:type="spellEnd"/>
      <w:r>
        <w:t xml:space="preserve"> loads pre-trained LSTM/GRU models when needed, using them to predict stock prices based on historical data already stored in the system.</w:t>
      </w:r>
    </w:p>
    <w:p w14:paraId="2FFA62D7" w14:textId="77777777" w:rsidR="00077FD1" w:rsidRPr="00C43256" w:rsidRDefault="00077FD1" w:rsidP="00077FD1">
      <w:pPr>
        <w:pStyle w:val="ListParagraph"/>
        <w:numPr>
          <w:ilvl w:val="0"/>
          <w:numId w:val="10"/>
        </w:numPr>
        <w:rPr>
          <w:color w:val="FF0000"/>
        </w:rPr>
      </w:pPr>
      <w:r w:rsidRPr="00C43256">
        <w:rPr>
          <w:color w:val="FF0000"/>
        </w:rPr>
        <w:t xml:space="preserve">API Responses: </w:t>
      </w:r>
      <w:proofErr w:type="spellStart"/>
      <w:r w:rsidRPr="00C43256">
        <w:rPr>
          <w:color w:val="FF0000"/>
        </w:rPr>
        <w:t>FastAPI</w:t>
      </w:r>
      <w:proofErr w:type="spellEnd"/>
      <w:r w:rsidRPr="00C43256">
        <w:rPr>
          <w:color w:val="FF0000"/>
        </w:rPr>
        <w:t xml:space="preserve"> returns all prediction and optimization data to </w:t>
      </w:r>
      <w:proofErr w:type="spellStart"/>
      <w:r w:rsidRPr="00C43256">
        <w:rPr>
          <w:color w:val="FF0000"/>
        </w:rPr>
        <w:t>Streamlit</w:t>
      </w:r>
      <w:proofErr w:type="spellEnd"/>
      <w:r w:rsidRPr="00C43256">
        <w:rPr>
          <w:color w:val="FF0000"/>
        </w:rPr>
        <w:t xml:space="preserve"> in JSON format for front-end visualization.</w:t>
      </w:r>
    </w:p>
    <w:p w14:paraId="33AE95C4" w14:textId="77777777" w:rsidR="00077FD1" w:rsidRPr="00C43256" w:rsidRDefault="00077FD1" w:rsidP="00077FD1">
      <w:pPr>
        <w:ind w:left="360"/>
        <w:rPr>
          <w:b/>
          <w:bCs/>
        </w:rPr>
      </w:pPr>
      <w:r w:rsidRPr="00C43256">
        <w:rPr>
          <w:b/>
          <w:bCs/>
        </w:rPr>
        <w:t>Frontend Interaction (</w:t>
      </w:r>
      <w:proofErr w:type="spellStart"/>
      <w:r w:rsidRPr="00C43256">
        <w:rPr>
          <w:b/>
          <w:bCs/>
        </w:rPr>
        <w:t>Streamlit</w:t>
      </w:r>
      <w:proofErr w:type="spellEnd"/>
      <w:r w:rsidRPr="00C43256">
        <w:rPr>
          <w:b/>
          <w:bCs/>
        </w:rPr>
        <w:t>):</w:t>
      </w:r>
    </w:p>
    <w:p w14:paraId="4BB45ADE" w14:textId="77777777" w:rsidR="00077FD1" w:rsidRDefault="00077FD1" w:rsidP="00077FD1">
      <w:pPr>
        <w:pStyle w:val="ListParagraph"/>
        <w:numPr>
          <w:ilvl w:val="0"/>
          <w:numId w:val="11"/>
        </w:numPr>
      </w:pPr>
      <w:r>
        <w:t xml:space="preserve">User Interface: </w:t>
      </w:r>
      <w:proofErr w:type="spellStart"/>
      <w:r>
        <w:t>Streamlit</w:t>
      </w:r>
      <w:proofErr w:type="spellEnd"/>
      <w:r>
        <w:t xml:space="preserve"> provides an interactive UI for users to request stock predictions, create and optimize portfolios, and view updates in real-time.</w:t>
      </w:r>
    </w:p>
    <w:p w14:paraId="610EC83E" w14:textId="77777777" w:rsidR="00077FD1" w:rsidRPr="00C43256" w:rsidRDefault="00077FD1" w:rsidP="00077FD1">
      <w:pPr>
        <w:pStyle w:val="ListParagraph"/>
        <w:numPr>
          <w:ilvl w:val="0"/>
          <w:numId w:val="11"/>
        </w:numPr>
        <w:rPr>
          <w:color w:val="FF0000"/>
        </w:rPr>
      </w:pPr>
      <w:r w:rsidRPr="00C43256">
        <w:rPr>
          <w:color w:val="FF0000"/>
        </w:rPr>
        <w:t xml:space="preserve">Data Visualization: </w:t>
      </w:r>
      <w:proofErr w:type="spellStart"/>
      <w:r w:rsidRPr="00C43256">
        <w:rPr>
          <w:color w:val="FF0000"/>
        </w:rPr>
        <w:t>Streamlit</w:t>
      </w:r>
      <w:proofErr w:type="spellEnd"/>
      <w:r w:rsidRPr="00C43256">
        <w:rPr>
          <w:color w:val="FF0000"/>
        </w:rPr>
        <w:t xml:space="preserve"> uses libraries like matplotlib, </w:t>
      </w:r>
      <w:proofErr w:type="spellStart"/>
      <w:r w:rsidRPr="00C43256">
        <w:rPr>
          <w:color w:val="FF0000"/>
        </w:rPr>
        <w:t>plotly</w:t>
      </w:r>
      <w:proofErr w:type="spellEnd"/>
      <w:r w:rsidRPr="00C43256">
        <w:rPr>
          <w:color w:val="FF0000"/>
        </w:rPr>
        <w:t xml:space="preserve">, and </w:t>
      </w:r>
      <w:proofErr w:type="spellStart"/>
      <w:r w:rsidRPr="00C43256">
        <w:rPr>
          <w:color w:val="FF0000"/>
        </w:rPr>
        <w:t>altair</w:t>
      </w:r>
      <w:proofErr w:type="spellEnd"/>
      <w:r w:rsidRPr="00C43256">
        <w:rPr>
          <w:color w:val="FF0000"/>
        </w:rPr>
        <w:t xml:space="preserve"> to visualize stock trends, portfolio allocation, and risk-return analysis.</w:t>
      </w:r>
    </w:p>
    <w:p w14:paraId="0F24EB50" w14:textId="77777777" w:rsidR="00077FD1" w:rsidRDefault="00077FD1" w:rsidP="00077FD1">
      <w:pPr>
        <w:pStyle w:val="ListParagraph"/>
        <w:numPr>
          <w:ilvl w:val="0"/>
          <w:numId w:val="11"/>
        </w:numPr>
      </w:pPr>
      <w:r>
        <w:t xml:space="preserve">Real-Time Interaction: </w:t>
      </w:r>
      <w:proofErr w:type="spellStart"/>
      <w:r>
        <w:t>Streamlit</w:t>
      </w:r>
      <w:proofErr w:type="spellEnd"/>
      <w:r>
        <w:t xml:space="preserve"> communicates with </w:t>
      </w:r>
      <w:proofErr w:type="spellStart"/>
      <w:r>
        <w:t>FastAPI</w:t>
      </w:r>
      <w:proofErr w:type="spellEnd"/>
      <w:r>
        <w:t xml:space="preserve"> to get instant responses, ensuring seamless updates to stock predictions and portfolio optimizations.</w:t>
      </w:r>
    </w:p>
    <w:p w14:paraId="1664080C" w14:textId="77777777" w:rsidR="00077FD1" w:rsidRDefault="00077FD1" w:rsidP="00077FD1">
      <w:pPr>
        <w:ind w:left="360"/>
      </w:pPr>
    </w:p>
    <w:p w14:paraId="16957FBD" w14:textId="77777777" w:rsidR="00077FD1" w:rsidRDefault="00077FD1" w:rsidP="00077FD1">
      <w:pPr>
        <w:ind w:left="360"/>
      </w:pPr>
    </w:p>
    <w:p w14:paraId="0052452A" w14:textId="77777777" w:rsidR="00077FD1" w:rsidRDefault="00077FD1" w:rsidP="00077FD1">
      <w:pPr>
        <w:ind w:left="360"/>
      </w:pPr>
    </w:p>
    <w:p w14:paraId="6F340504" w14:textId="77777777" w:rsidR="00077FD1" w:rsidRDefault="00077FD1" w:rsidP="00077FD1">
      <w:pPr>
        <w:ind w:left="360"/>
      </w:pPr>
    </w:p>
    <w:p w14:paraId="39B16377" w14:textId="77777777" w:rsidR="00077FD1" w:rsidRDefault="00077FD1" w:rsidP="00077FD1">
      <w:pPr>
        <w:ind w:left="360"/>
      </w:pPr>
    </w:p>
    <w:p w14:paraId="65419B94" w14:textId="77777777" w:rsidR="00077FD1" w:rsidRDefault="00077FD1" w:rsidP="00077FD1">
      <w:pPr>
        <w:ind w:left="360"/>
      </w:pPr>
    </w:p>
    <w:p w14:paraId="20FA6452" w14:textId="77777777" w:rsidR="00077FD1" w:rsidRDefault="00077FD1" w:rsidP="00077FD1">
      <w:pPr>
        <w:ind w:left="360"/>
      </w:pPr>
    </w:p>
    <w:p w14:paraId="40E75250" w14:textId="77777777" w:rsidR="00077FD1" w:rsidRDefault="00077FD1" w:rsidP="00077FD1">
      <w:pPr>
        <w:ind w:left="360"/>
      </w:pPr>
    </w:p>
    <w:p w14:paraId="054DAD91" w14:textId="77777777" w:rsidR="00077FD1" w:rsidRDefault="00077FD1" w:rsidP="00077FD1">
      <w:pPr>
        <w:ind w:left="360"/>
      </w:pPr>
    </w:p>
    <w:p w14:paraId="100859BD" w14:textId="77777777" w:rsidR="00077FD1" w:rsidRDefault="00077FD1" w:rsidP="00077FD1">
      <w:pPr>
        <w:ind w:left="360"/>
      </w:pPr>
    </w:p>
    <w:p w14:paraId="2B6754C5" w14:textId="77777777" w:rsidR="00077FD1" w:rsidRPr="00BB092E" w:rsidRDefault="00077FD1" w:rsidP="00077FD1">
      <w:pPr>
        <w:ind w:left="360"/>
      </w:pPr>
    </w:p>
    <w:p w14:paraId="362BCA61" w14:textId="77777777" w:rsidR="00077FD1" w:rsidRDefault="00077FD1" w:rsidP="00077FD1">
      <w:pPr>
        <w:pStyle w:val="Heading2"/>
        <w:numPr>
          <w:ilvl w:val="1"/>
          <w:numId w:val="0"/>
        </w:numPr>
        <w:ind w:left="1800" w:hanging="360"/>
      </w:pPr>
      <w:r>
        <w:lastRenderedPageBreak/>
        <w:t>System Flow chart:</w:t>
      </w:r>
    </w:p>
    <w:p w14:paraId="48FFC9A6" w14:textId="77777777" w:rsidR="00077FD1" w:rsidRDefault="00077FD1" w:rsidP="00077FD1">
      <w:pPr>
        <w:ind w:left="360"/>
      </w:pPr>
      <w:r>
        <w:rPr>
          <w:noProof/>
        </w:rPr>
        <w:drawing>
          <wp:inline distT="0" distB="0" distL="0" distR="0" wp14:anchorId="0ED609D1" wp14:editId="4443509F">
            <wp:extent cx="5731510" cy="7430135"/>
            <wp:effectExtent l="0" t="0" r="2540" b="0"/>
            <wp:docPr id="203052586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525868" name="Picture 2" descr="A diagram of a process&#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7430135"/>
                    </a:xfrm>
                    <a:prstGeom prst="rect">
                      <a:avLst/>
                    </a:prstGeom>
                    <a:noFill/>
                    <a:ln>
                      <a:noFill/>
                    </a:ln>
                  </pic:spPr>
                </pic:pic>
              </a:graphicData>
            </a:graphic>
          </wp:inline>
        </w:drawing>
      </w:r>
    </w:p>
    <w:p w14:paraId="17E7BA0D" w14:textId="77777777" w:rsidR="00077FD1" w:rsidRDefault="00077FD1" w:rsidP="00077FD1">
      <w:pPr>
        <w:ind w:left="360"/>
      </w:pPr>
    </w:p>
    <w:p w14:paraId="2FD948E9" w14:textId="77777777" w:rsidR="00077FD1" w:rsidRDefault="00077FD1" w:rsidP="00077FD1">
      <w:pPr>
        <w:ind w:left="360"/>
      </w:pPr>
    </w:p>
    <w:p w14:paraId="38B01B6E" w14:textId="77777777" w:rsidR="007C3B23" w:rsidRPr="00077FD1" w:rsidRDefault="007C3B23" w:rsidP="00077FD1"/>
    <w:sectPr w:rsidR="007C3B23" w:rsidRPr="00077FD1" w:rsidSect="00077F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8A3160"/>
    <w:multiLevelType w:val="hybridMultilevel"/>
    <w:tmpl w:val="ED42AA90"/>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 w15:restartNumberingAfterBreak="0">
    <w:nsid w:val="25113EC4"/>
    <w:multiLevelType w:val="hybridMultilevel"/>
    <w:tmpl w:val="FCAAB48E"/>
    <w:lvl w:ilvl="0" w:tplc="48090011">
      <w:start w:val="9"/>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32523B0F"/>
    <w:multiLevelType w:val="hybridMultilevel"/>
    <w:tmpl w:val="D2386E6E"/>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 w15:restartNumberingAfterBreak="0">
    <w:nsid w:val="4BEE388C"/>
    <w:multiLevelType w:val="hybridMultilevel"/>
    <w:tmpl w:val="0FCAF91C"/>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508F33A9"/>
    <w:multiLevelType w:val="hybridMultilevel"/>
    <w:tmpl w:val="44E20FB8"/>
    <w:lvl w:ilvl="0" w:tplc="0CF697AC">
      <w:start w:val="1"/>
      <w:numFmt w:val="decimal"/>
      <w:lvlText w:val="%1."/>
      <w:lvlJc w:val="left"/>
      <w:pPr>
        <w:ind w:left="720" w:hanging="360"/>
      </w:pPr>
      <w:rPr>
        <w:rFonts w:ascii="Arial" w:hAnsi="Aria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522B0C62"/>
    <w:multiLevelType w:val="hybridMultilevel"/>
    <w:tmpl w:val="764EEB2A"/>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6" w15:restartNumberingAfterBreak="0">
    <w:nsid w:val="620D6466"/>
    <w:multiLevelType w:val="hybridMultilevel"/>
    <w:tmpl w:val="F1DACE20"/>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7" w15:restartNumberingAfterBreak="0">
    <w:nsid w:val="66DD70CF"/>
    <w:multiLevelType w:val="hybridMultilevel"/>
    <w:tmpl w:val="2C88C8D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8" w15:restartNumberingAfterBreak="0">
    <w:nsid w:val="6F0439FA"/>
    <w:multiLevelType w:val="hybridMultilevel"/>
    <w:tmpl w:val="D5743F64"/>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9" w15:restartNumberingAfterBreak="0">
    <w:nsid w:val="7733229E"/>
    <w:multiLevelType w:val="hybridMultilevel"/>
    <w:tmpl w:val="DE98EE60"/>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0" w15:restartNumberingAfterBreak="0">
    <w:nsid w:val="79BA24FE"/>
    <w:multiLevelType w:val="hybridMultilevel"/>
    <w:tmpl w:val="408C915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058894368">
    <w:abstractNumId w:val="9"/>
  </w:num>
  <w:num w:numId="2" w16cid:durableId="2112358970">
    <w:abstractNumId w:val="3"/>
  </w:num>
  <w:num w:numId="3" w16cid:durableId="736123112">
    <w:abstractNumId w:val="1"/>
  </w:num>
  <w:num w:numId="4" w16cid:durableId="1438140503">
    <w:abstractNumId w:val="4"/>
  </w:num>
  <w:num w:numId="5" w16cid:durableId="265969490">
    <w:abstractNumId w:val="10"/>
  </w:num>
  <w:num w:numId="6" w16cid:durableId="1669207937">
    <w:abstractNumId w:val="6"/>
  </w:num>
  <w:num w:numId="7" w16cid:durableId="1362974916">
    <w:abstractNumId w:val="2"/>
  </w:num>
  <w:num w:numId="8" w16cid:durableId="573509792">
    <w:abstractNumId w:val="8"/>
  </w:num>
  <w:num w:numId="9" w16cid:durableId="283268880">
    <w:abstractNumId w:val="5"/>
  </w:num>
  <w:num w:numId="10" w16cid:durableId="1977686653">
    <w:abstractNumId w:val="7"/>
  </w:num>
  <w:num w:numId="11" w16cid:durableId="7398647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wsTAzsLCwNDS0sDBQ0lEKTi0uzszPAykwqgUAbt96ZiwAAAA="/>
  </w:docVars>
  <w:rsids>
    <w:rsidRoot w:val="0018793A"/>
    <w:rsid w:val="00077FD1"/>
    <w:rsid w:val="000C1C76"/>
    <w:rsid w:val="0018793A"/>
    <w:rsid w:val="002E5996"/>
    <w:rsid w:val="0031362A"/>
    <w:rsid w:val="006622B6"/>
    <w:rsid w:val="00742B59"/>
    <w:rsid w:val="007C3B23"/>
    <w:rsid w:val="00A15AB0"/>
    <w:rsid w:val="00EE2A71"/>
  </w:rsids>
  <m:mathPr>
    <m:mathFont m:val="Cambria Math"/>
    <m:brkBin m:val="before"/>
    <m:brkBinSub m:val="--"/>
    <m:smallFrac m:val="0"/>
    <m:dispDef/>
    <m:lMargin m:val="0"/>
    <m:rMargin m:val="0"/>
    <m:defJc m:val="centerGroup"/>
    <m:wrapIndent m:val="1440"/>
    <m:intLim m:val="subSup"/>
    <m:naryLim m:val="undOvr"/>
  </m:mathPr>
  <w:themeFontLang w:val="en-SG"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DDDB8"/>
  <w15:chartTrackingRefBased/>
  <w15:docId w15:val="{DC7B8A73-0165-4966-9B69-A4ED5B45F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FD1"/>
    <w:pPr>
      <w:spacing w:line="360" w:lineRule="auto"/>
      <w:jc w:val="both"/>
    </w:pPr>
    <w:rPr>
      <w:rFonts w:ascii="Arial" w:hAnsi="Arial"/>
      <w:sz w:val="24"/>
    </w:rPr>
  </w:style>
  <w:style w:type="paragraph" w:styleId="Heading1">
    <w:name w:val="heading 1"/>
    <w:basedOn w:val="Normal"/>
    <w:next w:val="Normal"/>
    <w:link w:val="Heading1Char"/>
    <w:uiPriority w:val="9"/>
    <w:qFormat/>
    <w:rsid w:val="0018793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8793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8793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8793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8793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8793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8793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8793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8793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793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8793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8793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8793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8793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8793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8793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8793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8793A"/>
    <w:rPr>
      <w:rFonts w:eastAsiaTheme="majorEastAsia" w:cstheme="majorBidi"/>
      <w:color w:val="272727" w:themeColor="text1" w:themeTint="D8"/>
    </w:rPr>
  </w:style>
  <w:style w:type="paragraph" w:styleId="Title">
    <w:name w:val="Title"/>
    <w:basedOn w:val="Normal"/>
    <w:next w:val="Normal"/>
    <w:link w:val="TitleChar"/>
    <w:uiPriority w:val="10"/>
    <w:qFormat/>
    <w:rsid w:val="0018793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879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8793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8793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8793A"/>
    <w:pPr>
      <w:spacing w:before="160"/>
      <w:jc w:val="center"/>
    </w:pPr>
    <w:rPr>
      <w:i/>
      <w:iCs/>
      <w:color w:val="404040" w:themeColor="text1" w:themeTint="BF"/>
    </w:rPr>
  </w:style>
  <w:style w:type="character" w:customStyle="1" w:styleId="QuoteChar">
    <w:name w:val="Quote Char"/>
    <w:basedOn w:val="DefaultParagraphFont"/>
    <w:link w:val="Quote"/>
    <w:uiPriority w:val="29"/>
    <w:rsid w:val="0018793A"/>
    <w:rPr>
      <w:i/>
      <w:iCs/>
      <w:color w:val="404040" w:themeColor="text1" w:themeTint="BF"/>
    </w:rPr>
  </w:style>
  <w:style w:type="paragraph" w:styleId="ListParagraph">
    <w:name w:val="List Paragraph"/>
    <w:basedOn w:val="Normal"/>
    <w:uiPriority w:val="34"/>
    <w:qFormat/>
    <w:rsid w:val="0018793A"/>
    <w:pPr>
      <w:ind w:left="720"/>
      <w:contextualSpacing/>
    </w:pPr>
  </w:style>
  <w:style w:type="character" w:styleId="IntenseEmphasis">
    <w:name w:val="Intense Emphasis"/>
    <w:basedOn w:val="DefaultParagraphFont"/>
    <w:uiPriority w:val="21"/>
    <w:qFormat/>
    <w:rsid w:val="0018793A"/>
    <w:rPr>
      <w:i/>
      <w:iCs/>
      <w:color w:val="0F4761" w:themeColor="accent1" w:themeShade="BF"/>
    </w:rPr>
  </w:style>
  <w:style w:type="paragraph" w:styleId="IntenseQuote">
    <w:name w:val="Intense Quote"/>
    <w:basedOn w:val="Normal"/>
    <w:next w:val="Normal"/>
    <w:link w:val="IntenseQuoteChar"/>
    <w:uiPriority w:val="30"/>
    <w:qFormat/>
    <w:rsid w:val="0018793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8793A"/>
    <w:rPr>
      <w:i/>
      <w:iCs/>
      <w:color w:val="0F4761" w:themeColor="accent1" w:themeShade="BF"/>
    </w:rPr>
  </w:style>
  <w:style w:type="character" w:styleId="IntenseReference">
    <w:name w:val="Intense Reference"/>
    <w:basedOn w:val="DefaultParagraphFont"/>
    <w:uiPriority w:val="32"/>
    <w:qFormat/>
    <w:rsid w:val="0018793A"/>
    <w:rPr>
      <w:b/>
      <w:bCs/>
      <w:smallCaps/>
      <w:color w:val="0F4761" w:themeColor="accent1" w:themeShade="BF"/>
      <w:spacing w:val="5"/>
    </w:rPr>
  </w:style>
  <w:style w:type="character" w:styleId="Strong">
    <w:name w:val="Strong"/>
    <w:basedOn w:val="DefaultParagraphFont"/>
    <w:uiPriority w:val="22"/>
    <w:qFormat/>
    <w:rsid w:val="00077FD1"/>
    <w:rPr>
      <w:b/>
      <w:bCs/>
    </w:rPr>
  </w:style>
  <w:style w:type="table" w:styleId="PlainTable1">
    <w:name w:val="Plain Table 1"/>
    <w:basedOn w:val="TableNormal"/>
    <w:uiPriority w:val="41"/>
    <w:rsid w:val="00077FD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288</Words>
  <Characters>18742</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k Shrestha</dc:creator>
  <cp:keywords/>
  <dc:description/>
  <cp:lastModifiedBy>Ronak Shrestha</cp:lastModifiedBy>
  <cp:revision>4</cp:revision>
  <dcterms:created xsi:type="dcterms:W3CDTF">2024-09-17T12:10:00Z</dcterms:created>
  <dcterms:modified xsi:type="dcterms:W3CDTF">2024-09-19T12:15:00Z</dcterms:modified>
</cp:coreProperties>
</file>